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xmlns="">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xmlns="">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xmlns="">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701210993"/>
        <w:docPartObj>
          <w:docPartGallery w:val="Table of Contents"/>
          <w:docPartUnique/>
        </w:docPartObj>
      </w:sdtPr>
      <w:sdtContent>
        <w:p w14:paraId="716E0017" w14:textId="7026F01B" w:rsidR="005C6099" w:rsidRDefault="005C6099" w:rsidP="005C6099">
          <w:pPr>
            <w:pStyle w:val="TOCHeading"/>
          </w:pPr>
          <w:r>
            <w:t>Table of contents</w:t>
          </w:r>
        </w:p>
        <w:p w14:paraId="2406775B" w14:textId="39ABFE6A" w:rsidR="005C6099" w:rsidRDefault="005C6099" w:rsidP="005C6099">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29467152" w:history="1">
            <w:r w:rsidRPr="006D7789">
              <w:rPr>
                <w:rStyle w:val="Hyperlink"/>
                <w:noProof/>
              </w:rPr>
              <w:t>List of Acronyms</w:t>
            </w:r>
            <w:r>
              <w:rPr>
                <w:noProof/>
                <w:webHidden/>
              </w:rPr>
              <w:tab/>
            </w:r>
            <w:r>
              <w:rPr>
                <w:noProof/>
                <w:webHidden/>
              </w:rPr>
              <w:fldChar w:fldCharType="begin"/>
            </w:r>
            <w:r>
              <w:rPr>
                <w:noProof/>
                <w:webHidden/>
              </w:rPr>
              <w:instrText xml:space="preserve"> PAGEREF _Toc129467152 \h </w:instrText>
            </w:r>
            <w:r>
              <w:rPr>
                <w:noProof/>
                <w:webHidden/>
              </w:rPr>
            </w:r>
            <w:r>
              <w:rPr>
                <w:noProof/>
                <w:webHidden/>
              </w:rPr>
              <w:fldChar w:fldCharType="separate"/>
            </w:r>
            <w:r w:rsidR="009801F2">
              <w:rPr>
                <w:noProof/>
                <w:webHidden/>
              </w:rPr>
              <w:t>3</w:t>
            </w:r>
            <w:r>
              <w:rPr>
                <w:noProof/>
                <w:webHidden/>
              </w:rPr>
              <w:fldChar w:fldCharType="end"/>
            </w:r>
          </w:hyperlink>
        </w:p>
        <w:p w14:paraId="271DA16C" w14:textId="4C1F0706"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53" w:history="1">
            <w:r w:rsidR="005C6099" w:rsidRPr="006D7789">
              <w:rPr>
                <w:rStyle w:val="Hyperlink"/>
                <w:noProof/>
              </w:rPr>
              <w:t>1. Introduction</w:t>
            </w:r>
            <w:r w:rsidR="005C6099">
              <w:rPr>
                <w:noProof/>
                <w:webHidden/>
              </w:rPr>
              <w:tab/>
            </w:r>
            <w:r w:rsidR="005C6099">
              <w:rPr>
                <w:noProof/>
                <w:webHidden/>
              </w:rPr>
              <w:fldChar w:fldCharType="begin"/>
            </w:r>
            <w:r w:rsidR="005C6099">
              <w:rPr>
                <w:noProof/>
                <w:webHidden/>
              </w:rPr>
              <w:instrText xml:space="preserve"> PAGEREF _Toc129467153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6C66B06" w14:textId="5D5D58A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4" w:history="1">
            <w:r w:rsidR="005C6099" w:rsidRPr="006D7789">
              <w:rPr>
                <w:rStyle w:val="Hyperlink"/>
                <w:noProof/>
              </w:rPr>
              <w:t>Purpose</w:t>
            </w:r>
            <w:r w:rsidR="005C6099">
              <w:rPr>
                <w:noProof/>
                <w:webHidden/>
              </w:rPr>
              <w:tab/>
            </w:r>
            <w:r w:rsidR="005C6099">
              <w:rPr>
                <w:noProof/>
                <w:webHidden/>
              </w:rPr>
              <w:fldChar w:fldCharType="begin"/>
            </w:r>
            <w:r w:rsidR="005C6099">
              <w:rPr>
                <w:noProof/>
                <w:webHidden/>
              </w:rPr>
              <w:instrText xml:space="preserve"> PAGEREF _Toc129467154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7504A742" w14:textId="611EF8F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5" w:history="1">
            <w:r w:rsidR="005C6099" w:rsidRPr="006D7789">
              <w:rPr>
                <w:rStyle w:val="Hyperlink"/>
                <w:noProof/>
              </w:rPr>
              <w:t>Study Level</w:t>
            </w:r>
            <w:r w:rsidR="005C6099">
              <w:rPr>
                <w:noProof/>
                <w:webHidden/>
              </w:rPr>
              <w:tab/>
            </w:r>
            <w:r w:rsidR="005C6099">
              <w:rPr>
                <w:noProof/>
                <w:webHidden/>
              </w:rPr>
              <w:fldChar w:fldCharType="begin"/>
            </w:r>
            <w:r w:rsidR="005C6099">
              <w:rPr>
                <w:noProof/>
                <w:webHidden/>
              </w:rPr>
              <w:instrText xml:space="preserve"> PAGEREF _Toc129467155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4E918643" w14:textId="7C416CE6"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56" w:history="1">
            <w:r w:rsidR="005C6099" w:rsidRPr="006D7789">
              <w:rPr>
                <w:rStyle w:val="Hyperlink"/>
                <w:noProof/>
              </w:rPr>
              <w:t>2. Proposed Development</w:t>
            </w:r>
            <w:r w:rsidR="005C6099">
              <w:rPr>
                <w:noProof/>
                <w:webHidden/>
              </w:rPr>
              <w:tab/>
            </w:r>
            <w:r w:rsidR="005C6099">
              <w:rPr>
                <w:noProof/>
                <w:webHidden/>
              </w:rPr>
              <w:fldChar w:fldCharType="begin"/>
            </w:r>
            <w:r w:rsidR="005C6099">
              <w:rPr>
                <w:noProof/>
                <w:webHidden/>
              </w:rPr>
              <w:instrText xml:space="preserve"> PAGEREF _Toc129467156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FD898C6" w14:textId="74FB9F99"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7" w:history="1">
            <w:r w:rsidR="005C6099" w:rsidRPr="006D7789">
              <w:rPr>
                <w:rStyle w:val="Hyperlink"/>
                <w:noProof/>
              </w:rPr>
              <w:t>Site Description</w:t>
            </w:r>
            <w:r w:rsidR="005C6099">
              <w:rPr>
                <w:noProof/>
                <w:webHidden/>
              </w:rPr>
              <w:tab/>
            </w:r>
            <w:r w:rsidR="005C6099">
              <w:rPr>
                <w:noProof/>
                <w:webHidden/>
              </w:rPr>
              <w:fldChar w:fldCharType="begin"/>
            </w:r>
            <w:r w:rsidR="005C6099">
              <w:rPr>
                <w:noProof/>
                <w:webHidden/>
              </w:rPr>
              <w:instrText xml:space="preserve"> PAGEREF _Toc129467157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7369B500" w14:textId="7426AE16"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8" w:history="1">
            <w:r w:rsidR="005C6099" w:rsidRPr="006D7789">
              <w:rPr>
                <w:rStyle w:val="Hyperlink"/>
                <w:noProof/>
              </w:rPr>
              <w:t>Land Use and Zoning Information</w:t>
            </w:r>
            <w:r w:rsidR="005C6099">
              <w:rPr>
                <w:noProof/>
                <w:webHidden/>
              </w:rPr>
              <w:tab/>
            </w:r>
            <w:r w:rsidR="005C6099">
              <w:rPr>
                <w:noProof/>
                <w:webHidden/>
              </w:rPr>
              <w:fldChar w:fldCharType="begin"/>
            </w:r>
            <w:r w:rsidR="005C6099">
              <w:rPr>
                <w:noProof/>
                <w:webHidden/>
              </w:rPr>
              <w:instrText xml:space="preserve"> PAGEREF _Toc129467158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951AF5F" w14:textId="0AF1656D"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9" w:history="1">
            <w:r w:rsidR="005C6099" w:rsidRPr="006D7789">
              <w:rPr>
                <w:rStyle w:val="Hyperlink"/>
                <w:noProof/>
              </w:rPr>
              <w:t>Site Plan</w:t>
            </w:r>
            <w:r w:rsidR="005C6099">
              <w:rPr>
                <w:noProof/>
                <w:webHidden/>
              </w:rPr>
              <w:tab/>
            </w:r>
            <w:r w:rsidR="005C6099">
              <w:rPr>
                <w:noProof/>
                <w:webHidden/>
              </w:rPr>
              <w:fldChar w:fldCharType="begin"/>
            </w:r>
            <w:r w:rsidR="005C6099">
              <w:rPr>
                <w:noProof/>
                <w:webHidden/>
              </w:rPr>
              <w:instrText xml:space="preserve"> PAGEREF _Toc129467159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0DC1986C" w14:textId="164BF251"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60" w:history="1">
            <w:r w:rsidR="005C6099" w:rsidRPr="006D7789">
              <w:rPr>
                <w:rStyle w:val="Hyperlink"/>
                <w:noProof/>
              </w:rPr>
              <w:t>3. Study Area Conditions</w:t>
            </w:r>
            <w:r w:rsidR="005C6099">
              <w:rPr>
                <w:noProof/>
                <w:webHidden/>
              </w:rPr>
              <w:tab/>
            </w:r>
            <w:r w:rsidR="005C6099">
              <w:rPr>
                <w:noProof/>
                <w:webHidden/>
              </w:rPr>
              <w:fldChar w:fldCharType="begin"/>
            </w:r>
            <w:r w:rsidR="005C6099">
              <w:rPr>
                <w:noProof/>
                <w:webHidden/>
              </w:rPr>
              <w:instrText xml:space="preserve"> PAGEREF _Toc129467160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57011098" w14:textId="7A9BBDAD"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1" w:history="1">
            <w:r w:rsidR="005C6099" w:rsidRPr="006D7789">
              <w:rPr>
                <w:rStyle w:val="Hyperlink"/>
                <w:noProof/>
              </w:rPr>
              <w:t>Street Conditions</w:t>
            </w:r>
            <w:r w:rsidR="005C6099">
              <w:rPr>
                <w:noProof/>
                <w:webHidden/>
              </w:rPr>
              <w:tab/>
            </w:r>
            <w:r w:rsidR="005C6099">
              <w:rPr>
                <w:noProof/>
                <w:webHidden/>
              </w:rPr>
              <w:fldChar w:fldCharType="begin"/>
            </w:r>
            <w:r w:rsidR="005C6099">
              <w:rPr>
                <w:noProof/>
                <w:webHidden/>
              </w:rPr>
              <w:instrText xml:space="preserve"> PAGEREF _Toc129467161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5EE67B3F" w14:textId="43C8952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2" w:history="1">
            <w:r w:rsidR="005C6099" w:rsidRPr="006D7789">
              <w:rPr>
                <w:rStyle w:val="Hyperlink"/>
                <w:noProof/>
              </w:rPr>
              <w:t>Adjacent Land Uses</w:t>
            </w:r>
            <w:r w:rsidR="005C6099">
              <w:rPr>
                <w:noProof/>
                <w:webHidden/>
              </w:rPr>
              <w:tab/>
            </w:r>
            <w:r w:rsidR="005C6099">
              <w:rPr>
                <w:noProof/>
                <w:webHidden/>
              </w:rPr>
              <w:fldChar w:fldCharType="begin"/>
            </w:r>
            <w:r w:rsidR="005C6099">
              <w:rPr>
                <w:noProof/>
                <w:webHidden/>
              </w:rPr>
              <w:instrText xml:space="preserve"> PAGEREF _Toc129467162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4B130C88" w14:textId="010EC40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3" w:history="1">
            <w:r w:rsidR="005C6099" w:rsidRPr="006D7789">
              <w:rPr>
                <w:rStyle w:val="Hyperlink"/>
                <w:noProof/>
              </w:rPr>
              <w:t>Site Accessibility</w:t>
            </w:r>
            <w:r w:rsidR="005C6099">
              <w:rPr>
                <w:noProof/>
                <w:webHidden/>
              </w:rPr>
              <w:tab/>
            </w:r>
            <w:r w:rsidR="005C6099">
              <w:rPr>
                <w:noProof/>
                <w:webHidden/>
              </w:rPr>
              <w:fldChar w:fldCharType="begin"/>
            </w:r>
            <w:r w:rsidR="005C6099">
              <w:rPr>
                <w:noProof/>
                <w:webHidden/>
              </w:rPr>
              <w:instrText xml:space="preserve"> PAGEREF _Toc129467163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4D4A5C8" w14:textId="2E82DF44"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64" w:history="1">
            <w:r w:rsidR="005C6099" w:rsidRPr="006D7789">
              <w:rPr>
                <w:rStyle w:val="Hyperlink"/>
                <w:noProof/>
              </w:rPr>
              <w:t>4. Analysis of Existing Conditions</w:t>
            </w:r>
            <w:r w:rsidR="005C6099">
              <w:rPr>
                <w:noProof/>
                <w:webHidden/>
              </w:rPr>
              <w:tab/>
            </w:r>
            <w:r w:rsidR="005C6099">
              <w:rPr>
                <w:noProof/>
                <w:webHidden/>
              </w:rPr>
              <w:fldChar w:fldCharType="begin"/>
            </w:r>
            <w:r w:rsidR="005C6099">
              <w:rPr>
                <w:noProof/>
                <w:webHidden/>
              </w:rPr>
              <w:instrText xml:space="preserve"> PAGEREF _Toc129467164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5CE8C478" w14:textId="6DBBF94F"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5" w:history="1">
            <w:r w:rsidR="005C6099" w:rsidRPr="006D7789">
              <w:rPr>
                <w:rStyle w:val="Hyperlink"/>
                <w:noProof/>
              </w:rPr>
              <w:t>Traffic Volumes</w:t>
            </w:r>
            <w:r w:rsidR="005C6099">
              <w:rPr>
                <w:noProof/>
                <w:webHidden/>
              </w:rPr>
              <w:tab/>
            </w:r>
            <w:r w:rsidR="005C6099">
              <w:rPr>
                <w:noProof/>
                <w:webHidden/>
              </w:rPr>
              <w:fldChar w:fldCharType="begin"/>
            </w:r>
            <w:r w:rsidR="005C6099">
              <w:rPr>
                <w:noProof/>
                <w:webHidden/>
              </w:rPr>
              <w:instrText xml:space="preserve"> PAGEREF _Toc129467165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68C60F20" w14:textId="5F584D96"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6" w:history="1">
            <w:r w:rsidR="005C6099" w:rsidRPr="006D7789">
              <w:rPr>
                <w:rStyle w:val="Hyperlink"/>
                <w:noProof/>
              </w:rPr>
              <w:t>Level of Service</w:t>
            </w:r>
            <w:r w:rsidR="005C6099">
              <w:rPr>
                <w:noProof/>
                <w:webHidden/>
              </w:rPr>
              <w:tab/>
            </w:r>
            <w:r w:rsidR="005C6099">
              <w:rPr>
                <w:noProof/>
                <w:webHidden/>
              </w:rPr>
              <w:fldChar w:fldCharType="begin"/>
            </w:r>
            <w:r w:rsidR="005C6099">
              <w:rPr>
                <w:noProof/>
                <w:webHidden/>
              </w:rPr>
              <w:instrText xml:space="preserve"> PAGEREF _Toc129467166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113F2F2C" w14:textId="59A55BB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7" w:history="1">
            <w:r w:rsidR="005C6099" w:rsidRPr="006D7789">
              <w:rPr>
                <w:rStyle w:val="Hyperlink"/>
                <w:noProof/>
              </w:rPr>
              <w:t>Transportation Safety</w:t>
            </w:r>
            <w:r w:rsidR="005C6099">
              <w:rPr>
                <w:noProof/>
                <w:webHidden/>
              </w:rPr>
              <w:tab/>
            </w:r>
            <w:r w:rsidR="005C6099">
              <w:rPr>
                <w:noProof/>
                <w:webHidden/>
              </w:rPr>
              <w:fldChar w:fldCharType="begin"/>
            </w:r>
            <w:r w:rsidR="005C6099">
              <w:rPr>
                <w:noProof/>
                <w:webHidden/>
              </w:rPr>
              <w:instrText xml:space="preserve"> PAGEREF _Toc129467167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400157B8" w14:textId="37BC6EB9"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68" w:history="1">
            <w:r w:rsidR="005C6099" w:rsidRPr="006D7789">
              <w:rPr>
                <w:rStyle w:val="Hyperlink"/>
                <w:noProof/>
              </w:rPr>
              <w:t>5. Projected Traffic</w:t>
            </w:r>
            <w:r w:rsidR="005C6099">
              <w:rPr>
                <w:noProof/>
                <w:webHidden/>
              </w:rPr>
              <w:tab/>
            </w:r>
            <w:r w:rsidR="005C6099">
              <w:rPr>
                <w:noProof/>
                <w:webHidden/>
              </w:rPr>
              <w:fldChar w:fldCharType="begin"/>
            </w:r>
            <w:r w:rsidR="005C6099">
              <w:rPr>
                <w:noProof/>
                <w:webHidden/>
              </w:rPr>
              <w:instrText xml:space="preserve"> PAGEREF _Toc129467168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0E8EF22F" w14:textId="52F0709E"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9" w:history="1">
            <w:r w:rsidR="005C6099" w:rsidRPr="006D7789">
              <w:rPr>
                <w:rStyle w:val="Hyperlink"/>
                <w:noProof/>
              </w:rPr>
              <w:t>Trip Generation</w:t>
            </w:r>
            <w:r w:rsidR="005C6099">
              <w:rPr>
                <w:noProof/>
                <w:webHidden/>
              </w:rPr>
              <w:tab/>
            </w:r>
            <w:r w:rsidR="005C6099">
              <w:rPr>
                <w:noProof/>
                <w:webHidden/>
              </w:rPr>
              <w:fldChar w:fldCharType="begin"/>
            </w:r>
            <w:r w:rsidR="005C6099">
              <w:rPr>
                <w:noProof/>
                <w:webHidden/>
              </w:rPr>
              <w:instrText xml:space="preserve"> PAGEREF _Toc129467169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1CED9B5D" w14:textId="44A3A1B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0" w:history="1">
            <w:r w:rsidR="005C6099" w:rsidRPr="006D7789">
              <w:rPr>
                <w:rStyle w:val="Hyperlink"/>
                <w:noProof/>
              </w:rPr>
              <w:t>Modal Split</w:t>
            </w:r>
            <w:r w:rsidR="005C6099">
              <w:rPr>
                <w:noProof/>
                <w:webHidden/>
              </w:rPr>
              <w:tab/>
            </w:r>
            <w:r w:rsidR="005C6099">
              <w:rPr>
                <w:noProof/>
                <w:webHidden/>
              </w:rPr>
              <w:fldChar w:fldCharType="begin"/>
            </w:r>
            <w:r w:rsidR="005C6099">
              <w:rPr>
                <w:noProof/>
                <w:webHidden/>
              </w:rPr>
              <w:instrText xml:space="preserve"> PAGEREF _Toc129467170 \h </w:instrText>
            </w:r>
            <w:r w:rsidR="005C6099">
              <w:rPr>
                <w:noProof/>
                <w:webHidden/>
              </w:rPr>
            </w:r>
            <w:r w:rsidR="005C6099">
              <w:rPr>
                <w:noProof/>
                <w:webHidden/>
              </w:rPr>
              <w:fldChar w:fldCharType="separate"/>
            </w:r>
            <w:r w:rsidR="009801F2">
              <w:rPr>
                <w:noProof/>
                <w:webHidden/>
              </w:rPr>
              <w:t>4</w:t>
            </w:r>
            <w:r w:rsidR="005C6099">
              <w:rPr>
                <w:noProof/>
                <w:webHidden/>
              </w:rPr>
              <w:fldChar w:fldCharType="end"/>
            </w:r>
          </w:hyperlink>
        </w:p>
        <w:p w14:paraId="626E11A7" w14:textId="014CF86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1" w:history="1">
            <w:r w:rsidR="005C6099" w:rsidRPr="006D7789">
              <w:rPr>
                <w:rStyle w:val="Hyperlink"/>
                <w:noProof/>
              </w:rPr>
              <w:t>Trip Distribution</w:t>
            </w:r>
            <w:r w:rsidR="005C6099">
              <w:rPr>
                <w:noProof/>
                <w:webHidden/>
              </w:rPr>
              <w:tab/>
            </w:r>
            <w:r w:rsidR="005C6099">
              <w:rPr>
                <w:noProof/>
                <w:webHidden/>
              </w:rPr>
              <w:fldChar w:fldCharType="begin"/>
            </w:r>
            <w:r w:rsidR="005C6099">
              <w:rPr>
                <w:noProof/>
                <w:webHidden/>
              </w:rPr>
              <w:instrText xml:space="preserve"> PAGEREF _Toc129467171 \h </w:instrText>
            </w:r>
            <w:r w:rsidR="005C6099">
              <w:rPr>
                <w:noProof/>
                <w:webHidden/>
              </w:rPr>
            </w:r>
            <w:r w:rsidR="005C6099">
              <w:rPr>
                <w:noProof/>
                <w:webHidden/>
              </w:rPr>
              <w:fldChar w:fldCharType="separate"/>
            </w:r>
            <w:r w:rsidR="009801F2">
              <w:rPr>
                <w:noProof/>
                <w:webHidden/>
              </w:rPr>
              <w:t>27</w:t>
            </w:r>
            <w:r w:rsidR="005C6099">
              <w:rPr>
                <w:noProof/>
                <w:webHidden/>
              </w:rPr>
              <w:fldChar w:fldCharType="end"/>
            </w:r>
          </w:hyperlink>
        </w:p>
        <w:p w14:paraId="33A82FD3" w14:textId="66CB5F5A"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2" w:history="1">
            <w:r w:rsidR="005C6099" w:rsidRPr="006D7789">
              <w:rPr>
                <w:rStyle w:val="Hyperlink"/>
                <w:noProof/>
              </w:rPr>
              <w:t>Trip Assignment</w:t>
            </w:r>
            <w:r w:rsidR="005C6099">
              <w:rPr>
                <w:noProof/>
                <w:webHidden/>
              </w:rPr>
              <w:tab/>
            </w:r>
            <w:r w:rsidR="005C6099">
              <w:rPr>
                <w:noProof/>
                <w:webHidden/>
              </w:rPr>
              <w:fldChar w:fldCharType="begin"/>
            </w:r>
            <w:r w:rsidR="005C6099">
              <w:rPr>
                <w:noProof/>
                <w:webHidden/>
              </w:rPr>
              <w:instrText xml:space="preserve"> PAGEREF _Toc129467172 \h </w:instrText>
            </w:r>
            <w:r w:rsidR="005C6099">
              <w:rPr>
                <w:noProof/>
                <w:webHidden/>
              </w:rPr>
            </w:r>
            <w:r w:rsidR="005C6099">
              <w:rPr>
                <w:noProof/>
                <w:webHidden/>
              </w:rPr>
              <w:fldChar w:fldCharType="separate"/>
            </w:r>
            <w:r w:rsidR="009801F2">
              <w:rPr>
                <w:noProof/>
                <w:webHidden/>
              </w:rPr>
              <w:t>37</w:t>
            </w:r>
            <w:r w:rsidR="005C6099">
              <w:rPr>
                <w:noProof/>
                <w:webHidden/>
              </w:rPr>
              <w:fldChar w:fldCharType="end"/>
            </w:r>
          </w:hyperlink>
        </w:p>
        <w:p w14:paraId="563F8AAB" w14:textId="2315EFB7"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3" w:history="1">
            <w:r w:rsidR="005C6099" w:rsidRPr="006D7789">
              <w:rPr>
                <w:rStyle w:val="Hyperlink"/>
                <w:noProof/>
              </w:rPr>
              <w:t>References</w:t>
            </w:r>
            <w:r w:rsidR="005C6099">
              <w:rPr>
                <w:noProof/>
                <w:webHidden/>
              </w:rPr>
              <w:tab/>
            </w:r>
            <w:r w:rsidR="005C6099">
              <w:rPr>
                <w:noProof/>
                <w:webHidden/>
              </w:rPr>
              <w:fldChar w:fldCharType="begin"/>
            </w:r>
            <w:r w:rsidR="005C6099">
              <w:rPr>
                <w:noProof/>
                <w:webHidden/>
              </w:rPr>
              <w:instrText xml:space="preserve"> PAGEREF _Toc129467173 \h </w:instrText>
            </w:r>
            <w:r w:rsidR="005C6099">
              <w:rPr>
                <w:noProof/>
                <w:webHidden/>
              </w:rPr>
            </w:r>
            <w:r w:rsidR="005C6099">
              <w:rPr>
                <w:noProof/>
                <w:webHidden/>
              </w:rPr>
              <w:fldChar w:fldCharType="separate"/>
            </w:r>
            <w:r w:rsidR="009801F2">
              <w:rPr>
                <w:noProof/>
                <w:webHidden/>
              </w:rPr>
              <w:t>40</w:t>
            </w:r>
            <w:r w:rsidR="005C6099">
              <w:rPr>
                <w:noProof/>
                <w:webHidden/>
              </w:rPr>
              <w:fldChar w:fldCharType="end"/>
            </w:r>
          </w:hyperlink>
        </w:p>
        <w:p w14:paraId="5EB793DE" w14:textId="1F438AC4"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4" w:history="1">
            <w:r w:rsidR="005C6099" w:rsidRPr="006D7789">
              <w:rPr>
                <w:rStyle w:val="Hyperlink"/>
                <w:noProof/>
              </w:rPr>
              <w:t>Appendix A. Synchro LOS Analysis (Existing)</w:t>
            </w:r>
            <w:r w:rsidR="005C6099">
              <w:rPr>
                <w:noProof/>
                <w:webHidden/>
              </w:rPr>
              <w:tab/>
            </w:r>
            <w:r w:rsidR="005C6099">
              <w:rPr>
                <w:noProof/>
                <w:webHidden/>
              </w:rPr>
              <w:fldChar w:fldCharType="begin"/>
            </w:r>
            <w:r w:rsidR="005C6099">
              <w:rPr>
                <w:noProof/>
                <w:webHidden/>
              </w:rPr>
              <w:instrText xml:space="preserve"> PAGEREF _Toc129467174 \h </w:instrText>
            </w:r>
            <w:r w:rsidR="005C6099">
              <w:rPr>
                <w:noProof/>
                <w:webHidden/>
              </w:rPr>
            </w:r>
            <w:r w:rsidR="005C6099">
              <w:rPr>
                <w:noProof/>
                <w:webHidden/>
              </w:rPr>
              <w:fldChar w:fldCharType="separate"/>
            </w:r>
            <w:r w:rsidR="009801F2">
              <w:rPr>
                <w:noProof/>
                <w:webHidden/>
              </w:rPr>
              <w:t>41</w:t>
            </w:r>
            <w:r w:rsidR="005C6099">
              <w:rPr>
                <w:noProof/>
                <w:webHidden/>
              </w:rPr>
              <w:fldChar w:fldCharType="end"/>
            </w:r>
          </w:hyperlink>
        </w:p>
        <w:p w14:paraId="43B08C02" w14:textId="7D2F4370"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5" w:history="1">
            <w:r w:rsidR="005C6099" w:rsidRPr="006D7789">
              <w:rPr>
                <w:rStyle w:val="Hyperlink"/>
                <w:noProof/>
              </w:rPr>
              <w:t>Appendix B. Signalized Intersection Signal Timings</w:t>
            </w:r>
            <w:r w:rsidR="005C6099">
              <w:rPr>
                <w:noProof/>
                <w:webHidden/>
              </w:rPr>
              <w:tab/>
            </w:r>
            <w:r w:rsidR="005C6099">
              <w:rPr>
                <w:noProof/>
                <w:webHidden/>
              </w:rPr>
              <w:fldChar w:fldCharType="begin"/>
            </w:r>
            <w:r w:rsidR="005C6099">
              <w:rPr>
                <w:noProof/>
                <w:webHidden/>
              </w:rPr>
              <w:instrText xml:space="preserve"> PAGEREF _Toc129467175 \h </w:instrText>
            </w:r>
            <w:r w:rsidR="005C6099">
              <w:rPr>
                <w:noProof/>
                <w:webHidden/>
              </w:rPr>
            </w:r>
            <w:r w:rsidR="005C6099">
              <w:rPr>
                <w:noProof/>
                <w:webHidden/>
              </w:rPr>
              <w:fldChar w:fldCharType="separate"/>
            </w:r>
            <w:r w:rsidR="009801F2">
              <w:rPr>
                <w:noProof/>
                <w:webHidden/>
              </w:rPr>
              <w:t>46</w:t>
            </w:r>
            <w:r w:rsidR="005C6099">
              <w:rPr>
                <w:noProof/>
                <w:webHidden/>
              </w:rPr>
              <w:fldChar w:fldCharType="end"/>
            </w:r>
          </w:hyperlink>
        </w:p>
        <w:p w14:paraId="66F7F2D4" w14:textId="193B0F69"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6" w:history="1">
            <w:r w:rsidR="005C6099" w:rsidRPr="006D7789">
              <w:rPr>
                <w:rStyle w:val="Hyperlink"/>
                <w:noProof/>
              </w:rPr>
              <w:t>Appendix C. ITE Trip Generation Reference</w:t>
            </w:r>
            <w:r w:rsidR="005C6099">
              <w:rPr>
                <w:noProof/>
                <w:webHidden/>
              </w:rPr>
              <w:tab/>
            </w:r>
            <w:r w:rsidR="005C6099">
              <w:rPr>
                <w:noProof/>
                <w:webHidden/>
              </w:rPr>
              <w:fldChar w:fldCharType="begin"/>
            </w:r>
            <w:r w:rsidR="005C6099">
              <w:rPr>
                <w:noProof/>
                <w:webHidden/>
              </w:rPr>
              <w:instrText xml:space="preserve"> PAGEREF _Toc129467176 \h </w:instrText>
            </w:r>
            <w:r w:rsidR="005C6099">
              <w:rPr>
                <w:noProof/>
                <w:webHidden/>
              </w:rPr>
            </w:r>
            <w:r w:rsidR="005C6099">
              <w:rPr>
                <w:noProof/>
                <w:webHidden/>
              </w:rPr>
              <w:fldChar w:fldCharType="separate"/>
            </w:r>
            <w:r w:rsidR="009801F2">
              <w:rPr>
                <w:noProof/>
                <w:webHidden/>
              </w:rPr>
              <w:t>50</w:t>
            </w:r>
            <w:r w:rsidR="005C6099">
              <w:rPr>
                <w:noProof/>
                <w:webHidden/>
              </w:rPr>
              <w:fldChar w:fldCharType="end"/>
            </w:r>
          </w:hyperlink>
        </w:p>
        <w:p w14:paraId="512BA181" w14:textId="77777777" w:rsidR="005C6099" w:rsidRDefault="005C6099" w:rsidP="005C6099">
          <w:r>
            <w:fldChar w:fldCharType="end"/>
          </w:r>
        </w:p>
      </w:sdtContent>
    </w:sdt>
    <w:p w14:paraId="11DFC0AF" w14:textId="77777777" w:rsidR="005C6099" w:rsidRDefault="005C6099" w:rsidP="005C6099">
      <w:pPr>
        <w:rPr>
          <w:rFonts w:ascii="Alte Haas Grotesk" w:eastAsiaTheme="majorEastAsia" w:hAnsi="Alte Haas Grotesk" w:cs="Times New Roman (Headings CS)"/>
          <w:b/>
          <w:smallCaps/>
          <w:color w:val="000000" w:themeColor="text1"/>
          <w:sz w:val="40"/>
          <w:szCs w:val="32"/>
        </w:rPr>
      </w:pPr>
      <w:bookmarkStart w:id="0" w:name="list-of-acronyms"/>
      <w:bookmarkStart w:id="1" w:name="_Toc129467152"/>
      <w:r>
        <w:br w:type="page"/>
      </w:r>
    </w:p>
    <w:p w14:paraId="6528F2A0" w14:textId="77777777" w:rsidR="007B7A6F" w:rsidRDefault="007B7A6F" w:rsidP="007B7A6F">
      <w:pPr>
        <w:pStyle w:val="Heading1"/>
      </w:pPr>
      <w:bookmarkStart w:id="2" w:name="_Toc127914488"/>
      <w:bookmarkStart w:id="3" w:name="introduction"/>
      <w:bookmarkStart w:id="4" w:name="_Toc129467170"/>
      <w:bookmarkStart w:id="5" w:name="modal-split"/>
      <w:bookmarkStart w:id="6" w:name="projected-traffic"/>
      <w:bookmarkEnd w:id="0"/>
      <w:bookmarkEnd w:id="1"/>
      <w:r>
        <w:lastRenderedPageBreak/>
        <w:t>1. Introduction</w:t>
      </w:r>
      <w:bookmarkEnd w:id="2"/>
    </w:p>
    <w:p w14:paraId="6EF0D963" w14:textId="77777777" w:rsidR="007B7A6F" w:rsidRDefault="007B7A6F" w:rsidP="007B7A6F">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28D08F12" w14:textId="77777777" w:rsidR="007B7A6F" w:rsidRDefault="007B7A6F" w:rsidP="007B7A6F">
      <w:pPr>
        <w:pStyle w:val="Heading2"/>
      </w:pPr>
      <w:bookmarkStart w:id="7" w:name="_Toc127914489"/>
      <w:bookmarkStart w:id="8" w:name="purpose"/>
      <w:r>
        <w:t>Purpose</w:t>
      </w:r>
      <w:bookmarkEnd w:id="7"/>
    </w:p>
    <w:p w14:paraId="640D72CA" w14:textId="77777777" w:rsidR="007B7A6F" w:rsidRDefault="007B7A6F" w:rsidP="007B7A6F">
      <w:pPr>
        <w:pStyle w:val="FirstParagraph"/>
      </w:pPr>
      <w:r>
        <w:t xml:space="preserve">This report presents a Traffic Impact Analysis (TIA) for the proposed Dream Town development. This TIA was completed to fulfill requirements from Provo City and the Utah Department of Transportation (UDOT) for new </w:t>
      </w:r>
      <w:proofErr w:type="gramStart"/>
      <w:r>
        <w:t>development, and</w:t>
      </w:r>
      <w:proofErr w:type="gramEnd"/>
      <w:r>
        <w:t xml:space="preserve">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72F993A2" w14:textId="77777777" w:rsidR="007B7A6F" w:rsidRDefault="007B7A6F" w:rsidP="007B7A6F">
      <w:pPr>
        <w:pStyle w:val="Heading2"/>
      </w:pPr>
      <w:bookmarkStart w:id="9" w:name="_Toc127914490"/>
      <w:bookmarkStart w:id="10" w:name="study-level"/>
      <w:bookmarkEnd w:id="8"/>
      <w:r>
        <w:t>Study Level</w:t>
      </w:r>
      <w:bookmarkEnd w:id="9"/>
    </w:p>
    <w:p w14:paraId="6BA1AF66" w14:textId="77777777" w:rsidR="007B7A6F" w:rsidRDefault="007B7A6F" w:rsidP="007B7A6F">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These trip rates, along with the land use and respective development sizes, necessitate a level II application.</w:t>
      </w:r>
    </w:p>
    <w:p w14:paraId="34D2DE81" w14:textId="77777777" w:rsidR="007B7A6F" w:rsidRDefault="007B7A6F" w:rsidP="007B7A6F">
      <w:pPr>
        <w:pStyle w:val="BodyText"/>
      </w:pPr>
      <w:r>
        <w:t>A Level II application requires the following:</w:t>
      </w:r>
    </w:p>
    <w:p w14:paraId="18AEDDD9" w14:textId="77777777" w:rsidR="007B7A6F" w:rsidRDefault="007B7A6F" w:rsidP="007B7A6F">
      <w:pPr>
        <w:pStyle w:val="Compact"/>
        <w:numPr>
          <w:ilvl w:val="0"/>
          <w:numId w:val="13"/>
        </w:numPr>
      </w:pPr>
      <w:r>
        <w:t xml:space="preserve">Analysis area includes intersection of site access drives with state highways and any signalized and un-signalized intersection within access category distance of property </w:t>
      </w:r>
      <w:proofErr w:type="gramStart"/>
      <w:r>
        <w:t>line</w:t>
      </w:r>
      <w:proofErr w:type="gramEnd"/>
    </w:p>
    <w:p w14:paraId="07817F4A" w14:textId="77777777" w:rsidR="007B7A6F" w:rsidRDefault="007B7A6F" w:rsidP="007B7A6F">
      <w:pPr>
        <w:pStyle w:val="Compact"/>
        <w:numPr>
          <w:ilvl w:val="0"/>
          <w:numId w:val="13"/>
        </w:numPr>
      </w:pPr>
      <w:r>
        <w:lastRenderedPageBreak/>
        <w:t xml:space="preserve">Design years are opening day and 5 years after project </w:t>
      </w:r>
      <w:proofErr w:type="gramStart"/>
      <w:r>
        <w:t>completion</w:t>
      </w:r>
      <w:proofErr w:type="gramEnd"/>
    </w:p>
    <w:p w14:paraId="0DFCE8DE" w14:textId="77777777" w:rsidR="007B7A6F" w:rsidRDefault="007B7A6F" w:rsidP="007B7A6F">
      <w:pPr>
        <w:pStyle w:val="Compact"/>
        <w:numPr>
          <w:ilvl w:val="0"/>
          <w:numId w:val="13"/>
        </w:numPr>
      </w:pPr>
      <w:r>
        <w:t xml:space="preserve">Traffic is identified for weekday AM and PM peak, and special peak hour as </w:t>
      </w:r>
      <w:proofErr w:type="gramStart"/>
      <w:r>
        <w:t>necessary</w:t>
      </w:r>
      <w:proofErr w:type="gramEnd"/>
    </w:p>
    <w:p w14:paraId="3A7E3BDB" w14:textId="77777777" w:rsidR="007B7A6F" w:rsidRDefault="007B7A6F" w:rsidP="007B7A6F">
      <w:pPr>
        <w:pStyle w:val="Compact"/>
        <w:numPr>
          <w:ilvl w:val="1"/>
          <w:numId w:val="13"/>
        </w:numPr>
      </w:pPr>
      <w:r>
        <w:rPr>
          <w:b/>
          <w:bCs/>
        </w:rPr>
        <w:t xml:space="preserve">N.B. This analysis only includes PM peak traffic due to the scope of the </w:t>
      </w:r>
      <w:proofErr w:type="gramStart"/>
      <w:r>
        <w:rPr>
          <w:b/>
          <w:bCs/>
        </w:rPr>
        <w:t>assignment</w:t>
      </w:r>
      <w:proofErr w:type="gramEnd"/>
    </w:p>
    <w:p w14:paraId="17CB04AC" w14:textId="77777777" w:rsidR="007B7A6F" w:rsidRDefault="007B7A6F" w:rsidP="007B7A6F">
      <w:pPr>
        <w:pStyle w:val="Compact"/>
        <w:numPr>
          <w:ilvl w:val="0"/>
          <w:numId w:val="13"/>
        </w:numPr>
      </w:pPr>
      <w:r>
        <w:t>Data collection includes:</w:t>
      </w:r>
    </w:p>
    <w:p w14:paraId="627EF23B" w14:textId="77777777" w:rsidR="007B7A6F" w:rsidRDefault="007B7A6F" w:rsidP="007B7A6F">
      <w:pPr>
        <w:pStyle w:val="Compact"/>
        <w:numPr>
          <w:ilvl w:val="0"/>
          <w:numId w:val="13"/>
        </w:numPr>
      </w:pPr>
      <w:r>
        <w:t xml:space="preserve">Daily and turning movement </w:t>
      </w:r>
      <w:proofErr w:type="gramStart"/>
      <w:r>
        <w:t>counts</w:t>
      </w:r>
      <w:proofErr w:type="gramEnd"/>
    </w:p>
    <w:p w14:paraId="3B1FA0AB" w14:textId="77777777" w:rsidR="007B7A6F" w:rsidRDefault="007B7A6F" w:rsidP="007B7A6F">
      <w:pPr>
        <w:pStyle w:val="Compact"/>
        <w:numPr>
          <w:ilvl w:val="0"/>
          <w:numId w:val="13"/>
        </w:numPr>
      </w:pPr>
      <w:r>
        <w:t>Site and adjacent roadway/intersection geometrics</w:t>
      </w:r>
    </w:p>
    <w:p w14:paraId="476394CA" w14:textId="77777777" w:rsidR="007B7A6F" w:rsidRDefault="007B7A6F" w:rsidP="007B7A6F">
      <w:pPr>
        <w:pStyle w:val="Compact"/>
        <w:numPr>
          <w:ilvl w:val="0"/>
          <w:numId w:val="13"/>
        </w:numPr>
      </w:pPr>
      <w:r>
        <w:t>Information on traffic control devices</w:t>
      </w:r>
    </w:p>
    <w:p w14:paraId="524FECF6" w14:textId="77777777" w:rsidR="007B7A6F" w:rsidRDefault="007B7A6F" w:rsidP="007B7A6F">
      <w:pPr>
        <w:pStyle w:val="Compact"/>
        <w:numPr>
          <w:ilvl w:val="1"/>
          <w:numId w:val="13"/>
        </w:numPr>
      </w:pPr>
      <w:r>
        <w:t>Crash data</w:t>
      </w:r>
    </w:p>
    <w:p w14:paraId="5F428291" w14:textId="77777777" w:rsidR="007B7A6F" w:rsidRDefault="007B7A6F" w:rsidP="007B7A6F">
      <w:pPr>
        <w:pStyle w:val="Compact"/>
        <w:numPr>
          <w:ilvl w:val="1"/>
          <w:numId w:val="13"/>
        </w:numPr>
      </w:pPr>
      <w:r>
        <w:t xml:space="preserve">Trip generation following the ITE Trip Generation Manual or other ITE </w:t>
      </w:r>
      <w:proofErr w:type="gramStart"/>
      <w:r>
        <w:t>procedures</w:t>
      </w:r>
      <w:proofErr w:type="gramEnd"/>
    </w:p>
    <w:p w14:paraId="1597CF6B" w14:textId="77777777" w:rsidR="007B7A6F" w:rsidRDefault="007B7A6F" w:rsidP="007B7A6F">
      <w:pPr>
        <w:pStyle w:val="Compact"/>
        <w:numPr>
          <w:ilvl w:val="1"/>
          <w:numId w:val="13"/>
        </w:numPr>
      </w:pPr>
      <w:r>
        <w:t>Trip distributions and assignment (existing, site, background, and future volumes in analysis area)</w:t>
      </w:r>
    </w:p>
    <w:p w14:paraId="7BFCEE12" w14:textId="77777777" w:rsidR="007B7A6F" w:rsidRDefault="007B7A6F" w:rsidP="007B7A6F">
      <w:pPr>
        <w:pStyle w:val="Compact"/>
        <w:numPr>
          <w:ilvl w:val="1"/>
          <w:numId w:val="13"/>
        </w:numPr>
      </w:pPr>
      <w:r>
        <w:t>Conflict and capacity analysis</w:t>
      </w:r>
    </w:p>
    <w:p w14:paraId="31461D34" w14:textId="77777777" w:rsidR="007B7A6F" w:rsidRDefault="007B7A6F" w:rsidP="007B7A6F">
      <w:pPr>
        <w:pStyle w:val="Compact"/>
        <w:numPr>
          <w:ilvl w:val="0"/>
          <w:numId w:val="13"/>
        </w:numPr>
      </w:pPr>
      <w:r>
        <w:t>Traffic signal impacts</w:t>
      </w:r>
    </w:p>
    <w:p w14:paraId="69DB26AF" w14:textId="77777777" w:rsidR="007B7A6F" w:rsidRDefault="007B7A6F" w:rsidP="007B7A6F">
      <w:pPr>
        <w:pStyle w:val="Compact"/>
        <w:numPr>
          <w:ilvl w:val="0"/>
          <w:numId w:val="13"/>
        </w:numPr>
      </w:pPr>
      <w:r>
        <w:t xml:space="preserve">Right-of-way identified, including no- and limited-access control </w:t>
      </w:r>
      <w:proofErr w:type="gramStart"/>
      <w:r>
        <w:t>lines</w:t>
      </w:r>
      <w:proofErr w:type="gramEnd"/>
    </w:p>
    <w:p w14:paraId="1767FCC4" w14:textId="77777777" w:rsidR="007B7A6F" w:rsidRDefault="007B7A6F" w:rsidP="007B7A6F">
      <w:pPr>
        <w:pStyle w:val="Compact"/>
        <w:numPr>
          <w:ilvl w:val="0"/>
          <w:numId w:val="13"/>
        </w:numPr>
      </w:pPr>
      <w:r>
        <w:t xml:space="preserve">Includes safe operational design needs and concerns with accompanying mitigation </w:t>
      </w:r>
      <w:proofErr w:type="gramStart"/>
      <w:r>
        <w:t>measures</w:t>
      </w:r>
      <w:proofErr w:type="gramEnd"/>
    </w:p>
    <w:p w14:paraId="0B58A1FB"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bookmarkStart w:id="11" w:name="proposed-development"/>
      <w:bookmarkEnd w:id="3"/>
      <w:bookmarkEnd w:id="10"/>
      <w:r>
        <w:br w:type="page"/>
      </w:r>
    </w:p>
    <w:p w14:paraId="624AC531" w14:textId="77777777" w:rsidR="007B7A6F" w:rsidRDefault="007B7A6F" w:rsidP="007B7A6F">
      <w:pPr>
        <w:pStyle w:val="Heading1"/>
      </w:pPr>
      <w:bookmarkStart w:id="12" w:name="_Toc127914491"/>
      <w:r>
        <w:lastRenderedPageBreak/>
        <w:t>2. Proposed Development</w:t>
      </w:r>
      <w:bookmarkEnd w:id="12"/>
    </w:p>
    <w:p w14:paraId="697BCCAE" w14:textId="77777777" w:rsidR="007B7A6F" w:rsidRDefault="007B7A6F" w:rsidP="007B7A6F">
      <w:pPr>
        <w:pStyle w:val="FirstParagraph"/>
      </w:pPr>
      <w:r>
        <w:t xml:space="preserve">This section describes the plans for the development, including site location, land use, zoning information, and the </w:t>
      </w:r>
      <w:proofErr w:type="spellStart"/>
      <w:r>
        <w:t>the</w:t>
      </w:r>
      <w:proofErr w:type="spellEnd"/>
      <w:r>
        <w:t xml:space="preserve"> site plan itself.</w:t>
      </w:r>
    </w:p>
    <w:p w14:paraId="4D680DEB" w14:textId="77777777" w:rsidR="007B7A6F" w:rsidRDefault="007B7A6F" w:rsidP="007B7A6F">
      <w:pPr>
        <w:pStyle w:val="Heading2"/>
      </w:pPr>
      <w:bookmarkStart w:id="13" w:name="_Toc127914492"/>
      <w:bookmarkStart w:id="14" w:name="site-description"/>
      <w:r>
        <w:t>Site Description</w:t>
      </w:r>
      <w:bookmarkEnd w:id="13"/>
    </w:p>
    <w:p w14:paraId="2BEAE0FD" w14:textId="77777777" w:rsidR="007B7A6F" w:rsidRDefault="007B7A6F" w:rsidP="007B7A6F">
      <w:pPr>
        <w:pStyle w:val="FirstParagraph"/>
      </w:pPr>
      <w:r>
        <w:t xml:space="preserve">The proposed Dream Town development </w:t>
      </w:r>
      <w:proofErr w:type="gramStart"/>
      <w:r>
        <w:t>is located in</w:t>
      </w:r>
      <w:proofErr w:type="gramEnd"/>
      <w:r>
        <w:t xml:space="preserve">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6CC623F9" w14:textId="77777777" w:rsidR="007B7A6F" w:rsidRDefault="007B7A6F" w:rsidP="007B7A6F">
      <w:pPr>
        <w:pStyle w:val="Compact"/>
        <w:numPr>
          <w:ilvl w:val="0"/>
          <w:numId w:val="13"/>
        </w:numPr>
      </w:pPr>
      <w:r>
        <w:t>1200 South / Towne Centre Blvd. (all-way–stop-controlled (AWSC))</w:t>
      </w:r>
    </w:p>
    <w:p w14:paraId="085EEE0A" w14:textId="77777777" w:rsidR="007B7A6F" w:rsidRDefault="007B7A6F" w:rsidP="007B7A6F">
      <w:pPr>
        <w:pStyle w:val="Compact"/>
        <w:numPr>
          <w:ilvl w:val="0"/>
          <w:numId w:val="13"/>
        </w:numPr>
      </w:pPr>
      <w:r>
        <w:t>1200 South / University Ave. (signalized)</w:t>
      </w:r>
    </w:p>
    <w:p w14:paraId="3CDE9C5F" w14:textId="77777777" w:rsidR="007B7A6F" w:rsidRDefault="007B7A6F" w:rsidP="007B7A6F">
      <w:pPr>
        <w:pStyle w:val="Compact"/>
        <w:numPr>
          <w:ilvl w:val="0"/>
          <w:numId w:val="13"/>
        </w:numPr>
      </w:pPr>
      <w:r>
        <w:t>Towne Centre Dr. / Towne Centre Blvd. (signalized)</w:t>
      </w:r>
    </w:p>
    <w:p w14:paraId="4321BED4" w14:textId="77777777" w:rsidR="007B7A6F" w:rsidRDefault="007B7A6F" w:rsidP="007B7A6F">
      <w:pPr>
        <w:pStyle w:val="Compact"/>
        <w:numPr>
          <w:ilvl w:val="0"/>
          <w:numId w:val="13"/>
        </w:numPr>
      </w:pPr>
      <w:r>
        <w:t>Towne Centre Dr. / University Ave. (signalized)</w:t>
      </w:r>
    </w:p>
    <w:p w14:paraId="00A2AE73" w14:textId="77777777" w:rsidR="007B7A6F" w:rsidRDefault="007B7A6F" w:rsidP="007B7A6F">
      <w:pPr>
        <w:pStyle w:val="Heading2"/>
      </w:pPr>
      <w:bookmarkStart w:id="15" w:name="_Toc127914493"/>
      <w:r>
        <w:t>Land Use and Zoning Information</w:t>
      </w:r>
      <w:bookmarkEnd w:id="15"/>
    </w:p>
    <w:p w14:paraId="7C0B26AC" w14:textId="77777777" w:rsidR="007B7A6F" w:rsidRDefault="007B7A6F" w:rsidP="007B7A6F">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52D79DD4" w14:textId="77777777" w:rsidR="007B7A6F" w:rsidRDefault="007B7A6F" w:rsidP="007B7A6F">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34CEB172" w14:textId="77777777" w:rsidR="007B7A6F" w:rsidRDefault="007B7A6F" w:rsidP="007B7A6F">
      <w:pPr>
        <w:pStyle w:val="Compact"/>
      </w:pPr>
    </w:p>
    <w:tbl>
      <w:tblPr>
        <w:tblStyle w:val="Table"/>
        <w:tblW w:w="5000" w:type="pct"/>
        <w:tblLook w:val="0000" w:firstRow="0" w:lastRow="0" w:firstColumn="0" w:lastColumn="0" w:noHBand="0" w:noVBand="0"/>
      </w:tblPr>
      <w:tblGrid>
        <w:gridCol w:w="9360"/>
      </w:tblGrid>
      <w:tr w:rsidR="007B7A6F" w14:paraId="1502B4E9" w14:textId="77777777" w:rsidTr="003F2F10">
        <w:tc>
          <w:tcPr>
            <w:tcW w:w="0" w:type="auto"/>
          </w:tcPr>
          <w:p w14:paraId="787A3DAC" w14:textId="77777777" w:rsidR="007B7A6F" w:rsidRDefault="007B7A6F" w:rsidP="003F2F10">
            <w:pPr>
              <w:pStyle w:val="Figure"/>
            </w:pPr>
            <w:bookmarkStart w:id="16" w:name="fig-sitemap"/>
            <w:r>
              <w:rPr>
                <w:noProof/>
              </w:rPr>
              <w:lastRenderedPageBreak/>
              <w:drawing>
                <wp:inline distT="0" distB="0" distL="0" distR="0" wp14:anchorId="4FC977F2" wp14:editId="7F0B6111">
                  <wp:extent cx="4900508" cy="4282289"/>
                  <wp:effectExtent l="0" t="0" r="1905" b="0"/>
                  <wp:docPr id="3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Map&#10;&#10;Description automatically generated"/>
                          <pic:cNvPicPr>
                            <a:picLocks noChangeAspect="1" noChangeArrowheads="1"/>
                          </pic:cNvPicPr>
                        </pic:nvPicPr>
                        <pic:blipFill>
                          <a:blip r:embed="rId9"/>
                          <a:stretch>
                            <a:fillRect/>
                          </a:stretch>
                        </pic:blipFill>
                        <pic:spPr bwMode="auto">
                          <a:xfrm>
                            <a:off x="0" y="0"/>
                            <a:ext cx="5064874" cy="4425919"/>
                          </a:xfrm>
                          <a:prstGeom prst="rect">
                            <a:avLst/>
                          </a:prstGeom>
                          <a:noFill/>
                          <a:ln w="9525">
                            <a:noFill/>
                            <a:headEnd/>
                            <a:tailEnd/>
                          </a:ln>
                        </pic:spPr>
                      </pic:pic>
                    </a:graphicData>
                  </a:graphic>
                </wp:inline>
              </w:drawing>
            </w:r>
          </w:p>
          <w:p w14:paraId="049CF8D5" w14:textId="77777777" w:rsidR="007B7A6F" w:rsidRDefault="007B7A6F" w:rsidP="003F2F10">
            <w:pPr>
              <w:pStyle w:val="ImageCaption"/>
              <w:spacing w:before="200"/>
              <w:jc w:val="left"/>
            </w:pPr>
            <w:r>
              <w:t>Figure 2.1: Map of the site location.</w:t>
            </w:r>
          </w:p>
        </w:tc>
        <w:bookmarkEnd w:id="16"/>
      </w:tr>
    </w:tbl>
    <w:p w14:paraId="23E30498" w14:textId="66FDC67E" w:rsidR="007B7A6F" w:rsidRDefault="007B7A6F" w:rsidP="007B7A6F">
      <w:pPr>
        <w:pStyle w:val="TableCaption"/>
      </w:pPr>
      <w:bookmarkStart w:id="17" w:name="land-use-and-zoning-information"/>
      <w:bookmarkEnd w:id="14"/>
      <w:r>
        <w:rPr>
          <w:b/>
        </w:rPr>
        <w:t xml:space="preserve">Table </w:t>
      </w:r>
      <w:bookmarkStart w:id="18" w:name="tbl-landuse"/>
      <w:r>
        <w:rPr>
          <w:b/>
        </w:rPr>
        <w:fldChar w:fldCharType="begin"/>
      </w:r>
      <w:r>
        <w:rPr>
          <w:b/>
        </w:rPr>
        <w:instrText>SEQ tab \* Arabic</w:instrText>
      </w:r>
      <w:r>
        <w:rPr>
          <w:b/>
        </w:rPr>
        <w:fldChar w:fldCharType="separate"/>
      </w:r>
      <w:r w:rsidR="009801F2">
        <w:rPr>
          <w:b/>
          <w:noProof/>
        </w:rPr>
        <w:t>1</w:t>
      </w:r>
      <w:r>
        <w:rPr>
          <w:b/>
        </w:rPr>
        <w:fldChar w:fldCharType="end"/>
      </w:r>
      <w:bookmarkEnd w:id="18"/>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7B7A6F" w14:paraId="7154669B" w14:textId="77777777" w:rsidTr="003F2F10">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0CA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D6C09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7D4E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F46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7B7A6F" w14:paraId="132E831C" w14:textId="77777777" w:rsidTr="003F2F10">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E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0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FD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8A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7B7A6F" w14:paraId="3FA1E993" w14:textId="77777777" w:rsidTr="003F2F10">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F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C9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B0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F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7B7A6F" w14:paraId="7F185A32" w14:textId="77777777" w:rsidTr="003F2F10">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A70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2901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87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847F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644930D0" w14:textId="77777777" w:rsidR="007B7A6F" w:rsidRDefault="007B7A6F" w:rsidP="007B7A6F">
      <w:pPr>
        <w:pStyle w:val="Heading2"/>
      </w:pPr>
      <w:bookmarkStart w:id="19" w:name="_Toc127914494"/>
      <w:r>
        <w:t>Site Plan</w:t>
      </w:r>
      <w:bookmarkEnd w:id="19"/>
    </w:p>
    <w:p w14:paraId="66E2971E" w14:textId="77777777" w:rsidR="007B7A6F" w:rsidRDefault="00000000" w:rsidP="007B7A6F">
      <w:pPr>
        <w:pStyle w:val="BodyText"/>
      </w:pPr>
      <w:hyperlink w:anchor="fig-siteplan">
        <w:r w:rsidR="007B7A6F">
          <w:rPr>
            <w:rStyle w:val="Hyperlink"/>
          </w:rPr>
          <w:t>Figure 2.3</w:t>
        </w:r>
      </w:hyperlink>
      <w:r w:rsidR="007B7A6F">
        <w:t xml:space="preserve"> shows a site plan for the proposed development. Note that Pad C is not included in this analysis, as it has already been developed. This site map is still </w:t>
      </w:r>
      <w:proofErr w:type="gramStart"/>
      <w:r w:rsidR="007B7A6F">
        <w:t>preliminary, and</w:t>
      </w:r>
      <w:proofErr w:type="gramEnd"/>
      <w:r w:rsidR="007B7A6F">
        <w:t xml:space="preserve"> will be updated in a future draft of this report.</w:t>
      </w:r>
    </w:p>
    <w:tbl>
      <w:tblPr>
        <w:tblStyle w:val="Table"/>
        <w:tblW w:w="5000" w:type="pct"/>
        <w:tblLook w:val="0000" w:firstRow="0" w:lastRow="0" w:firstColumn="0" w:lastColumn="0" w:noHBand="0" w:noVBand="0"/>
      </w:tblPr>
      <w:tblGrid>
        <w:gridCol w:w="9360"/>
      </w:tblGrid>
      <w:tr w:rsidR="007B7A6F" w14:paraId="285BF9DC" w14:textId="77777777" w:rsidTr="003F2F10">
        <w:tc>
          <w:tcPr>
            <w:tcW w:w="0" w:type="auto"/>
          </w:tcPr>
          <w:p w14:paraId="1DCC47E5" w14:textId="77777777" w:rsidR="007B7A6F" w:rsidRDefault="007B7A6F" w:rsidP="003F2F10">
            <w:pPr>
              <w:pStyle w:val="Figure"/>
            </w:pPr>
            <w:bookmarkStart w:id="20" w:name="fig-zoningmap"/>
            <w:r>
              <w:rPr>
                <w:noProof/>
              </w:rPr>
              <w:lastRenderedPageBreak/>
              <w:drawing>
                <wp:inline distT="0" distB="0" distL="0" distR="0" wp14:anchorId="7297C76D" wp14:editId="43CAA359">
                  <wp:extent cx="5826878" cy="6663350"/>
                  <wp:effectExtent l="0" t="0" r="2540" b="4445"/>
                  <wp:docPr id="4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Diagram, map&#10;&#10;Description automatically generated"/>
                          <pic:cNvPicPr>
                            <a:picLocks noChangeAspect="1" noChangeArrowheads="1"/>
                          </pic:cNvPicPr>
                        </pic:nvPicPr>
                        <pic:blipFill>
                          <a:blip r:embed="rId10"/>
                          <a:stretch>
                            <a:fillRect/>
                          </a:stretch>
                        </pic:blipFill>
                        <pic:spPr bwMode="auto">
                          <a:xfrm>
                            <a:off x="0" y="0"/>
                            <a:ext cx="5895256" cy="6741543"/>
                          </a:xfrm>
                          <a:prstGeom prst="rect">
                            <a:avLst/>
                          </a:prstGeom>
                          <a:noFill/>
                          <a:ln w="9525">
                            <a:noFill/>
                            <a:headEnd/>
                            <a:tailEnd/>
                          </a:ln>
                        </pic:spPr>
                      </pic:pic>
                    </a:graphicData>
                  </a:graphic>
                </wp:inline>
              </w:drawing>
            </w:r>
          </w:p>
          <w:p w14:paraId="40EEE88B" w14:textId="77777777" w:rsidR="007B7A6F" w:rsidRDefault="007B7A6F" w:rsidP="003F2F10">
            <w:pPr>
              <w:pStyle w:val="ImageCaption"/>
              <w:spacing w:before="200"/>
              <w:jc w:val="left"/>
            </w:pPr>
            <w:r>
              <w:t>Figure 2.2: Provo zoning map, cropped to vicinity of the site.</w:t>
            </w:r>
          </w:p>
        </w:tc>
        <w:bookmarkEnd w:id="20"/>
      </w:tr>
    </w:tbl>
    <w:p w14:paraId="6B8D2CD5" w14:textId="77777777" w:rsidR="007B7A6F" w:rsidRDefault="007B7A6F" w:rsidP="007B7A6F">
      <w:pPr>
        <w:pStyle w:val="FirstParagraph"/>
      </w:pPr>
      <w:bookmarkStart w:id="21" w:name="site-plan"/>
      <w:bookmarkEnd w:id="17"/>
    </w:p>
    <w:tbl>
      <w:tblPr>
        <w:tblStyle w:val="Table"/>
        <w:tblW w:w="5000" w:type="pct"/>
        <w:tblLook w:val="0000" w:firstRow="0" w:lastRow="0" w:firstColumn="0" w:lastColumn="0" w:noHBand="0" w:noVBand="0"/>
      </w:tblPr>
      <w:tblGrid>
        <w:gridCol w:w="9360"/>
      </w:tblGrid>
      <w:tr w:rsidR="007B7A6F" w14:paraId="50CC8F40" w14:textId="77777777" w:rsidTr="003F2F10">
        <w:tc>
          <w:tcPr>
            <w:tcW w:w="0" w:type="auto"/>
          </w:tcPr>
          <w:p w14:paraId="21FDE543" w14:textId="77777777" w:rsidR="007B7A6F" w:rsidRDefault="007B7A6F" w:rsidP="003F2F10">
            <w:pPr>
              <w:pStyle w:val="Figure"/>
            </w:pPr>
            <w:bookmarkStart w:id="22" w:name="fig-siteplan"/>
            <w:r>
              <w:rPr>
                <w:noProof/>
              </w:rPr>
              <w:lastRenderedPageBreak/>
              <w:drawing>
                <wp:inline distT="0" distB="0" distL="0" distR="0" wp14:anchorId="4FE965D2" wp14:editId="47F416FC">
                  <wp:extent cx="5393387" cy="7659232"/>
                  <wp:effectExtent l="0" t="0" r="4445" b="0"/>
                  <wp:docPr id="49"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 engineering drawing&#10;&#10;Description automatically generated"/>
                          <pic:cNvPicPr>
                            <a:picLocks noChangeAspect="1" noChangeArrowheads="1"/>
                          </pic:cNvPicPr>
                        </pic:nvPicPr>
                        <pic:blipFill>
                          <a:blip r:embed="rId11"/>
                          <a:stretch>
                            <a:fillRect/>
                          </a:stretch>
                        </pic:blipFill>
                        <pic:spPr bwMode="auto">
                          <a:xfrm>
                            <a:off x="0" y="0"/>
                            <a:ext cx="5428705" cy="7709388"/>
                          </a:xfrm>
                          <a:prstGeom prst="rect">
                            <a:avLst/>
                          </a:prstGeom>
                          <a:noFill/>
                          <a:ln w="9525">
                            <a:noFill/>
                            <a:headEnd/>
                            <a:tailEnd/>
                          </a:ln>
                        </pic:spPr>
                      </pic:pic>
                    </a:graphicData>
                  </a:graphic>
                </wp:inline>
              </w:drawing>
            </w:r>
          </w:p>
          <w:p w14:paraId="2450F4D0" w14:textId="77777777" w:rsidR="007B7A6F" w:rsidRDefault="007B7A6F" w:rsidP="003F2F10">
            <w:pPr>
              <w:pStyle w:val="ImageCaption"/>
              <w:spacing w:before="200"/>
              <w:jc w:val="left"/>
            </w:pPr>
            <w:r>
              <w:t>Figure 2.3: Site plan for proposed Dream Town development.</w:t>
            </w:r>
          </w:p>
        </w:tc>
        <w:bookmarkEnd w:id="22"/>
      </w:tr>
    </w:tbl>
    <w:p w14:paraId="52A07339" w14:textId="77777777" w:rsidR="007B7A6F" w:rsidRDefault="007B7A6F" w:rsidP="007B7A6F">
      <w:pPr>
        <w:pStyle w:val="Heading1"/>
      </w:pPr>
      <w:bookmarkStart w:id="23" w:name="_Toc127914495"/>
      <w:bookmarkStart w:id="24" w:name="study-area-conditions"/>
      <w:bookmarkEnd w:id="11"/>
      <w:bookmarkEnd w:id="21"/>
      <w:r>
        <w:lastRenderedPageBreak/>
        <w:t>3. Study Area Conditions</w:t>
      </w:r>
      <w:bookmarkEnd w:id="23"/>
    </w:p>
    <w:p w14:paraId="70713DE7" w14:textId="77777777" w:rsidR="007B7A6F" w:rsidRDefault="007B7A6F" w:rsidP="007B7A6F">
      <w:pPr>
        <w:pStyle w:val="FirstParagraph"/>
      </w:pPr>
      <w:r>
        <w:t>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w:t>
      </w:r>
      <w:proofErr w:type="gramStart"/>
      <w:r>
        <w:t>All of</w:t>
      </w:r>
      <w:proofErr w:type="gramEnd"/>
      <w:r>
        <w:t xml:space="preserve">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7B7A6F" w14:paraId="0ED816E3" w14:textId="77777777" w:rsidTr="003F2F10">
        <w:tc>
          <w:tcPr>
            <w:tcW w:w="0" w:type="auto"/>
          </w:tcPr>
          <w:p w14:paraId="4360ABD9" w14:textId="77777777" w:rsidR="007B7A6F" w:rsidRDefault="007B7A6F" w:rsidP="003F2F10">
            <w:pPr>
              <w:pStyle w:val="Figure"/>
            </w:pPr>
            <w:bookmarkStart w:id="25" w:name="fig-intersections"/>
            <w:r>
              <w:rPr>
                <w:noProof/>
              </w:rPr>
              <w:drawing>
                <wp:inline distT="0" distB="0" distL="0" distR="0" wp14:anchorId="7A229863" wp14:editId="1C3CFBD0">
                  <wp:extent cx="5998270" cy="4725909"/>
                  <wp:effectExtent l="0" t="0" r="0" b="0"/>
                  <wp:docPr id="5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5" name="Picture" descr="A screenshot of a computer&#10;&#10;Description automatically generated with low confidence"/>
                          <pic:cNvPicPr>
                            <a:picLocks noChangeAspect="1" noChangeArrowheads="1"/>
                          </pic:cNvPicPr>
                        </pic:nvPicPr>
                        <pic:blipFill>
                          <a:blip r:embed="rId12"/>
                          <a:stretch>
                            <a:fillRect/>
                          </a:stretch>
                        </pic:blipFill>
                        <pic:spPr bwMode="auto">
                          <a:xfrm>
                            <a:off x="0" y="0"/>
                            <a:ext cx="6098740" cy="4805067"/>
                          </a:xfrm>
                          <a:prstGeom prst="rect">
                            <a:avLst/>
                          </a:prstGeom>
                          <a:noFill/>
                          <a:ln w="9525">
                            <a:noFill/>
                            <a:headEnd/>
                            <a:tailEnd/>
                          </a:ln>
                        </pic:spPr>
                      </pic:pic>
                    </a:graphicData>
                  </a:graphic>
                </wp:inline>
              </w:drawing>
            </w:r>
          </w:p>
          <w:p w14:paraId="6EAD7115" w14:textId="77777777" w:rsidR="007B7A6F" w:rsidRDefault="007B7A6F" w:rsidP="003F2F10">
            <w:pPr>
              <w:pStyle w:val="ImageCaption"/>
              <w:spacing w:before="200"/>
              <w:jc w:val="left"/>
            </w:pPr>
            <w:r>
              <w:t>Figure 3.1: Map of basic intersection characteristics in TIA area.</w:t>
            </w:r>
          </w:p>
        </w:tc>
        <w:bookmarkEnd w:id="25"/>
      </w:tr>
    </w:tbl>
    <w:p w14:paraId="12F2B771" w14:textId="77777777" w:rsidR="007B7A6F" w:rsidRDefault="007B7A6F" w:rsidP="007B7A6F">
      <w:pPr>
        <w:pStyle w:val="TableCaption"/>
        <w:rPr>
          <w:b/>
        </w:rPr>
      </w:pPr>
      <w:bookmarkStart w:id="26" w:name="street-conditions"/>
    </w:p>
    <w:p w14:paraId="04742DA4" w14:textId="77777777" w:rsidR="007B7A6F" w:rsidRDefault="007B7A6F" w:rsidP="007B7A6F">
      <w:pPr>
        <w:rPr>
          <w:rFonts w:ascii="Alte Haas Grotesk" w:hAnsi="Alte Haas Grotesk"/>
          <w:b/>
          <w:i/>
          <w:color w:val="595959" w:themeColor="text1" w:themeTint="A6"/>
          <w:sz w:val="20"/>
        </w:rPr>
      </w:pPr>
      <w:r>
        <w:rPr>
          <w:b/>
        </w:rPr>
        <w:br w:type="page"/>
      </w:r>
    </w:p>
    <w:p w14:paraId="780799E8" w14:textId="77777777" w:rsidR="007B7A6F" w:rsidRDefault="007B7A6F" w:rsidP="007B7A6F">
      <w:pPr>
        <w:pStyle w:val="Heading2"/>
      </w:pPr>
      <w:bookmarkStart w:id="27" w:name="_Toc127914496"/>
      <w:r>
        <w:lastRenderedPageBreak/>
        <w:t>Street Conditions</w:t>
      </w:r>
      <w:bookmarkEnd w:id="27"/>
    </w:p>
    <w:p w14:paraId="56A8555D" w14:textId="77777777" w:rsidR="007B7A6F" w:rsidRDefault="007B7A6F" w:rsidP="007B7A6F">
      <w:pPr>
        <w:pStyle w:val="FirstParagraph"/>
      </w:pPr>
      <w:r>
        <w:t xml:space="preserve">Detailed information on each street in the study area is provided in the following sections. This information is also summarized in </w:t>
      </w:r>
      <w:r w:rsidRPr="003D6E2A">
        <w:t>Table 2</w:t>
      </w:r>
      <w:r>
        <w:t>.</w:t>
      </w:r>
    </w:p>
    <w:p w14:paraId="12DFA2D6" w14:textId="4C036ED1" w:rsidR="007B7A6F" w:rsidRDefault="007B7A6F" w:rsidP="007B7A6F">
      <w:pPr>
        <w:pStyle w:val="TableCaption"/>
      </w:pPr>
      <w:r>
        <w:rPr>
          <w:b/>
        </w:rPr>
        <w:t xml:space="preserve">Table </w:t>
      </w:r>
      <w:bookmarkStart w:id="28" w:name="tbl-streetconfig"/>
      <w:r>
        <w:rPr>
          <w:b/>
        </w:rPr>
        <w:fldChar w:fldCharType="begin"/>
      </w:r>
      <w:r>
        <w:rPr>
          <w:b/>
        </w:rPr>
        <w:instrText>SEQ tab \* Arabic</w:instrText>
      </w:r>
      <w:r>
        <w:rPr>
          <w:b/>
        </w:rPr>
        <w:fldChar w:fldCharType="separate"/>
      </w:r>
      <w:r w:rsidR="009801F2">
        <w:rPr>
          <w:b/>
          <w:noProof/>
        </w:rPr>
        <w:t>2</w:t>
      </w:r>
      <w:r>
        <w:rPr>
          <w:b/>
        </w:rPr>
        <w:fldChar w:fldCharType="end"/>
      </w:r>
      <w:bookmarkEnd w:id="28"/>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7B7A6F" w14:paraId="5D980C45" w14:textId="77777777" w:rsidTr="003F2F10">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69B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E9F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FB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D7C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3C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EA1F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7B7A6F" w14:paraId="4F65C8BD" w14:textId="77777777" w:rsidTr="003F2F10">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B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3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AC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D9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8E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F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6CC28957"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F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912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B3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6F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6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FA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2A56D5A0"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B7E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14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0DC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69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B9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9C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7A04E3F4" w14:textId="77777777" w:rsidTr="003F2F10">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E15B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40F5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ED016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B97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DE1C7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F765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1F772A26" w14:textId="77777777" w:rsidTr="003F2F10">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A11B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3998A6E8" w14:textId="77777777" w:rsidR="007B7A6F" w:rsidRDefault="007B7A6F" w:rsidP="007B7A6F">
      <w:pPr>
        <w:pStyle w:val="Heading6"/>
      </w:pPr>
      <w:bookmarkStart w:id="29" w:name="south"/>
      <w:r>
        <w:t>1200 South</w:t>
      </w:r>
    </w:p>
    <w:p w14:paraId="3047E77A" w14:textId="77777777" w:rsidR="007B7A6F" w:rsidRDefault="007B7A6F" w:rsidP="007B7A6F">
      <w:pPr>
        <w:pStyle w:val="FirstParagraph"/>
      </w:pPr>
      <w:r>
        <w:t xml:space="preserve">1200 South is an east-west (E/W) local road which, at least in the vicinity of the study area, exists only to offer a connection between Towne Centre </w:t>
      </w:r>
      <w:proofErr w:type="spellStart"/>
      <w:r>
        <w:t>Bvld</w:t>
      </w:r>
      <w:proofErr w:type="spellEnd"/>
      <w:r>
        <w:t xml:space="preserve">. and University Ave. It runs about 350 feet along the north edge of the proposed Dream </w:t>
      </w:r>
      <w:proofErr w:type="gramStart"/>
      <w:r>
        <w:t>Town, and</w:t>
      </w:r>
      <w:proofErr w:type="gramEnd"/>
      <w:r>
        <w:t xml:space="preserve"> has 3 eastbound (EB) lanes and 2 westbound (WB) lanes. The 2 WB lanes offer a left- and right-turning movement, respectively (onto Towne Centre Blvd.), and there is no through movement since 1200 South and Towne Centre </w:t>
      </w:r>
      <w:proofErr w:type="spellStart"/>
      <w:r>
        <w:t>Bvld</w:t>
      </w:r>
      <w:proofErr w:type="spellEnd"/>
      <w:r>
        <w:t xml:space="preserve">. form a T-intersection. The 3 EB lanes offer a left, </w:t>
      </w:r>
      <w:proofErr w:type="spellStart"/>
      <w:r>
        <w:t>through</w:t>
      </w:r>
      <w:proofErr w:type="spellEnd"/>
      <w:r>
        <w:t xml:space="preserve">, and right-turn movement, either onto University Ave. for the turning movements or into a parking lot for the through movement. There is no posted speed limit, and a raised median prevents left turns onto or </w:t>
      </w:r>
      <w:proofErr w:type="gramStart"/>
      <w:r>
        <w:t>off of</w:t>
      </w:r>
      <w:proofErr w:type="gramEnd"/>
      <w:r>
        <w:t xml:space="preserve"> this road.</w:t>
      </w:r>
    </w:p>
    <w:p w14:paraId="5187FAF3" w14:textId="77777777" w:rsidR="007B7A6F" w:rsidRDefault="007B7A6F" w:rsidP="007B7A6F">
      <w:pPr>
        <w:pStyle w:val="Heading6"/>
      </w:pPr>
      <w:bookmarkStart w:id="30" w:name="university-avenue-us-189"/>
      <w:bookmarkEnd w:id="29"/>
      <w:r>
        <w:t>University Avenue (US-189)</w:t>
      </w:r>
    </w:p>
    <w:p w14:paraId="68B32EFE" w14:textId="77777777" w:rsidR="007B7A6F" w:rsidRDefault="007B7A6F" w:rsidP="007B7A6F">
      <w:pPr>
        <w:pStyle w:val="FirstParagraph"/>
      </w:pPr>
      <w:r>
        <w:t>University Ave. is also designated as US-</w:t>
      </w:r>
      <w:proofErr w:type="gramStart"/>
      <w:r>
        <w:t>189, and</w:t>
      </w:r>
      <w:proofErr w:type="gramEnd"/>
      <w:r>
        <w:t xml:space="preserve">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3D1EA3A2" w14:textId="77777777" w:rsidR="007B7A6F" w:rsidRDefault="007B7A6F" w:rsidP="007B7A6F">
      <w:pPr>
        <w:pStyle w:val="Heading6"/>
      </w:pPr>
      <w:bookmarkStart w:id="31" w:name="towne-centre-boulevard"/>
      <w:bookmarkEnd w:id="30"/>
      <w:r>
        <w:t>Towne Centre Boulevard</w:t>
      </w:r>
    </w:p>
    <w:p w14:paraId="5B786421" w14:textId="77777777" w:rsidR="007B7A6F" w:rsidRDefault="007B7A6F" w:rsidP="007B7A6F">
      <w:pPr>
        <w:pStyle w:val="FirstParagraph"/>
      </w:pPr>
      <w:r>
        <w:t>Towne Centre Blvd. is a local street that circumnavigates the Provo Towne Centre mall. Within the study area this road runs N/</w:t>
      </w:r>
      <w:proofErr w:type="gramStart"/>
      <w:r>
        <w:t>S, and</w:t>
      </w:r>
      <w:proofErr w:type="gramEnd"/>
      <w:r>
        <w:t xml:space="preserve">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34A61D81" w14:textId="77777777" w:rsidR="007B7A6F" w:rsidRDefault="007B7A6F" w:rsidP="007B7A6F">
      <w:pPr>
        <w:pStyle w:val="Heading6"/>
      </w:pPr>
      <w:bookmarkStart w:id="32" w:name="towne-centre-drive"/>
      <w:bookmarkEnd w:id="31"/>
      <w:r>
        <w:t>Towne Centre Drive</w:t>
      </w:r>
    </w:p>
    <w:p w14:paraId="63C6BDB2" w14:textId="77777777" w:rsidR="007B7A6F" w:rsidRDefault="007B7A6F" w:rsidP="007B7A6F">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5A683BB7" w14:textId="77777777" w:rsidR="007B7A6F" w:rsidRDefault="007B7A6F" w:rsidP="007B7A6F">
      <w:pPr>
        <w:pStyle w:val="Heading3"/>
      </w:pPr>
      <w:bookmarkStart w:id="33" w:name="additional-information"/>
      <w:bookmarkEnd w:id="32"/>
      <w:r>
        <w:t>Additional Information</w:t>
      </w:r>
    </w:p>
    <w:p w14:paraId="6BC7C474" w14:textId="77777777" w:rsidR="007B7A6F" w:rsidRDefault="007B7A6F" w:rsidP="007B7A6F">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7B7A6F" w14:paraId="5B891F29" w14:textId="77777777" w:rsidTr="003F2F10">
        <w:tc>
          <w:tcPr>
            <w:tcW w:w="0" w:type="auto"/>
          </w:tcPr>
          <w:p w14:paraId="69C88256" w14:textId="77777777" w:rsidR="007B7A6F" w:rsidRDefault="007B7A6F" w:rsidP="003F2F10">
            <w:pPr>
              <w:pStyle w:val="Figure"/>
            </w:pPr>
            <w:bookmarkStart w:id="34" w:name="fig-busmap"/>
            <w:r>
              <w:rPr>
                <w:noProof/>
              </w:rPr>
              <w:lastRenderedPageBreak/>
              <w:drawing>
                <wp:inline distT="0" distB="0" distL="0" distR="0" wp14:anchorId="6A951920" wp14:editId="74F1D429">
                  <wp:extent cx="5133315" cy="4044430"/>
                  <wp:effectExtent l="0" t="0" r="0" b="0"/>
                  <wp:docPr id="63" name="Picture" descr="A picture containing computer, indoor,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picture containing computer, indoor, night sky&#10;&#10;Description automatically generated"/>
                          <pic:cNvPicPr>
                            <a:picLocks noChangeAspect="1" noChangeArrowheads="1"/>
                          </pic:cNvPicPr>
                        </pic:nvPicPr>
                        <pic:blipFill>
                          <a:blip r:embed="rId13"/>
                          <a:stretch>
                            <a:fillRect/>
                          </a:stretch>
                        </pic:blipFill>
                        <pic:spPr bwMode="auto">
                          <a:xfrm>
                            <a:off x="0" y="0"/>
                            <a:ext cx="5164184" cy="4068751"/>
                          </a:xfrm>
                          <a:prstGeom prst="rect">
                            <a:avLst/>
                          </a:prstGeom>
                          <a:noFill/>
                          <a:ln w="9525">
                            <a:noFill/>
                            <a:headEnd/>
                            <a:tailEnd/>
                          </a:ln>
                        </pic:spPr>
                      </pic:pic>
                    </a:graphicData>
                  </a:graphic>
                </wp:inline>
              </w:drawing>
            </w:r>
          </w:p>
          <w:p w14:paraId="4C3D022C" w14:textId="77777777" w:rsidR="007B7A6F" w:rsidRDefault="007B7A6F" w:rsidP="003F2F10">
            <w:pPr>
              <w:pStyle w:val="ImageCaption"/>
              <w:spacing w:before="200"/>
              <w:jc w:val="left"/>
            </w:pPr>
            <w:r>
              <w:t>Figure 3.2: Map of bus stops on the studied streets.</w:t>
            </w:r>
          </w:p>
        </w:tc>
        <w:bookmarkEnd w:id="34"/>
      </w:tr>
    </w:tbl>
    <w:p w14:paraId="367D452E" w14:textId="77777777" w:rsidR="007B7A6F" w:rsidRDefault="007B7A6F" w:rsidP="007B7A6F">
      <w:pPr>
        <w:pStyle w:val="Heading2"/>
      </w:pPr>
      <w:bookmarkStart w:id="35" w:name="_Toc127914497"/>
      <w:bookmarkStart w:id="36" w:name="adjacent-land-uses"/>
      <w:bookmarkEnd w:id="26"/>
      <w:bookmarkEnd w:id="33"/>
      <w:r>
        <w:t>Adjacent Land Uses</w:t>
      </w:r>
      <w:bookmarkEnd w:id="35"/>
    </w:p>
    <w:p w14:paraId="7ED3D504" w14:textId="77777777" w:rsidR="007B7A6F" w:rsidRDefault="007B7A6F" w:rsidP="007B7A6F">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1F9FFC75" w14:textId="77777777" w:rsidR="007B7A6F" w:rsidRDefault="007B7A6F" w:rsidP="007B7A6F">
      <w:pPr>
        <w:pStyle w:val="Heading2"/>
      </w:pPr>
      <w:bookmarkStart w:id="37" w:name="_Toc127914498"/>
      <w:bookmarkStart w:id="38" w:name="site-accessibility"/>
      <w:bookmarkEnd w:id="36"/>
      <w:r>
        <w:t>Site Accessibility</w:t>
      </w:r>
      <w:bookmarkEnd w:id="37"/>
    </w:p>
    <w:p w14:paraId="57A4CDAC" w14:textId="77777777" w:rsidR="007B7A6F" w:rsidRDefault="007B7A6F" w:rsidP="007B7A6F">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w:t>
      </w:r>
      <w:proofErr w:type="gramStart"/>
      <w:r>
        <w:t>Provo, and</w:t>
      </w:r>
      <w:proofErr w:type="gramEnd"/>
      <w:r>
        <w:t xml:space="preserve"> has a connection to Springville via Lakeview Pkwy. and I-89.</w:t>
      </w:r>
    </w:p>
    <w:p w14:paraId="68733006" w14:textId="77777777" w:rsidR="007B7A6F" w:rsidRPr="0037299F" w:rsidRDefault="007B7A6F" w:rsidP="007B7A6F">
      <w:pPr>
        <w:pStyle w:val="Heading1"/>
      </w:pPr>
      <w:bookmarkStart w:id="39" w:name="analysis-of-existing-conditions"/>
      <w:bookmarkEnd w:id="24"/>
      <w:bookmarkEnd w:id="38"/>
      <w:r>
        <w:br w:type="page"/>
      </w:r>
      <w:bookmarkStart w:id="40" w:name="_Toc127914499"/>
      <w:r>
        <w:lastRenderedPageBreak/>
        <w:t>4. Analysis of Existing Conditions</w:t>
      </w:r>
      <w:bookmarkEnd w:id="40"/>
    </w:p>
    <w:p w14:paraId="26064FA4" w14:textId="77777777" w:rsidR="007B7A6F" w:rsidRDefault="007B7A6F" w:rsidP="007B7A6F">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5B2A0AE9" w14:textId="77777777" w:rsidR="007B7A6F" w:rsidRDefault="007B7A6F" w:rsidP="007B7A6F">
      <w:pPr>
        <w:pStyle w:val="BodyText"/>
      </w:pPr>
      <w:r>
        <w:t xml:space="preserve">Much of the information regarding lane striping and turning movements for these intersections is given in </w:t>
      </w:r>
      <w:r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7B7A6F" w14:paraId="10F68BA6" w14:textId="77777777" w:rsidTr="003F2F10">
        <w:tc>
          <w:tcPr>
            <w:tcW w:w="0" w:type="auto"/>
          </w:tcPr>
          <w:p w14:paraId="76F17FA8" w14:textId="77777777" w:rsidR="007B7A6F" w:rsidRDefault="007B7A6F" w:rsidP="003F2F10">
            <w:pPr>
              <w:pStyle w:val="Figure"/>
            </w:pPr>
            <w:bookmarkStart w:id="41" w:name="fig-lanediagram"/>
            <w:r>
              <w:rPr>
                <w:noProof/>
              </w:rPr>
              <w:drawing>
                <wp:inline distT="0" distB="0" distL="0" distR="0" wp14:anchorId="7C652C8A" wp14:editId="506AAFE1">
                  <wp:extent cx="3204927" cy="3204927"/>
                  <wp:effectExtent l="0" t="0" r="0" b="0"/>
                  <wp:docPr id="72" name="Picture"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letter&#10;&#10;Description automatically generated"/>
                          <pic:cNvPicPr>
                            <a:picLocks noChangeAspect="1" noChangeArrowheads="1"/>
                          </pic:cNvPicPr>
                        </pic:nvPicPr>
                        <pic:blipFill>
                          <a:blip r:embed="rId14"/>
                          <a:stretch>
                            <a:fillRect/>
                          </a:stretch>
                        </pic:blipFill>
                        <pic:spPr bwMode="auto">
                          <a:xfrm>
                            <a:off x="0" y="0"/>
                            <a:ext cx="3204927" cy="3204927"/>
                          </a:xfrm>
                          <a:prstGeom prst="rect">
                            <a:avLst/>
                          </a:prstGeom>
                          <a:noFill/>
                          <a:ln w="9525">
                            <a:noFill/>
                            <a:headEnd/>
                            <a:tailEnd/>
                          </a:ln>
                        </pic:spPr>
                      </pic:pic>
                    </a:graphicData>
                  </a:graphic>
                </wp:inline>
              </w:drawing>
            </w:r>
          </w:p>
          <w:p w14:paraId="29BB4944" w14:textId="77777777" w:rsidR="007B7A6F" w:rsidRDefault="007B7A6F" w:rsidP="003F2F10">
            <w:pPr>
              <w:pStyle w:val="ImageCaption"/>
              <w:spacing w:before="200"/>
              <w:jc w:val="left"/>
            </w:pPr>
            <w:r>
              <w:t xml:space="preserve">Figure 4.1: </w:t>
            </w:r>
            <w:proofErr w:type="gramStart"/>
            <w:r>
              <w:t>Intersection lane</w:t>
            </w:r>
            <w:proofErr w:type="gramEnd"/>
            <w:r>
              <w:t xml:space="preserve"> diagram of the study area.</w:t>
            </w:r>
          </w:p>
        </w:tc>
        <w:bookmarkEnd w:id="41"/>
      </w:tr>
    </w:tbl>
    <w:p w14:paraId="5D581FE4" w14:textId="77777777" w:rsidR="007B7A6F" w:rsidRDefault="007B7A6F" w:rsidP="007B7A6F">
      <w:pPr>
        <w:pStyle w:val="Heading2"/>
      </w:pPr>
      <w:bookmarkStart w:id="42" w:name="_Toc127914500"/>
      <w:bookmarkStart w:id="43" w:name="sec-existingtrafficvols"/>
      <w:r>
        <w:t>Traffic Volumes</w:t>
      </w:r>
      <w:bookmarkEnd w:id="42"/>
    </w:p>
    <w:p w14:paraId="18CC5DB3" w14:textId="77777777" w:rsidR="007B7A6F" w:rsidRDefault="007B7A6F" w:rsidP="007B7A6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33356C5" w14:textId="77777777" w:rsidR="007B7A6F" w:rsidRDefault="007B7A6F" w:rsidP="007B7A6F">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7B7A6F" w14:paraId="7F8AD4A8" w14:textId="77777777" w:rsidTr="003F2F10">
        <w:tc>
          <w:tcPr>
            <w:tcW w:w="0" w:type="auto"/>
          </w:tcPr>
          <w:p w14:paraId="1394ACFE" w14:textId="77777777" w:rsidR="007B7A6F" w:rsidRDefault="007B7A6F" w:rsidP="003F2F10">
            <w:pPr>
              <w:pStyle w:val="Figure"/>
            </w:pPr>
            <w:bookmarkStart w:id="44" w:name="fig-basevolumes"/>
            <w:r>
              <w:rPr>
                <w:noProof/>
              </w:rPr>
              <w:drawing>
                <wp:inline distT="0" distB="0" distL="0" distR="0" wp14:anchorId="27EA2D6C" wp14:editId="5DDD442D">
                  <wp:extent cx="4354717" cy="4354717"/>
                  <wp:effectExtent l="0" t="0" r="1905" b="0"/>
                  <wp:docPr id="76"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6" name="Picture" descr="Shape&#10;&#10;Description automatically generated with low confidence"/>
                          <pic:cNvPicPr>
                            <a:picLocks noChangeAspect="1" noChangeArrowheads="1"/>
                          </pic:cNvPicPr>
                        </pic:nvPicPr>
                        <pic:blipFill>
                          <a:blip r:embed="rId15"/>
                          <a:stretch>
                            <a:fillRect/>
                          </a:stretch>
                        </pic:blipFill>
                        <pic:spPr bwMode="auto">
                          <a:xfrm>
                            <a:off x="0" y="0"/>
                            <a:ext cx="4366400" cy="4366400"/>
                          </a:xfrm>
                          <a:prstGeom prst="rect">
                            <a:avLst/>
                          </a:prstGeom>
                          <a:noFill/>
                          <a:ln w="9525">
                            <a:noFill/>
                            <a:headEnd/>
                            <a:tailEnd/>
                          </a:ln>
                        </pic:spPr>
                      </pic:pic>
                    </a:graphicData>
                  </a:graphic>
                </wp:inline>
              </w:drawing>
            </w:r>
          </w:p>
          <w:p w14:paraId="49BD55A1" w14:textId="77777777" w:rsidR="007B7A6F" w:rsidRDefault="007B7A6F" w:rsidP="003F2F10">
            <w:pPr>
              <w:pStyle w:val="ImageCaption"/>
              <w:spacing w:before="200"/>
              <w:jc w:val="left"/>
            </w:pPr>
            <w:r>
              <w:t>Figure 4.2: Peak hour turning volumes on the studied intersections.</w:t>
            </w:r>
          </w:p>
        </w:tc>
        <w:bookmarkEnd w:id="44"/>
      </w:tr>
    </w:tbl>
    <w:p w14:paraId="0C0D22B3" w14:textId="77777777" w:rsidR="007B7A6F" w:rsidRDefault="007B7A6F" w:rsidP="007B7A6F">
      <w:pPr>
        <w:pStyle w:val="Heading2"/>
      </w:pPr>
      <w:bookmarkStart w:id="45" w:name="_Toc127914501"/>
      <w:bookmarkStart w:id="46" w:name="level-of-service"/>
      <w:bookmarkEnd w:id="43"/>
      <w:r>
        <w:t>Level of Service</w:t>
      </w:r>
      <w:bookmarkEnd w:id="45"/>
    </w:p>
    <w:p w14:paraId="6EF8F5A1" w14:textId="77777777" w:rsidR="007B7A6F" w:rsidRDefault="007B7A6F" w:rsidP="007B7A6F">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w:t>
      </w:r>
      <w:proofErr w:type="gramStart"/>
      <w:r>
        <w:t>intersections, and</w:t>
      </w:r>
      <w:proofErr w:type="gramEnd"/>
      <w:r>
        <w:t xml:space="preserve"> are provided in the Highway Capacity Manual (HCM) (National Academies of Sciences, Engineering, and Medicine 2022). </w:t>
      </w:r>
      <w:r w:rsidRPr="0037299F">
        <w:t>Table 3</w:t>
      </w:r>
      <w:r>
        <w:t xml:space="preserve"> summarizes these criteria. This analysis assumes a LOS of </w:t>
      </w:r>
      <w:r>
        <w:rPr>
          <w:rStyle w:val="VerbatimChar"/>
        </w:rPr>
        <w:t>D</w:t>
      </w:r>
      <w:r>
        <w:t xml:space="preserve"> or better represents acceptable conditions.</w:t>
      </w:r>
    </w:p>
    <w:p w14:paraId="5FF42210" w14:textId="2CF7B10F" w:rsidR="007B7A6F" w:rsidRDefault="007B7A6F" w:rsidP="007B7A6F">
      <w:pPr>
        <w:pStyle w:val="TableCaption"/>
      </w:pPr>
      <w:r>
        <w:rPr>
          <w:b/>
        </w:rPr>
        <w:t xml:space="preserve">Table </w:t>
      </w:r>
      <w:bookmarkStart w:id="47" w:name="tbl-los-intersections"/>
      <w:r>
        <w:rPr>
          <w:b/>
        </w:rPr>
        <w:fldChar w:fldCharType="begin"/>
      </w:r>
      <w:r>
        <w:rPr>
          <w:b/>
        </w:rPr>
        <w:instrText>SEQ tab \* Arabic</w:instrText>
      </w:r>
      <w:r>
        <w:rPr>
          <w:b/>
        </w:rPr>
        <w:fldChar w:fldCharType="separate"/>
      </w:r>
      <w:r w:rsidR="009801F2">
        <w:rPr>
          <w:b/>
          <w:noProof/>
        </w:rPr>
        <w:t>3</w:t>
      </w:r>
      <w:r>
        <w:rPr>
          <w:b/>
        </w:rPr>
        <w:fldChar w:fldCharType="end"/>
      </w:r>
      <w:bookmarkEnd w:id="47"/>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7B7A6F" w14:paraId="11A4BD13" w14:textId="77777777" w:rsidTr="003F2F10">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BB45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1BF4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w:t>
            </w:r>
            <w:proofErr w:type="spellStart"/>
            <w:r>
              <w:rPr>
                <w:rFonts w:ascii="Gentium Book Basic" w:eastAsia="Helvetica" w:hAnsi="Helvetica" w:cs="Helvetica"/>
                <w:color w:val="000000"/>
                <w:sz w:val="22"/>
                <w:szCs w:val="22"/>
              </w:rPr>
              <w:t>veh</w:t>
            </w:r>
            <w:proofErr w:type="spellEnd"/>
            <w:r>
              <w:rPr>
                <w:rFonts w:ascii="Gentium Book Basic" w:eastAsia="Helvetica" w:hAnsi="Helvetica" w:cs="Helvetica"/>
                <w:color w:val="000000"/>
                <w:sz w:val="22"/>
                <w:szCs w:val="22"/>
              </w:rPr>
              <w:t>)</w:t>
            </w:r>
          </w:p>
        </w:tc>
      </w:tr>
      <w:tr w:rsidR="007B7A6F" w14:paraId="382DD06A" w14:textId="77777777" w:rsidTr="003F2F10">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F63C0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6A70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66E36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7B7A6F" w14:paraId="45F4DE6D" w14:textId="77777777" w:rsidTr="003F2F10">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3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E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3D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7B7A6F" w14:paraId="6905FF15"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D2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0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19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7B7A6F" w14:paraId="60F49497"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A7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DF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A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7B7A6F" w14:paraId="70BC920D"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37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FC0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A9A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7B7A6F" w14:paraId="5E98E4FA"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F3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7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6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7B7A6F" w14:paraId="01325DBE" w14:textId="77777777" w:rsidTr="003F2F10">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525B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D477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FE5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044302D7" w14:textId="77777777" w:rsidR="007B7A6F" w:rsidRDefault="007B7A6F" w:rsidP="007B7A6F">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w:t>
      </w:r>
      <w:proofErr w:type="spellStart"/>
      <w:r>
        <w:t>Trafficware</w:t>
      </w:r>
      <w:proofErr w:type="spellEnd"/>
      <w:r>
        <w:t xml:space="preserv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7B7A6F" w14:paraId="6090D95A" w14:textId="77777777" w:rsidTr="003F2F10">
        <w:tc>
          <w:tcPr>
            <w:tcW w:w="0" w:type="auto"/>
          </w:tcPr>
          <w:p w14:paraId="19D0AA28" w14:textId="77777777" w:rsidR="007B7A6F" w:rsidRDefault="007B7A6F" w:rsidP="003F2F10">
            <w:pPr>
              <w:pStyle w:val="Figure"/>
            </w:pPr>
            <w:bookmarkStart w:id="48" w:name="fig-losbasenumbers"/>
            <w:r>
              <w:rPr>
                <w:noProof/>
              </w:rPr>
              <w:lastRenderedPageBreak/>
              <w:drawing>
                <wp:inline distT="0" distB="0" distL="0" distR="0" wp14:anchorId="0C8D582E" wp14:editId="257C8A6B">
                  <wp:extent cx="5875699" cy="5848539"/>
                  <wp:effectExtent l="0" t="0" r="4445" b="0"/>
                  <wp:docPr id="81" name="Picture"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Graphical user interface, application, Teams&#10;&#10;Description automatically generated"/>
                          <pic:cNvPicPr>
                            <a:picLocks noChangeAspect="1" noChangeArrowheads="1"/>
                          </pic:cNvPicPr>
                        </pic:nvPicPr>
                        <pic:blipFill>
                          <a:blip r:embed="rId16"/>
                          <a:stretch>
                            <a:fillRect/>
                          </a:stretch>
                        </pic:blipFill>
                        <pic:spPr bwMode="auto">
                          <a:xfrm>
                            <a:off x="0" y="0"/>
                            <a:ext cx="5878265" cy="5851093"/>
                          </a:xfrm>
                          <a:prstGeom prst="rect">
                            <a:avLst/>
                          </a:prstGeom>
                          <a:noFill/>
                          <a:ln w="9525">
                            <a:noFill/>
                            <a:headEnd/>
                            <a:tailEnd/>
                          </a:ln>
                        </pic:spPr>
                      </pic:pic>
                    </a:graphicData>
                  </a:graphic>
                </wp:inline>
              </w:drawing>
            </w:r>
          </w:p>
          <w:p w14:paraId="751C7A68" w14:textId="77777777" w:rsidR="007B7A6F" w:rsidRDefault="007B7A6F" w:rsidP="003F2F10">
            <w:pPr>
              <w:pStyle w:val="ImageCaption"/>
              <w:spacing w:before="200"/>
              <w:jc w:val="left"/>
            </w:pPr>
            <w:r>
              <w:t>Figure 4.3: Results of existing Synchro LOS analysis for each movement and intersection studied: control delay values.</w:t>
            </w:r>
          </w:p>
        </w:tc>
        <w:bookmarkEnd w:id="48"/>
      </w:tr>
    </w:tbl>
    <w:p w14:paraId="2FEF4191" w14:textId="77777777" w:rsidR="007B7A6F" w:rsidRDefault="007B7A6F" w:rsidP="007B7A6F">
      <w:pPr>
        <w:pStyle w:val="BodyText"/>
      </w:pPr>
      <w:r>
        <w:t xml:space="preserve"> </w:t>
      </w:r>
    </w:p>
    <w:tbl>
      <w:tblPr>
        <w:tblStyle w:val="Table"/>
        <w:tblW w:w="5000" w:type="pct"/>
        <w:tblLook w:val="0000" w:firstRow="0" w:lastRow="0" w:firstColumn="0" w:lastColumn="0" w:noHBand="0" w:noVBand="0"/>
      </w:tblPr>
      <w:tblGrid>
        <w:gridCol w:w="9360"/>
      </w:tblGrid>
      <w:tr w:rsidR="007B7A6F" w14:paraId="376B38E4" w14:textId="77777777" w:rsidTr="003F2F10">
        <w:tc>
          <w:tcPr>
            <w:tcW w:w="0" w:type="auto"/>
          </w:tcPr>
          <w:p w14:paraId="08B3126C" w14:textId="77777777" w:rsidR="007B7A6F" w:rsidRDefault="007B7A6F" w:rsidP="003F2F10">
            <w:pPr>
              <w:pStyle w:val="Figure"/>
            </w:pPr>
            <w:bookmarkStart w:id="49" w:name="fig-losbaseletters"/>
            <w:r>
              <w:rPr>
                <w:noProof/>
              </w:rPr>
              <w:lastRenderedPageBreak/>
              <w:drawing>
                <wp:inline distT="0" distB="0" distL="0" distR="0" wp14:anchorId="35D6FD12" wp14:editId="13B758FC">
                  <wp:extent cx="5785164" cy="5785164"/>
                  <wp:effectExtent l="0" t="0" r="6350" b="0"/>
                  <wp:docPr id="8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5" name="Picture" descr="A screenshot of a computer&#10;&#10;Description automatically generated with low confidence"/>
                          <pic:cNvPicPr>
                            <a:picLocks noChangeAspect="1" noChangeArrowheads="1"/>
                          </pic:cNvPicPr>
                        </pic:nvPicPr>
                        <pic:blipFill>
                          <a:blip r:embed="rId17"/>
                          <a:stretch>
                            <a:fillRect/>
                          </a:stretch>
                        </pic:blipFill>
                        <pic:spPr bwMode="auto">
                          <a:xfrm>
                            <a:off x="0" y="0"/>
                            <a:ext cx="5810902" cy="5810902"/>
                          </a:xfrm>
                          <a:prstGeom prst="rect">
                            <a:avLst/>
                          </a:prstGeom>
                          <a:noFill/>
                          <a:ln w="9525">
                            <a:noFill/>
                            <a:headEnd/>
                            <a:tailEnd/>
                          </a:ln>
                        </pic:spPr>
                      </pic:pic>
                    </a:graphicData>
                  </a:graphic>
                </wp:inline>
              </w:drawing>
            </w:r>
          </w:p>
          <w:p w14:paraId="58D67C4B" w14:textId="77777777" w:rsidR="007B7A6F" w:rsidRDefault="007B7A6F" w:rsidP="003F2F10">
            <w:pPr>
              <w:pStyle w:val="ImageCaption"/>
              <w:spacing w:before="200"/>
              <w:jc w:val="left"/>
            </w:pPr>
            <w:r>
              <w:t>Figure 4.4: Results of existing Synchro LOS analysis for each movement and intersection studied: level of service.</w:t>
            </w:r>
          </w:p>
        </w:tc>
        <w:bookmarkEnd w:id="49"/>
      </w:tr>
    </w:tbl>
    <w:p w14:paraId="27724F08" w14:textId="77777777" w:rsidR="007B7A6F" w:rsidRDefault="007B7A6F" w:rsidP="007B7A6F">
      <w:pPr>
        <w:pStyle w:val="BodyText"/>
      </w:pPr>
      <w:r>
        <w:t xml:space="preserve">It is unsurprising that the Towne Centre Blvd. intersections perform so </w:t>
      </w:r>
      <w:proofErr w:type="gramStart"/>
      <w:r>
        <w:t>well, since</w:t>
      </w:r>
      <w:proofErr w:type="gramEnd"/>
      <w:r>
        <w:t xml:space="preserv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w:t>
      </w:r>
      <w:r>
        <w:lastRenderedPageBreak/>
        <w:t xml:space="preserve">shorter compared to the conflicting phase lengths. However, these movements do not have an enormous impact on the overall intersection delay(s), as the volumes are much lower than those </w:t>
      </w:r>
      <w:r>
        <w:rPr>
          <w:i/>
          <w:iCs/>
        </w:rPr>
        <w:t>on</w:t>
      </w:r>
      <w:r>
        <w:t xml:space="preserve"> University Ave.</w:t>
      </w:r>
    </w:p>
    <w:p w14:paraId="674EB554" w14:textId="77777777" w:rsidR="007B7A6F" w:rsidRDefault="007B7A6F" w:rsidP="007B7A6F">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18F4609" w14:textId="77777777" w:rsidR="007B7A6F" w:rsidRDefault="007B7A6F" w:rsidP="007B7A6F">
      <w:pPr>
        <w:pStyle w:val="Heading2"/>
      </w:pPr>
      <w:bookmarkStart w:id="50" w:name="_Toc127914502"/>
      <w:bookmarkStart w:id="51" w:name="transportation-safety"/>
      <w:bookmarkEnd w:id="46"/>
      <w:r>
        <w:t>Transportation Safety</w:t>
      </w:r>
      <w:bookmarkEnd w:id="50"/>
    </w:p>
    <w:p w14:paraId="007E9E0A" w14:textId="77777777" w:rsidR="007B7A6F" w:rsidRDefault="007B7A6F" w:rsidP="007B7A6F">
      <w:pPr>
        <w:pStyle w:val="FirstParagraph"/>
      </w:pPr>
      <w:r>
        <w:t>As part of the analysis for this proposed development, a crash analysis was performed for University Ave. near the site. Recent crash data (obtained from \</w:t>
      </w:r>
      <w:proofErr w:type="spellStart"/>
      <w:proofErr w:type="gramStart"/>
      <w:r>
        <w:t>acr</w:t>
      </w:r>
      <w:proofErr w:type="spellEnd"/>
      <w:r>
        <w:t>{</w:t>
      </w:r>
      <w:proofErr w:type="gramEnd"/>
      <w:r>
        <w:t>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1481A626" w14:textId="77777777" w:rsidR="007B7A6F" w:rsidRDefault="00000000" w:rsidP="007B7A6F">
      <w:pPr>
        <w:pStyle w:val="BodyText"/>
      </w:pPr>
      <w:hyperlink w:anchor="eq-intersection-crash-rate">
        <w:r w:rsidR="007B7A6F">
          <w:rPr>
            <w:rStyle w:val="Hyperlink"/>
          </w:rPr>
          <w:t>Equation 4.1</w:t>
        </w:r>
      </w:hyperlink>
      <w:r w:rsidR="007B7A6F">
        <w:t xml:space="preserve"> gives the crash rate of an intersection, and </w:t>
      </w:r>
      <w:hyperlink w:anchor="eq-segment-crash-rate">
        <w:r w:rsidR="007B7A6F">
          <w:rPr>
            <w:rStyle w:val="Hyperlink"/>
          </w:rPr>
          <w:t>Equation 4.2</w:t>
        </w:r>
      </w:hyperlink>
      <w:r w:rsidR="007B7A6F">
        <w:t xml:space="preserve"> gives the crash rate of a segment, where </w:t>
      </w:r>
      <w:r w:rsidR="007B7A6F">
        <w:rPr>
          <w:rStyle w:val="VerbatimChar"/>
        </w:rPr>
        <w:t>AADT</w:t>
      </w:r>
      <w:r w:rsidR="007B7A6F">
        <w:t xml:space="preserve"> is average annual daily traffic, </w:t>
      </w:r>
      <w:r w:rsidR="007B7A6F">
        <w:rPr>
          <w:rStyle w:val="VerbatimChar"/>
        </w:rPr>
        <w:t>MEV</w:t>
      </w:r>
      <w:r w:rsidR="007B7A6F">
        <w:t xml:space="preserve"> is million entering vehicles, and </w:t>
      </w:r>
      <w:r w:rsidR="007B7A6F">
        <w:rPr>
          <w:rStyle w:val="VerbatimChar"/>
        </w:rPr>
        <w:t>MVMT</w:t>
      </w:r>
      <w:r w:rsidR="007B7A6F">
        <w:t xml:space="preserve"> is million vehicle-miles traveled. The AADT was provided by UDOT for this stretch of University </w:t>
      </w:r>
      <w:proofErr w:type="gramStart"/>
      <w:r w:rsidR="007B7A6F">
        <w:t>Ave., and</w:t>
      </w:r>
      <w:proofErr w:type="gramEnd"/>
      <w:r w:rsidR="007B7A6F">
        <w:t xml:space="preserve"> is given as 30550 vehicles per day.</w:t>
      </w:r>
    </w:p>
    <w:p w14:paraId="4CCFC257" w14:textId="77777777" w:rsidR="007B7A6F" w:rsidRDefault="007B7A6F" w:rsidP="007B7A6F">
      <w:pPr>
        <w:pStyle w:val="BodyText"/>
      </w:pPr>
      <w:bookmarkStart w:id="52"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52"/>
    </w:p>
    <w:p w14:paraId="595F7455" w14:textId="77777777" w:rsidR="007B7A6F" w:rsidRDefault="007B7A6F" w:rsidP="007B7A6F">
      <w:pPr>
        <w:pStyle w:val="FirstParagraph"/>
      </w:pPr>
      <w:bookmarkStart w:id="53"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53"/>
    </w:p>
    <w:p w14:paraId="3DFED89D" w14:textId="77777777" w:rsidR="007B7A6F" w:rsidRDefault="007B7A6F" w:rsidP="007B7A6F">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74C8E2E9" w14:textId="1858667F" w:rsidR="007B7A6F" w:rsidRDefault="007B7A6F" w:rsidP="007B7A6F">
      <w:pPr>
        <w:pStyle w:val="TableCaption"/>
      </w:pPr>
      <w:r>
        <w:rPr>
          <w:b/>
        </w:rPr>
        <w:lastRenderedPageBreak/>
        <w:t xml:space="preserve">Table </w:t>
      </w:r>
      <w:bookmarkStart w:id="54" w:name="tbl-crashes-intersections"/>
      <w:r>
        <w:rPr>
          <w:b/>
        </w:rPr>
        <w:fldChar w:fldCharType="begin"/>
      </w:r>
      <w:r>
        <w:rPr>
          <w:b/>
        </w:rPr>
        <w:instrText>SEQ tab \* Arabic</w:instrText>
      </w:r>
      <w:r>
        <w:rPr>
          <w:b/>
        </w:rPr>
        <w:fldChar w:fldCharType="separate"/>
      </w:r>
      <w:r w:rsidR="009801F2">
        <w:rPr>
          <w:b/>
          <w:noProof/>
        </w:rPr>
        <w:t>4</w:t>
      </w:r>
      <w:r>
        <w:rPr>
          <w:b/>
        </w:rPr>
        <w:fldChar w:fldCharType="end"/>
      </w:r>
      <w:bookmarkEnd w:id="54"/>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7B7A6F" w14:paraId="285841D9" w14:textId="77777777" w:rsidTr="003F2F10">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B609B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FA2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A732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C03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7B7A6F" w14:paraId="45A3BBD1" w14:textId="77777777" w:rsidTr="003F2F10">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E1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3C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E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0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7B7A6F" w14:paraId="588EC7A4" w14:textId="77777777" w:rsidTr="003F2F10">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918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E66C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8DC0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E7B5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788DD543" w14:textId="4390BA8B" w:rsidR="007B7A6F" w:rsidRDefault="007B7A6F" w:rsidP="007B7A6F">
      <w:pPr>
        <w:pStyle w:val="TableCaption"/>
      </w:pPr>
      <w:r>
        <w:rPr>
          <w:b/>
        </w:rPr>
        <w:t xml:space="preserve">Table </w:t>
      </w:r>
      <w:bookmarkStart w:id="55" w:name="tbl-crashes-segments"/>
      <w:r>
        <w:rPr>
          <w:b/>
        </w:rPr>
        <w:fldChar w:fldCharType="begin"/>
      </w:r>
      <w:r>
        <w:rPr>
          <w:b/>
        </w:rPr>
        <w:instrText>SEQ tab \* Arabic</w:instrText>
      </w:r>
      <w:r>
        <w:rPr>
          <w:b/>
        </w:rPr>
        <w:fldChar w:fldCharType="separate"/>
      </w:r>
      <w:r w:rsidR="009801F2">
        <w:rPr>
          <w:b/>
          <w:noProof/>
        </w:rPr>
        <w:t>5</w:t>
      </w:r>
      <w:r>
        <w:rPr>
          <w:b/>
        </w:rPr>
        <w:fldChar w:fldCharType="end"/>
      </w:r>
      <w:bookmarkEnd w:id="55"/>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7B7A6F" w14:paraId="03937CDB" w14:textId="77777777" w:rsidTr="003F2F10">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3B60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FB97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EBB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819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59D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1D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7B7A6F" w14:paraId="4FC5E70A" w14:textId="77777777" w:rsidTr="003F2F10">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2F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90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EDC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F9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673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C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7B7A6F" w14:paraId="6E5EC3C6" w14:textId="77777777" w:rsidTr="003F2F10">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AC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1C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63D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2AB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63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9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7B7A6F" w14:paraId="6E67FFAD" w14:textId="77777777" w:rsidTr="003F2F10">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965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ED3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7CD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0F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490B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584BF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6C876E0" w14:textId="77777777" w:rsidR="007B7A6F" w:rsidRDefault="007B7A6F" w:rsidP="007B7A6F">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y segment is deemed to be safe. However, it is also important to examine the severity of the crashes. Table 6 provides the UDOT crash severity scale, and Table 7 gives the number and proportion of crashes at each level. From 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73853FEC" w14:textId="7BD6C4BE" w:rsidR="007B7A6F" w:rsidRDefault="007B7A6F" w:rsidP="007B7A6F">
      <w:pPr>
        <w:pStyle w:val="TableCaption"/>
      </w:pPr>
      <w:r>
        <w:rPr>
          <w:b/>
        </w:rPr>
        <w:lastRenderedPageBreak/>
        <w:t xml:space="preserve">Table </w:t>
      </w:r>
      <w:bookmarkStart w:id="56" w:name="tbl-crash-levels"/>
      <w:r>
        <w:rPr>
          <w:b/>
        </w:rPr>
        <w:fldChar w:fldCharType="begin"/>
      </w:r>
      <w:r>
        <w:rPr>
          <w:b/>
        </w:rPr>
        <w:instrText>SEQ tab \* Arabic</w:instrText>
      </w:r>
      <w:r>
        <w:rPr>
          <w:b/>
        </w:rPr>
        <w:fldChar w:fldCharType="separate"/>
      </w:r>
      <w:r w:rsidR="009801F2">
        <w:rPr>
          <w:b/>
          <w:noProof/>
        </w:rPr>
        <w:t>6</w:t>
      </w:r>
      <w:r>
        <w:rPr>
          <w:b/>
        </w:rPr>
        <w:fldChar w:fldCharType="end"/>
      </w:r>
      <w:bookmarkEnd w:id="56"/>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7B7A6F" w14:paraId="0C5E8847"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224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7659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7B7A6F" w14:paraId="0C1B7A35"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7A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58E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7B7A6F" w14:paraId="3EF10B6D"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EB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9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7B7A6F" w14:paraId="293CB771"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363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7B7A6F" w14:paraId="335C60F7"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8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C68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7B7A6F" w14:paraId="2253D3D7"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0A1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36CC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04F292CF" w14:textId="109BF66C" w:rsidR="007B7A6F" w:rsidRDefault="007B7A6F" w:rsidP="007B7A6F">
      <w:pPr>
        <w:pStyle w:val="TableCaption"/>
      </w:pPr>
      <w:r>
        <w:rPr>
          <w:b/>
        </w:rPr>
        <w:t xml:space="preserve">Table </w:t>
      </w:r>
      <w:bookmarkStart w:id="57" w:name="tbl-count-crashes-by-level"/>
      <w:r>
        <w:rPr>
          <w:b/>
        </w:rPr>
        <w:fldChar w:fldCharType="begin"/>
      </w:r>
      <w:r>
        <w:rPr>
          <w:b/>
        </w:rPr>
        <w:instrText>SEQ tab \* Arabic</w:instrText>
      </w:r>
      <w:r>
        <w:rPr>
          <w:b/>
        </w:rPr>
        <w:fldChar w:fldCharType="separate"/>
      </w:r>
      <w:r w:rsidR="009801F2">
        <w:rPr>
          <w:b/>
          <w:noProof/>
        </w:rPr>
        <w:t>7</w:t>
      </w:r>
      <w:r>
        <w:rPr>
          <w:b/>
        </w:rPr>
        <w:fldChar w:fldCharType="end"/>
      </w:r>
      <w:bookmarkEnd w:id="57"/>
      <w:r>
        <w:rPr>
          <w:b/>
        </w:rPr>
        <w:t xml:space="preserve">: </w:t>
      </w:r>
      <w:r>
        <w:t>Crashes by Severity</w:t>
      </w:r>
    </w:p>
    <w:tbl>
      <w:tblPr>
        <w:tblW w:w="0" w:type="auto"/>
        <w:jc w:val="center"/>
        <w:tblLayout w:type="fixed"/>
        <w:tblLook w:val="0420" w:firstRow="1" w:lastRow="0" w:firstColumn="0" w:lastColumn="0" w:noHBand="0" w:noVBand="1"/>
      </w:tblPr>
      <w:tblGrid>
        <w:gridCol w:w="1749"/>
        <w:gridCol w:w="2809"/>
        <w:gridCol w:w="1394"/>
        <w:gridCol w:w="1662"/>
      </w:tblGrid>
      <w:tr w:rsidR="007B7A6F" w14:paraId="650BDDAA"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6CF6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FE28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271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A737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7B7A6F" w14:paraId="2CF7BB7D"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95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5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C7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5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7B7A6F" w14:paraId="60D2C962"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8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11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1C2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13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7B7A6F" w14:paraId="0D144DC4"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9ED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A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66A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83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7B7A6F" w14:paraId="3A10C5D6"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0C2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231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9D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7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7B7A6F" w14:paraId="2760E3A5"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288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B85D5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E2B9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6928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bookmarkEnd w:id="39"/>
      <w:bookmarkEnd w:id="51"/>
    </w:tbl>
    <w:p w14:paraId="4B0A023D"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r>
        <w:br w:type="page"/>
      </w:r>
    </w:p>
    <w:p w14:paraId="5A04BB12" w14:textId="77777777" w:rsidR="007B7A6F" w:rsidRDefault="007B7A6F" w:rsidP="007B7A6F">
      <w:pPr>
        <w:pStyle w:val="Heading1"/>
      </w:pPr>
      <w:bookmarkStart w:id="58" w:name="_Toc127914503"/>
      <w:r>
        <w:lastRenderedPageBreak/>
        <w:t>5. Projected Traffic</w:t>
      </w:r>
      <w:bookmarkEnd w:id="58"/>
    </w:p>
    <w:p w14:paraId="02898460" w14:textId="77777777" w:rsidR="007B7A6F" w:rsidRDefault="007B7A6F" w:rsidP="007B7A6F">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70A7FA63" w14:textId="77777777" w:rsidR="007B7A6F" w:rsidRDefault="007B7A6F" w:rsidP="007B7A6F">
      <w:pPr>
        <w:pStyle w:val="Heading2"/>
      </w:pPr>
      <w:bookmarkStart w:id="59" w:name="_Toc127914504"/>
      <w:bookmarkStart w:id="60" w:name="trip-generation"/>
      <w:r>
        <w:t>Trip Generation</w:t>
      </w:r>
      <w:bookmarkEnd w:id="59"/>
    </w:p>
    <w:p w14:paraId="773DABEA" w14:textId="77777777" w:rsidR="007B7A6F" w:rsidRDefault="007B7A6F" w:rsidP="007B7A6F">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Pr="004F0043">
        <w:t>Table 11 provid</w:t>
      </w:r>
      <w:r>
        <w:t>es the trip rates after the reductions.</w:t>
      </w:r>
    </w:p>
    <w:p w14:paraId="13F91BD5" w14:textId="77777777" w:rsidR="007B7A6F" w:rsidRDefault="007B7A6F" w:rsidP="007B7A6F">
      <w:pPr>
        <w:pStyle w:val="Heading3"/>
      </w:pPr>
      <w:bookmarkStart w:id="61" w:name="base-trip-generation"/>
      <w:r>
        <w:t>Base Trip Generation</w:t>
      </w:r>
    </w:p>
    <w:p w14:paraId="56AD7C8A" w14:textId="77777777" w:rsidR="007B7A6F" w:rsidRDefault="007B7A6F" w:rsidP="007B7A6F">
      <w:pPr>
        <w:pStyle w:val="FirstParagraph"/>
      </w:pPr>
      <w:r>
        <w:t>The initial estimates for trip generation are given from the ITE Trip Generation Manual. For this report, only an analysis of the weekday PM peak period is performed, due to the scope of the assignment</w:t>
      </w:r>
      <w:r w:rsidRPr="004F0043">
        <w:t>. Table 8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588FA2E2" w14:textId="429C35AE" w:rsidR="007B7A6F" w:rsidRDefault="007B7A6F" w:rsidP="007B7A6F">
      <w:pPr>
        <w:pStyle w:val="TableCaption"/>
      </w:pPr>
      <w:r>
        <w:rPr>
          <w:b/>
        </w:rPr>
        <w:lastRenderedPageBreak/>
        <w:t xml:space="preserve">Table </w:t>
      </w:r>
      <w:bookmarkStart w:id="62" w:name="tbl-base-tripgen"/>
      <w:r>
        <w:rPr>
          <w:b/>
        </w:rPr>
        <w:fldChar w:fldCharType="begin"/>
      </w:r>
      <w:r>
        <w:rPr>
          <w:b/>
        </w:rPr>
        <w:instrText>SEQ tab \* Arabic</w:instrText>
      </w:r>
      <w:r>
        <w:rPr>
          <w:b/>
        </w:rPr>
        <w:fldChar w:fldCharType="separate"/>
      </w:r>
      <w:r w:rsidR="009801F2">
        <w:rPr>
          <w:b/>
          <w:noProof/>
        </w:rPr>
        <w:t>8</w:t>
      </w:r>
      <w:r>
        <w:rPr>
          <w:b/>
        </w:rPr>
        <w:fldChar w:fldCharType="end"/>
      </w:r>
      <w:bookmarkEnd w:id="62"/>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7B7A6F" w14:paraId="4BD456C3" w14:textId="77777777" w:rsidTr="003F2F10">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688F6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51E09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22FFD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CB6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ED1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6EA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D674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912E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8EE8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E773B22" w14:textId="77777777" w:rsidTr="003F2F10">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5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2D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F9B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C2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A4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9C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4BB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C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E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2163CD98" w14:textId="77777777" w:rsidTr="003F2F10">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6C8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2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ED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B82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7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2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AD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4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319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7B7A6F" w14:paraId="34B68D61" w14:textId="77777777" w:rsidTr="003F2F10">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302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Pr>
                <w:rFonts w:ascii="Gentium Book Basic" w:eastAsia="Helvetica" w:hAnsi="Helvetica" w:cs="Helvetica"/>
                <w:color w:val="000000"/>
                <w:sz w:val="22"/>
                <w:szCs w:val="22"/>
              </w:rPr>
              <w:b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96C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8A8C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9D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D16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13A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38A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00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66F4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5A5A9B8D" w14:textId="77777777" w:rsidR="007B7A6F" w:rsidRDefault="007B7A6F" w:rsidP="007B7A6F">
      <w:pPr>
        <w:pStyle w:val="Heading3"/>
      </w:pPr>
      <w:bookmarkStart w:id="63" w:name="multi-use-reduction"/>
      <w:bookmarkEnd w:id="61"/>
      <w:r>
        <w:t>Multi-use Reduction</w:t>
      </w:r>
    </w:p>
    <w:p w14:paraId="610E5DD7" w14:textId="77777777" w:rsidR="007B7A6F" w:rsidRDefault="007B7A6F" w:rsidP="007B7A6F">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Table 9. The reduced trip rates are given in </w:t>
      </w:r>
      <w:r w:rsidRPr="004F0043">
        <w:t>Table 10,</w:t>
      </w:r>
      <w:r>
        <w:t xml:space="preserve"> and </w:t>
      </w:r>
      <w:hyperlink w:anchor="sec-apdx-tripgen">
        <w:r>
          <w:rPr>
            <w:rStyle w:val="Hyperlink"/>
          </w:rPr>
          <w:t>Appendix C</w:t>
        </w:r>
      </w:hyperlink>
      <w:r>
        <w:t xml:space="preserve"> contains more detailed calculations.</w:t>
      </w:r>
    </w:p>
    <w:p w14:paraId="7F32F757" w14:textId="22D74157" w:rsidR="007B7A6F" w:rsidRDefault="007B7A6F" w:rsidP="007B7A6F">
      <w:pPr>
        <w:pStyle w:val="TableCaption"/>
      </w:pPr>
      <w:r>
        <w:rPr>
          <w:b/>
        </w:rPr>
        <w:lastRenderedPageBreak/>
        <w:t xml:space="preserve">Table </w:t>
      </w:r>
      <w:bookmarkStart w:id="64" w:name="tbl-ite-multi-use-rates"/>
      <w:r>
        <w:rPr>
          <w:b/>
        </w:rPr>
        <w:fldChar w:fldCharType="begin"/>
      </w:r>
      <w:r>
        <w:rPr>
          <w:b/>
        </w:rPr>
        <w:instrText>SEQ tab \* Arabic</w:instrText>
      </w:r>
      <w:r>
        <w:rPr>
          <w:b/>
        </w:rPr>
        <w:fldChar w:fldCharType="separate"/>
      </w:r>
      <w:r w:rsidR="009801F2">
        <w:rPr>
          <w:b/>
          <w:noProof/>
        </w:rPr>
        <w:t>9</w:t>
      </w:r>
      <w:r>
        <w:rPr>
          <w:b/>
        </w:rPr>
        <w:fldChar w:fldCharType="end"/>
      </w:r>
      <w:bookmarkEnd w:id="64"/>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7B7A6F" w14:paraId="3CAC2F0C" w14:textId="77777777" w:rsidTr="003F2F10">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7B6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3E3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7B7A6F" w14:paraId="3FC25BC9" w14:textId="77777777" w:rsidTr="003F2F10">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AF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CC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7B7A6F" w14:paraId="4B96BBD5"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16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C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7B7A6F" w14:paraId="3B3E73FA"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9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7B7A6F" w14:paraId="37B43393" w14:textId="77777777" w:rsidTr="003F2F10">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F409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2E77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172B64CC" w14:textId="4CB5C9C1" w:rsidR="007B7A6F" w:rsidRDefault="007B7A6F" w:rsidP="007B7A6F">
      <w:pPr>
        <w:pStyle w:val="TableCaption"/>
      </w:pPr>
      <w:r>
        <w:rPr>
          <w:b/>
        </w:rPr>
        <w:t xml:space="preserve">Table </w:t>
      </w:r>
      <w:bookmarkStart w:id="65" w:name="tbl-tripgen-multiuse"/>
      <w:r>
        <w:rPr>
          <w:b/>
        </w:rPr>
        <w:fldChar w:fldCharType="begin"/>
      </w:r>
      <w:r>
        <w:rPr>
          <w:b/>
        </w:rPr>
        <w:instrText>SEQ tab \* Arabic</w:instrText>
      </w:r>
      <w:r>
        <w:rPr>
          <w:b/>
        </w:rPr>
        <w:fldChar w:fldCharType="separate"/>
      </w:r>
      <w:r w:rsidR="009801F2">
        <w:rPr>
          <w:b/>
          <w:noProof/>
        </w:rPr>
        <w:t>10</w:t>
      </w:r>
      <w:r>
        <w:rPr>
          <w:b/>
        </w:rPr>
        <w:fldChar w:fldCharType="end"/>
      </w:r>
      <w:bookmarkEnd w:id="65"/>
      <w:r>
        <w:rPr>
          <w:b/>
        </w:rPr>
        <w:t xml:space="preserve">: </w:t>
      </w:r>
      <w:r>
        <w:t>Trips After Multi-</w:t>
      </w:r>
      <w:proofErr w:type="gramStart"/>
      <w:r>
        <w:t>use</w:t>
      </w:r>
      <w:proofErr w:type="gramEnd"/>
      <w:r>
        <w:t xml:space="preserv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7B7A6F" w14:paraId="29901F24"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6AA2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A24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DA4B8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91883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62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71896177"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75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3C0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BBF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1AB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E7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638A6666"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DF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D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077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D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6B28CE2"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74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9293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327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FF9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417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7AD39057" w14:textId="77777777" w:rsidR="007B7A6F" w:rsidRDefault="007B7A6F" w:rsidP="007B7A6F">
      <w:pPr>
        <w:pStyle w:val="Heading3"/>
      </w:pPr>
      <w:bookmarkStart w:id="66" w:name="pass-by-reduction"/>
      <w:bookmarkEnd w:id="63"/>
      <w:r>
        <w:t>Pass-by Reduction</w:t>
      </w:r>
    </w:p>
    <w:p w14:paraId="21555C6F" w14:textId="77777777" w:rsidR="007B7A6F" w:rsidRDefault="007B7A6F" w:rsidP="007B7A6F">
      <w:pPr>
        <w:pStyle w:val="FirstParagraph"/>
      </w:pPr>
      <w:r>
        <w:t xml:space="preserve">The ITE Trip Generation Manual also provides information on pass-by trip reductions. These indicate trips that otherwise would have passed the </w:t>
      </w:r>
      <w:proofErr w:type="gramStart"/>
      <w:r>
        <w:t>development, and</w:t>
      </w:r>
      <w:proofErr w:type="gramEnd"/>
      <w:r>
        <w:t xml:space="preserve">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Table 11</w:t>
      </w:r>
      <w:r>
        <w:t xml:space="preserve"> presents the new calculated trips after these reductions.</w:t>
      </w:r>
    </w:p>
    <w:p w14:paraId="62C7C77E" w14:textId="28B45593" w:rsidR="007B7A6F" w:rsidRDefault="007B7A6F" w:rsidP="007B7A6F">
      <w:pPr>
        <w:pStyle w:val="TableCaption"/>
      </w:pPr>
      <w:r>
        <w:rPr>
          <w:b/>
        </w:rPr>
        <w:lastRenderedPageBreak/>
        <w:t xml:space="preserve">Table </w:t>
      </w:r>
      <w:bookmarkStart w:id="67" w:name="tbl-tripgen-passby"/>
      <w:r>
        <w:rPr>
          <w:b/>
        </w:rPr>
        <w:fldChar w:fldCharType="begin"/>
      </w:r>
      <w:r>
        <w:rPr>
          <w:b/>
        </w:rPr>
        <w:instrText>SEQ tab \* Arabic</w:instrText>
      </w:r>
      <w:r>
        <w:rPr>
          <w:b/>
        </w:rPr>
        <w:fldChar w:fldCharType="separate"/>
      </w:r>
      <w:r w:rsidR="009801F2">
        <w:rPr>
          <w:b/>
          <w:noProof/>
        </w:rPr>
        <w:t>11</w:t>
      </w:r>
      <w:r>
        <w:rPr>
          <w:b/>
        </w:rPr>
        <w:fldChar w:fldCharType="end"/>
      </w:r>
      <w:bookmarkEnd w:id="67"/>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7B7A6F" w14:paraId="1D4E6C1F"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D1D5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A7F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AFC0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F21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EC8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591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1D7C88C"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A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2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A1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E6E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3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C2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7B7A6F" w14:paraId="0FF51F3E"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798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6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D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5A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CC5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A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BC6AC36"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C465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E28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27F41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BE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81AE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CB0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bookmarkEnd w:id="60"/>
    <w:bookmarkEnd w:id="66"/>
    <w:p w14:paraId="09FC46AE" w14:textId="77777777" w:rsidR="005C6099" w:rsidRDefault="005C6099" w:rsidP="005C6099">
      <w:pPr>
        <w:pStyle w:val="Heading2"/>
      </w:pPr>
      <w:r>
        <w:t>Modal Split</w:t>
      </w:r>
      <w:bookmarkEnd w:id="4"/>
    </w:p>
    <w:p w14:paraId="2E303104" w14:textId="77777777" w:rsidR="005C6099" w:rsidRDefault="005C6099" w:rsidP="005C6099">
      <w:pPr>
        <w:pStyle w:val="FirstParagraph"/>
      </w:pPr>
      <w:r>
        <w:t>This analysis will be done in full in the future, but a mode split reduction of 1% is assumed. This will be used to calculate trip numbers for trip assignment on new trips, but not pass-by trips as those are assumed (almost by definition) to all be vehicular.</w:t>
      </w:r>
    </w:p>
    <w:p w14:paraId="09D53BF3" w14:textId="77777777" w:rsidR="005C6099" w:rsidRDefault="005C6099" w:rsidP="005C6099">
      <w:pPr>
        <w:pStyle w:val="Heading2"/>
      </w:pPr>
      <w:bookmarkStart w:id="68" w:name="_Toc129467171"/>
      <w:bookmarkStart w:id="69" w:name="trip-distribution"/>
      <w:bookmarkEnd w:id="5"/>
      <w:r>
        <w:t>Trip Distribution</w:t>
      </w:r>
      <w:bookmarkEnd w:id="68"/>
    </w:p>
    <w:p w14:paraId="5469966B" w14:textId="77777777" w:rsidR="005C6099" w:rsidRDefault="005C6099" w:rsidP="005C6099">
      <w:pPr>
        <w:pStyle w:val="FirstParagraph"/>
      </w:pPr>
      <w:r>
        <w:t>This section presents two methods for determining the distribution of trips to Dream Town. The first is the analogy method, which assumes that the trip distribution will largely match the distribution of the existing background traffic. The second is the gravity method, which uses a gravity model to estimate trips based on population and travel time. These two analyses are presented and compared below.</w:t>
      </w:r>
    </w:p>
    <w:p w14:paraId="71BC6919" w14:textId="77777777" w:rsidR="005C6099" w:rsidRDefault="005C6099" w:rsidP="005C6099">
      <w:pPr>
        <w:pStyle w:val="Heading3"/>
      </w:pPr>
      <w:bookmarkStart w:id="70" w:name="sec-analogy-method"/>
      <w:r>
        <w:t>Analogy Method</w:t>
      </w:r>
    </w:p>
    <w:p w14:paraId="6418E94D" w14:textId="77777777" w:rsidR="005C6099" w:rsidRDefault="005C6099" w:rsidP="005C6099">
      <w:pPr>
        <w:pStyle w:val="FirstParagraph"/>
      </w:pPr>
      <w:r>
        <w:t>The analogy method uses existing traffic volumes to determine the distribution of site trips</w:t>
      </w:r>
      <w:commentRangeStart w:id="71"/>
      <w:r>
        <w:t xml:space="preserve">. </w:t>
      </w:r>
      <w:commentRangeEnd w:id="71"/>
      <w:r w:rsidR="00F67347">
        <w:rPr>
          <w:rStyle w:val="CommentReference"/>
          <w:rFonts w:asciiTheme="minorHAnsi" w:hAnsiTheme="minorHAnsi" w:cstheme="minorBidi"/>
        </w:rPr>
        <w:commentReference w:id="71"/>
      </w:r>
      <w:hyperlink w:anchor="fig-basevolumes">
        <w:r>
          <w:rPr>
            <w:rStyle w:val="Hyperlink"/>
          </w:rPr>
          <w:t>Figure 4.2</w:t>
        </w:r>
      </w:hyperlink>
      <w:r>
        <w:t xml:space="preserve"> shows the volumes used. Each of the intersection movements were assigned a direction and were designated as either an entering or exiting movement. Several movements, however, enter an intersection in the study area but leave on a road that doesn’t ultimately pass the site, or are “internal” movements that do not show a clear direction away from the site. These movements are disregarded in this part of the analysis. Additionally, the eastern side of the University Ave. / 1200 South intersection leads directly to a parking lot, and these movements are disregarded as well. </w:t>
      </w:r>
      <w:hyperlink w:anchor="fig-analogy-access-dirs">
        <w:r>
          <w:rPr>
            <w:rStyle w:val="Hyperlink"/>
          </w:rPr>
          <w:t>Figure 5.1</w:t>
        </w:r>
      </w:hyperlink>
      <w:r>
        <w:t xml:space="preserve"> shows a map of each movement’s classification.</w:t>
      </w:r>
    </w:p>
    <w:tbl>
      <w:tblPr>
        <w:tblStyle w:val="Table"/>
        <w:tblW w:w="5000" w:type="pct"/>
        <w:tblLook w:val="0000" w:firstRow="0" w:lastRow="0" w:firstColumn="0" w:lastColumn="0" w:noHBand="0" w:noVBand="0"/>
      </w:tblPr>
      <w:tblGrid>
        <w:gridCol w:w="9360"/>
      </w:tblGrid>
      <w:tr w:rsidR="005C6099" w14:paraId="0AB38A65" w14:textId="77777777" w:rsidTr="003F2F10">
        <w:tc>
          <w:tcPr>
            <w:tcW w:w="0" w:type="auto"/>
          </w:tcPr>
          <w:p w14:paraId="2ABB2DAE" w14:textId="77777777" w:rsidR="005C6099" w:rsidRDefault="005C6099" w:rsidP="003F2F10">
            <w:pPr>
              <w:pStyle w:val="Figure"/>
            </w:pPr>
            <w:bookmarkStart w:id="72" w:name="fig-analogy-access-dirs"/>
            <w:r>
              <w:rPr>
                <w:noProof/>
              </w:rPr>
              <w:lastRenderedPageBreak/>
              <w:drawing>
                <wp:inline distT="0" distB="0" distL="0" distR="0" wp14:anchorId="2DEC1A11" wp14:editId="4509DC2D">
                  <wp:extent cx="5839485" cy="5943600"/>
                  <wp:effectExtent l="0" t="0" r="3810" b="0"/>
                  <wp:docPr id="10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0" name="Picture" descr="Shape&#10;&#10;Description automatically generated with low confidence"/>
                          <pic:cNvPicPr>
                            <a:picLocks noChangeAspect="1" noChangeArrowheads="1"/>
                          </pic:cNvPicPr>
                        </pic:nvPicPr>
                        <pic:blipFill>
                          <a:blip r:embed="rId22"/>
                          <a:stretch>
                            <a:fillRect/>
                          </a:stretch>
                        </pic:blipFill>
                        <pic:spPr bwMode="auto">
                          <a:xfrm>
                            <a:off x="0" y="0"/>
                            <a:ext cx="5839485" cy="5943600"/>
                          </a:xfrm>
                          <a:prstGeom prst="rect">
                            <a:avLst/>
                          </a:prstGeom>
                          <a:noFill/>
                          <a:ln w="9525">
                            <a:noFill/>
                            <a:headEnd/>
                            <a:tailEnd/>
                          </a:ln>
                        </pic:spPr>
                      </pic:pic>
                    </a:graphicData>
                  </a:graphic>
                </wp:inline>
              </w:drawing>
            </w:r>
          </w:p>
          <w:p w14:paraId="69D4259B" w14:textId="77777777" w:rsidR="005C6099" w:rsidRDefault="005C6099" w:rsidP="003F2F10">
            <w:pPr>
              <w:pStyle w:val="ImageCaption"/>
              <w:spacing w:before="200"/>
              <w:jc w:val="left"/>
            </w:pPr>
            <w:r>
              <w:t>Figure 5.1: Assumed access directions for the analogy method analysis.</w:t>
            </w:r>
          </w:p>
        </w:tc>
        <w:bookmarkEnd w:id="72"/>
      </w:tr>
    </w:tbl>
    <w:p w14:paraId="24D10B6D" w14:textId="02BB541F" w:rsidR="005C6099" w:rsidRDefault="005C6099" w:rsidP="005C6099">
      <w:pPr>
        <w:pStyle w:val="BodyText"/>
      </w:pPr>
      <w:r>
        <w:t xml:space="preserve">Based on these classifications and the movement volumes from </w:t>
      </w:r>
      <w:hyperlink w:anchor="fig-basevolumes">
        <w:r>
          <w:rPr>
            <w:rStyle w:val="Hyperlink"/>
          </w:rPr>
          <w:t>Figure 4.2</w:t>
        </w:r>
      </w:hyperlink>
      <w:r>
        <w:t xml:space="preserve">, the proportion of trips from each site access point is determined. Entering and exiting trips from each direction are averaged, since the primary trips this analysis applies to are assumed to return from where they came. These results are shown in </w:t>
      </w:r>
      <w:r w:rsidR="00FB0D6E" w:rsidRPr="00FB0D6E">
        <w:t>Table 12.</w:t>
      </w:r>
    </w:p>
    <w:p w14:paraId="02B01A0F" w14:textId="6B45D4BE" w:rsidR="005C6099" w:rsidRDefault="005C6099" w:rsidP="005C6099">
      <w:pPr>
        <w:pStyle w:val="TableCaption"/>
      </w:pPr>
      <w:r>
        <w:rPr>
          <w:b/>
        </w:rPr>
        <w:lastRenderedPageBreak/>
        <w:t xml:space="preserve">Table </w:t>
      </w:r>
      <w:bookmarkStart w:id="73" w:name="tbl-analogy-trips"/>
      <w:r>
        <w:rPr>
          <w:b/>
        </w:rPr>
        <w:fldChar w:fldCharType="begin"/>
      </w:r>
      <w:r>
        <w:rPr>
          <w:b/>
        </w:rPr>
        <w:instrText>SEQ tab \* Arabic</w:instrText>
      </w:r>
      <w:r>
        <w:rPr>
          <w:b/>
        </w:rPr>
        <w:fldChar w:fldCharType="separate"/>
      </w:r>
      <w:r w:rsidR="009801F2">
        <w:rPr>
          <w:b/>
          <w:noProof/>
        </w:rPr>
        <w:t>12</w:t>
      </w:r>
      <w:r>
        <w:rPr>
          <w:b/>
        </w:rPr>
        <w:fldChar w:fldCharType="end"/>
      </w:r>
      <w:bookmarkEnd w:id="73"/>
      <w:r>
        <w:rPr>
          <w:b/>
        </w:rPr>
        <w:t xml:space="preserve">: </w:t>
      </w:r>
      <w:r>
        <w:t>Trip Distribution Based on the Analogy Method</w:t>
      </w:r>
    </w:p>
    <w:tbl>
      <w:tblPr>
        <w:tblW w:w="0" w:type="auto"/>
        <w:jc w:val="center"/>
        <w:tblLayout w:type="fixed"/>
        <w:tblLook w:val="0420" w:firstRow="1" w:lastRow="0" w:firstColumn="0" w:lastColumn="0" w:noHBand="0" w:noVBand="1"/>
      </w:tblPr>
      <w:tblGrid>
        <w:gridCol w:w="1383"/>
        <w:gridCol w:w="1499"/>
        <w:gridCol w:w="1429"/>
      </w:tblGrid>
      <w:tr w:rsidR="005C6099" w14:paraId="3366EC11" w14:textId="77777777" w:rsidTr="003F2F10">
        <w:trPr>
          <w:tblHeader/>
          <w:jc w:val="center"/>
        </w:trPr>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4738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308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ase Traffic</w:t>
            </w:r>
            <w:r>
              <w:rPr>
                <w:rFonts w:ascii="Gentium Book Basic" w:eastAsia="Helvetica" w:hAnsi="Helvetica" w:cs="Helvetica"/>
                <w:color w:val="000000"/>
                <w:sz w:val="22"/>
                <w:szCs w:val="22"/>
              </w:rPr>
              <w:br/>
              <w:t>Volume</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083A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6AE48C21" w14:textId="77777777" w:rsidTr="003F2F10">
        <w:trPr>
          <w:jc w:val="center"/>
        </w:trPr>
        <w:tc>
          <w:tcPr>
            <w:tcW w:w="13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89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956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67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17CA"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w:t>
            </w:r>
          </w:p>
        </w:tc>
      </w:tr>
      <w:tr w:rsidR="005C6099" w14:paraId="2C188151"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F7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49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70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r>
      <w:tr w:rsidR="005C6099" w14:paraId="0D7C04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E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e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41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4</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9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r>
      <w:tr w:rsidR="005C6099" w14:paraId="5ECDD05B"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6D0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57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12</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FE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2%</w:t>
            </w:r>
          </w:p>
        </w:tc>
      </w:tr>
      <w:tr w:rsidR="005C6099" w14:paraId="256BB5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DC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8C7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7</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17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r>
      <w:tr w:rsidR="005C6099" w14:paraId="5778BF84" w14:textId="77777777" w:rsidTr="003F2F10">
        <w:trPr>
          <w:jc w:val="center"/>
        </w:trPr>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FB37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est</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89D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79</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9AE8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w:t>
            </w:r>
          </w:p>
        </w:tc>
      </w:tr>
    </w:tbl>
    <w:p w14:paraId="4E580252" w14:textId="56A51747" w:rsidR="005C6099" w:rsidRDefault="005C6099" w:rsidP="005C6099">
      <w:pPr>
        <w:pStyle w:val="BodyText"/>
      </w:pPr>
      <w:r>
        <w:t xml:space="preserve">Note however that these results only apply to “new” trips, </w:t>
      </w:r>
      <w:proofErr w:type="gramStart"/>
      <w:r>
        <w:t>i.e.</w:t>
      </w:r>
      <w:proofErr w:type="gramEnd"/>
      <w:r>
        <w:t xml:space="preserve"> trips made with the express purpose of visiting the site. “Pass-by” trips, or trips made as a stop-in </w:t>
      </w:r>
      <w:proofErr w:type="spellStart"/>
      <w:r>
        <w:t>en</w:t>
      </w:r>
      <w:proofErr w:type="spellEnd"/>
      <w:r>
        <w:t xml:space="preserve"> route to another destination, are determined based on the directional distribution of traffic on University Ave. alone. The movements considered here are the six that turn on to or off of University Ave. at each of its two intersections (including in this case the eastern side of the University Ave. / 1200 South intersection</w:t>
      </w:r>
      <w:proofErr w:type="gramStart"/>
      <w:r>
        <w:t>), and</w:t>
      </w:r>
      <w:proofErr w:type="gramEnd"/>
      <w:r>
        <w:t xml:space="preserve"> are categorized by travel direction (NB or SB). The NB and SB volumes differ slightly between entering and exiting due to the inherent inaccuracies of traffic </w:t>
      </w:r>
      <w:proofErr w:type="gramStart"/>
      <w:r>
        <w:t>counts, but</w:t>
      </w:r>
      <w:proofErr w:type="gramEnd"/>
      <w:r>
        <w:t xml:space="preserve"> are similar enough to not be a concern. The two volumes in each direction are averaged for this analysis. The pass-by distribution is given in </w:t>
      </w:r>
      <w:r w:rsidR="00FB0D6E" w:rsidRPr="00FB0D6E">
        <w:t>T</w:t>
      </w:r>
      <w:r w:rsidR="00FB0D6E">
        <w:t>able 13.</w:t>
      </w:r>
    </w:p>
    <w:p w14:paraId="215DD5B0" w14:textId="5E700D2C" w:rsidR="005C6099" w:rsidRDefault="005C6099" w:rsidP="005C6099">
      <w:pPr>
        <w:pStyle w:val="TableCaption"/>
      </w:pPr>
      <w:r>
        <w:rPr>
          <w:b/>
        </w:rPr>
        <w:t xml:space="preserve">Table </w:t>
      </w:r>
      <w:bookmarkStart w:id="74" w:name="tbl-pass-by-dist"/>
      <w:r>
        <w:rPr>
          <w:b/>
        </w:rPr>
        <w:fldChar w:fldCharType="begin"/>
      </w:r>
      <w:r>
        <w:rPr>
          <w:b/>
        </w:rPr>
        <w:instrText>SEQ tab \* Arabic</w:instrText>
      </w:r>
      <w:r>
        <w:rPr>
          <w:b/>
        </w:rPr>
        <w:fldChar w:fldCharType="separate"/>
      </w:r>
      <w:r w:rsidR="009801F2">
        <w:rPr>
          <w:b/>
          <w:noProof/>
        </w:rPr>
        <w:t>13</w:t>
      </w:r>
      <w:r>
        <w:rPr>
          <w:b/>
        </w:rPr>
        <w:fldChar w:fldCharType="end"/>
      </w:r>
      <w:bookmarkEnd w:id="74"/>
      <w:r>
        <w:rPr>
          <w:b/>
        </w:rPr>
        <w:t xml:space="preserve">: </w:t>
      </w:r>
      <w:r>
        <w:t>Distribution of Pass-By Trips</w:t>
      </w:r>
    </w:p>
    <w:tbl>
      <w:tblPr>
        <w:tblW w:w="0" w:type="auto"/>
        <w:jc w:val="center"/>
        <w:tblLayout w:type="fixed"/>
        <w:tblLook w:val="0420" w:firstRow="1" w:lastRow="0" w:firstColumn="0" w:lastColumn="0" w:noHBand="0" w:noVBand="1"/>
      </w:tblPr>
      <w:tblGrid>
        <w:gridCol w:w="1545"/>
        <w:gridCol w:w="1131"/>
        <w:gridCol w:w="1429"/>
      </w:tblGrid>
      <w:tr w:rsidR="005C6099" w14:paraId="0028D908" w14:textId="77777777" w:rsidTr="003F2F10">
        <w:trPr>
          <w:tblHeader/>
          <w:jc w:val="center"/>
        </w:trPr>
        <w:tc>
          <w:tcPr>
            <w:tcW w:w="1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B88D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E94E0"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olume</w:t>
            </w:r>
            <w:r>
              <w:rPr>
                <w:rFonts w:ascii="Gentium Book Basic" w:eastAsia="Helvetica" w:hAnsi="Helvetica" w:cs="Helvetica"/>
                <w:color w:val="000000"/>
                <w:sz w:val="22"/>
                <w:szCs w:val="22"/>
              </w:rPr>
              <w:br/>
              <w:t>(mean)</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2224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14BCBF48" w14:textId="77777777" w:rsidTr="003F2F10">
        <w:trPr>
          <w:jc w:val="center"/>
        </w:trPr>
        <w:tc>
          <w:tcPr>
            <w:tcW w:w="1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AAF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bound</w:t>
            </w:r>
          </w:p>
        </w:tc>
        <w:tc>
          <w:tcPr>
            <w:tcW w:w="11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C9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90</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2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5C6099" w14:paraId="573E0A52" w14:textId="77777777" w:rsidTr="003F2F10">
        <w:trPr>
          <w:jc w:val="center"/>
        </w:trPr>
        <w:tc>
          <w:tcPr>
            <w:tcW w:w="1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02E4E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bound</w:t>
            </w:r>
          </w:p>
        </w:tc>
        <w:tc>
          <w:tcPr>
            <w:tcW w:w="11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4512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783</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7A19D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2%</w:t>
            </w:r>
          </w:p>
        </w:tc>
      </w:tr>
    </w:tbl>
    <w:p w14:paraId="021ED4FE" w14:textId="77777777" w:rsidR="005C6099" w:rsidRDefault="005C6099" w:rsidP="005C6099">
      <w:pPr>
        <w:pStyle w:val="Heading3"/>
      </w:pPr>
      <w:bookmarkStart w:id="75" w:name="sec-gravity-method"/>
      <w:bookmarkEnd w:id="70"/>
      <w:r>
        <w:t>Gravity Method</w:t>
      </w:r>
    </w:p>
    <w:p w14:paraId="73DDC8A5" w14:textId="77777777" w:rsidR="005C6099" w:rsidRDefault="005C6099" w:rsidP="005C6099">
      <w:pPr>
        <w:pStyle w:val="FirstParagraph"/>
      </w:pPr>
      <w:r>
        <w:t xml:space="preserve">The gravity method uses a modified gravity model to determine trip distribution. This model estimates the proportion of trips from each Transportation Analysis Zone (TAZ) in the vicinity of the study area based on the population of each TAZ and the travel time from each TAZ to the site. The model is of the </w:t>
      </w:r>
      <w:proofErr w:type="gramStart"/>
      <w:r>
        <w:t>form</w:t>
      </w:r>
      <w:proofErr w:type="gramEnd"/>
    </w:p>
    <w:p w14:paraId="1E6760E0" w14:textId="77777777" w:rsidR="005C6099" w:rsidRDefault="005C6099" w:rsidP="005C6099">
      <w:pPr>
        <w:pStyle w:val="BodyText"/>
      </w:pPr>
      <m:oMathPara>
        <m:oMathParaPr>
          <m:jc m:val="center"/>
        </m:oMathParaPr>
        <m:oMath>
          <m:r>
            <w:rPr>
              <w:rFonts w:ascii="Cambria Math" w:hAnsi="Cambria Math"/>
            </w:rPr>
            <w:lastRenderedPageBreak/>
            <m:t>P</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den>
          </m:f>
          <m:r>
            <m:rPr>
              <m:sty m:val="p"/>
            </m:rPr>
            <w:rPr>
              <w:rFonts w:ascii="Cambria Math" w:hAnsi="Cambria Math"/>
            </w:rPr>
            <m:t>,</m:t>
          </m:r>
        </m:oMath>
      </m:oMathPara>
    </w:p>
    <w:p w14:paraId="7EFC3063" w14:textId="77777777" w:rsidR="005C6099" w:rsidRDefault="005C6099" w:rsidP="005C6099">
      <w:pPr>
        <w:pStyle w:val="FirstParagraph"/>
      </w:pPr>
      <w:r>
        <w:t xml:space="preserve">where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proportion of trips from TAZ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population of TAZ </w:t>
      </w:r>
      <m:oMath>
        <m:r>
          <w:rPr>
            <w:rFonts w:ascii="Cambria Math" w:hAnsi="Cambria Math"/>
          </w:rPr>
          <m:t>i</m:t>
        </m:r>
      </m:oMath>
      <w:r>
        <w:t xml:space="preserve">, and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ravel time to the site from TAZ </w:t>
      </w:r>
      <m:oMath>
        <m:r>
          <w:rPr>
            <w:rFonts w:ascii="Cambria Math" w:hAnsi="Cambria Math"/>
          </w:rPr>
          <m:t>i</m:t>
        </m:r>
      </m:oMath>
      <w:r>
        <w:t xml:space="preserve">. Note that this differs from a typical gravity model in two main ways: we are calculating a </w:t>
      </w:r>
      <w:r>
        <w:rPr>
          <w:i/>
          <w:iCs/>
        </w:rPr>
        <w:t>proportion</w:t>
      </w:r>
      <w:r>
        <w:t xml:space="preserve"> of trips since all trips are going to the same TAZ, and population, which is typically used in determining TAZ trip productions, is instead used as a trip attraction value.</w:t>
      </w:r>
    </w:p>
    <w:p w14:paraId="2BD93CF4" w14:textId="77777777" w:rsidR="005C6099" w:rsidRDefault="005C6099" w:rsidP="005C6099">
      <w:pPr>
        <w:pStyle w:val="BodyText"/>
      </w:pPr>
      <w:r>
        <w:t>It is not reasonable to analyze every TAZ in Utah, and so a maximum travel time of 20 minutes is enforced. Based on the land uses of the site and the proximity of similar/competing land uses, this threshold provides a good estimate of the travel behavior. Though there are other residential, retail, and office land uses within a smaller travel window than this, the retail is specific, and the office will attract its employees with little regard for other nearby offices.</w:t>
      </w:r>
    </w:p>
    <w:p w14:paraId="48042133" w14:textId="77777777" w:rsidR="005C6099" w:rsidRDefault="005C6099" w:rsidP="005C6099">
      <w:pPr>
        <w:pStyle w:val="BodyText"/>
      </w:pPr>
      <w:r>
        <w:t xml:space="preserve">For reference, </w:t>
      </w:r>
      <w:hyperlink w:anchor="fig-isochrone">
        <w:r>
          <w:rPr>
            <w:rStyle w:val="Hyperlink"/>
          </w:rPr>
          <w:t>Figure 5.2</w:t>
        </w:r>
      </w:hyperlink>
      <w:r>
        <w:t xml:space="preserve"> shows travel time contours from the site for 10-, 15-, and 20-minute thresholds to each TAZ. Note that there are several TAZs “missing”: these had a travel time of 0 and so were removed from the analysis.</w:t>
      </w:r>
    </w:p>
    <w:tbl>
      <w:tblPr>
        <w:tblStyle w:val="Table"/>
        <w:tblW w:w="5000" w:type="pct"/>
        <w:tblLook w:val="0000" w:firstRow="0" w:lastRow="0" w:firstColumn="0" w:lastColumn="0" w:noHBand="0" w:noVBand="0"/>
      </w:tblPr>
      <w:tblGrid>
        <w:gridCol w:w="9360"/>
      </w:tblGrid>
      <w:tr w:rsidR="005C6099" w14:paraId="0B8A6A6C" w14:textId="77777777" w:rsidTr="003F2F10">
        <w:tc>
          <w:tcPr>
            <w:tcW w:w="0" w:type="auto"/>
          </w:tcPr>
          <w:p w14:paraId="617A8315" w14:textId="77777777" w:rsidR="005C6099" w:rsidRDefault="005C6099" w:rsidP="00A020EF">
            <w:pPr>
              <w:pStyle w:val="Figure"/>
              <w:jc w:val="left"/>
            </w:pPr>
            <w:bookmarkStart w:id="76" w:name="fig-isochrone"/>
            <w:r>
              <w:rPr>
                <w:noProof/>
              </w:rPr>
              <w:lastRenderedPageBreak/>
              <w:drawing>
                <wp:inline distT="0" distB="0" distL="0" distR="0" wp14:anchorId="796DA4E0" wp14:editId="016E9B9F">
                  <wp:extent cx="5585988" cy="7650178"/>
                  <wp:effectExtent l="0" t="0" r="0" b="0"/>
                  <wp:docPr id="10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Map&#10;&#10;Description automatically generated"/>
                          <pic:cNvPicPr>
                            <a:picLocks noChangeAspect="1" noChangeArrowheads="1"/>
                          </pic:cNvPicPr>
                        </pic:nvPicPr>
                        <pic:blipFill rotWithShape="1">
                          <a:blip r:embed="rId23"/>
                          <a:srcRect l="10397" r="11209"/>
                          <a:stretch/>
                        </pic:blipFill>
                        <pic:spPr bwMode="auto">
                          <a:xfrm>
                            <a:off x="0" y="0"/>
                            <a:ext cx="5650512" cy="7738546"/>
                          </a:xfrm>
                          <a:prstGeom prst="rect">
                            <a:avLst/>
                          </a:prstGeom>
                          <a:noFill/>
                          <a:ln>
                            <a:noFill/>
                          </a:ln>
                          <a:extLst>
                            <a:ext uri="{53640926-AAD7-44D8-BBD7-CCE9431645EC}">
                              <a14:shadowObscured xmlns:a14="http://schemas.microsoft.com/office/drawing/2010/main"/>
                            </a:ext>
                          </a:extLst>
                        </pic:spPr>
                      </pic:pic>
                    </a:graphicData>
                  </a:graphic>
                </wp:inline>
              </w:drawing>
            </w:r>
          </w:p>
          <w:p w14:paraId="3403A980" w14:textId="77777777" w:rsidR="005C6099" w:rsidRDefault="005C6099" w:rsidP="003F2F10">
            <w:pPr>
              <w:pStyle w:val="ImageCaption"/>
              <w:spacing w:before="200"/>
              <w:jc w:val="left"/>
            </w:pPr>
            <w:r>
              <w:t>Figure 5.2: Isochrone map of travel times to the study site (in dark blue).</w:t>
            </w:r>
          </w:p>
        </w:tc>
        <w:bookmarkEnd w:id="76"/>
      </w:tr>
    </w:tbl>
    <w:p w14:paraId="58215952" w14:textId="77777777" w:rsidR="005C6099" w:rsidRDefault="00000000" w:rsidP="005C6099">
      <w:pPr>
        <w:pStyle w:val="BodyText"/>
      </w:pPr>
      <w:hyperlink w:anchor="fig-access-dir">
        <w:r w:rsidR="005C6099">
          <w:rPr>
            <w:rStyle w:val="Hyperlink"/>
          </w:rPr>
          <w:t>Figure 5.3</w:t>
        </w:r>
      </w:hyperlink>
      <w:r w:rsidR="005C6099">
        <w:t xml:space="preserve"> shows the site access direction for each TAZ. Several assumptions were made in this regard. The most significant of these is who accesses the site via I-15 north of Provo. This analysis assumes that west of Orem State Street (500W) and north of University Parkway, I-15 would be used, and east of Orem State Street and/or south of University Parkway, a combination of University Parkway, University Avenue, and Orem Center Street would be used to access the site from the north. North of Orem 800 N is assumed to have access via I-15 as well. Note that I-15 has an interchange directly south of the site on University Avenue, so it is assumed everyone using I-15 will access the site from the south. There are a handful of TAZs on the west of the site that are assumed to have western access due to I-15 under- and overpasses, but no access from the east is assumed due to the presence of the railroad.</w:t>
      </w:r>
    </w:p>
    <w:tbl>
      <w:tblPr>
        <w:tblStyle w:val="Table"/>
        <w:tblW w:w="5000" w:type="pct"/>
        <w:tblLook w:val="0000" w:firstRow="0" w:lastRow="0" w:firstColumn="0" w:lastColumn="0" w:noHBand="0" w:noVBand="0"/>
      </w:tblPr>
      <w:tblGrid>
        <w:gridCol w:w="9360"/>
      </w:tblGrid>
      <w:tr w:rsidR="005C6099" w14:paraId="3A34C456" w14:textId="77777777" w:rsidTr="003F2F10">
        <w:tc>
          <w:tcPr>
            <w:tcW w:w="0" w:type="auto"/>
          </w:tcPr>
          <w:p w14:paraId="126C7F73" w14:textId="77777777" w:rsidR="005C6099" w:rsidRDefault="005C6099" w:rsidP="003F2F10">
            <w:pPr>
              <w:pStyle w:val="Figure"/>
            </w:pPr>
            <w:bookmarkStart w:id="77" w:name="fig-access-dir"/>
            <w:commentRangeStart w:id="78"/>
            <w:r>
              <w:rPr>
                <w:noProof/>
              </w:rPr>
              <w:lastRenderedPageBreak/>
              <w:drawing>
                <wp:inline distT="0" distB="0" distL="0" distR="0" wp14:anchorId="09E2CEC3" wp14:editId="1FEC0CB7">
                  <wp:extent cx="5720668" cy="7451002"/>
                  <wp:effectExtent l="0" t="0" r="0" b="4445"/>
                  <wp:docPr id="10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Map&#10;&#10;Description automatically generated"/>
                          <pic:cNvPicPr>
                            <a:picLocks noChangeAspect="1" noChangeArrowheads="1"/>
                          </pic:cNvPicPr>
                        </pic:nvPicPr>
                        <pic:blipFill rotWithShape="1">
                          <a:blip r:embed="rId24"/>
                          <a:srcRect l="11424" r="11798"/>
                          <a:stretch/>
                        </pic:blipFill>
                        <pic:spPr bwMode="auto">
                          <a:xfrm>
                            <a:off x="0" y="0"/>
                            <a:ext cx="5882960" cy="7662382"/>
                          </a:xfrm>
                          <a:prstGeom prst="rect">
                            <a:avLst/>
                          </a:prstGeom>
                          <a:noFill/>
                          <a:ln>
                            <a:noFill/>
                          </a:ln>
                          <a:extLst>
                            <a:ext uri="{53640926-AAD7-44D8-BBD7-CCE9431645EC}">
                              <a14:shadowObscured xmlns:a14="http://schemas.microsoft.com/office/drawing/2010/main"/>
                            </a:ext>
                          </a:extLst>
                        </pic:spPr>
                      </pic:pic>
                    </a:graphicData>
                  </a:graphic>
                </wp:inline>
              </w:drawing>
            </w:r>
            <w:commentRangeEnd w:id="78"/>
            <w:r w:rsidR="008369AA">
              <w:rPr>
                <w:rStyle w:val="CommentReference"/>
              </w:rPr>
              <w:commentReference w:id="78"/>
            </w:r>
          </w:p>
          <w:p w14:paraId="67621E64" w14:textId="77777777" w:rsidR="005C6099" w:rsidRDefault="005C6099" w:rsidP="003F2F10">
            <w:pPr>
              <w:pStyle w:val="ImageCaption"/>
              <w:spacing w:before="200"/>
              <w:jc w:val="left"/>
            </w:pPr>
            <w:r>
              <w:t>Figure 5.3: Access to site (in dark blue) by direction.</w:t>
            </w:r>
          </w:p>
        </w:tc>
        <w:bookmarkEnd w:id="77"/>
      </w:tr>
    </w:tbl>
    <w:p w14:paraId="155CE133" w14:textId="0BF32B42" w:rsidR="005C6099" w:rsidRDefault="005C6099" w:rsidP="005C6099">
      <w:pPr>
        <w:pStyle w:val="BodyText"/>
      </w:pPr>
      <w:r>
        <w:lastRenderedPageBreak/>
        <w:t xml:space="preserve">Combining this model with the information about access direction gives a proportion of trips from each direction. </w:t>
      </w:r>
      <w:r w:rsidR="00FB0D6E" w:rsidRPr="00FB0D6E">
        <w:t xml:space="preserve">Table 14 </w:t>
      </w:r>
      <w:r>
        <w:t xml:space="preserve">presents a summary of this information. Note that this distribution is only for “new” trips; the distribution of pass-by trips is the same as in </w:t>
      </w:r>
      <w:hyperlink w:anchor="sec-analogy-method">
        <w:r w:rsidR="008B3BE8">
          <w:rPr>
            <w:rStyle w:val="Hyperlink"/>
          </w:rPr>
          <w:t>the</w:t>
        </w:r>
      </w:hyperlink>
      <w:r w:rsidR="008B3BE8">
        <w:rPr>
          <w:rStyle w:val="Hyperlink"/>
        </w:rPr>
        <w:t xml:space="preserve"> analogy method</w:t>
      </w:r>
      <w:r>
        <w:t xml:space="preserve"> (see </w:t>
      </w:r>
      <w:r w:rsidR="008B3BE8" w:rsidRPr="008B3BE8">
        <w:t>Table 13</w:t>
      </w:r>
      <w:r>
        <w:t>).</w:t>
      </w:r>
    </w:p>
    <w:p w14:paraId="27381FB8" w14:textId="56BC4612" w:rsidR="005C6099" w:rsidRDefault="005C6099" w:rsidP="005C6099">
      <w:pPr>
        <w:pStyle w:val="TableCaption"/>
      </w:pPr>
      <w:r>
        <w:rPr>
          <w:b/>
        </w:rPr>
        <w:t xml:space="preserve">Table </w:t>
      </w:r>
      <w:bookmarkStart w:id="79" w:name="tbl-trip-proportions"/>
      <w:r>
        <w:rPr>
          <w:b/>
        </w:rPr>
        <w:fldChar w:fldCharType="begin"/>
      </w:r>
      <w:r>
        <w:rPr>
          <w:b/>
        </w:rPr>
        <w:instrText>SEQ tab \* Arabic</w:instrText>
      </w:r>
      <w:r>
        <w:rPr>
          <w:b/>
        </w:rPr>
        <w:fldChar w:fldCharType="separate"/>
      </w:r>
      <w:r w:rsidR="009801F2">
        <w:rPr>
          <w:b/>
          <w:noProof/>
        </w:rPr>
        <w:t>14</w:t>
      </w:r>
      <w:r>
        <w:rPr>
          <w:b/>
        </w:rPr>
        <w:fldChar w:fldCharType="end"/>
      </w:r>
      <w:bookmarkEnd w:id="79"/>
      <w:r>
        <w:rPr>
          <w:b/>
        </w:rPr>
        <w:t xml:space="preserve">: </w:t>
      </w:r>
      <w:r>
        <w:t>Proportion of Trips by Access Direction (Gravity Model)</w:t>
      </w:r>
    </w:p>
    <w:tbl>
      <w:tblPr>
        <w:tblW w:w="0" w:type="auto"/>
        <w:jc w:val="center"/>
        <w:tblLayout w:type="fixed"/>
        <w:tblLook w:val="0420" w:firstRow="1" w:lastRow="0" w:firstColumn="0" w:lastColumn="0" w:noHBand="0" w:noVBand="1"/>
      </w:tblPr>
      <w:tblGrid>
        <w:gridCol w:w="1273"/>
        <w:gridCol w:w="1161"/>
        <w:gridCol w:w="1429"/>
      </w:tblGrid>
      <w:tr w:rsidR="005C6099" w14:paraId="22092948"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A68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ccess</w:t>
            </w:r>
            <w:r>
              <w:rPr>
                <w:rFonts w:ascii="Gentium Book Basic" w:eastAsia="Helvetica" w:hAnsi="Helvetica" w:cs="Helvetica"/>
                <w:color w:val="000000"/>
                <w:sz w:val="22"/>
                <w:szCs w:val="22"/>
              </w:rPr>
              <w:br/>
              <w:t>Direction</w:t>
            </w:r>
          </w:p>
        </w:tc>
        <w:tc>
          <w:tcPr>
            <w:tcW w:w="11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2EE0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w:t>
            </w:r>
            <w:r>
              <w:rPr>
                <w:rFonts w:ascii="Gentium Book Basic" w:eastAsia="Helvetica" w:hAnsi="Helvetica" w:cs="Helvetica"/>
                <w:color w:val="000000"/>
                <w:sz w:val="22"/>
                <w:szCs w:val="22"/>
              </w:rPr>
              <w:br/>
              <w:t>of TAZs</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239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72462F24"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2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3B6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D7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55F20E3B"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664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52F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5</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BF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6C972A9E"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E6727" w14:textId="6A933EA1"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right="100"/>
              <w:jc w:val="center"/>
            </w:pPr>
            <w:r>
              <w:rPr>
                <w:rFonts w:ascii="Gentium Book Basic" w:eastAsia="Helvetica" w:hAnsi="Helvetica" w:cs="Helvetica"/>
                <w:color w:val="000000"/>
                <w:sz w:val="22"/>
                <w:szCs w:val="22"/>
              </w:rPr>
              <w:t xml:space="preserve">  W</w:t>
            </w:r>
          </w:p>
        </w:tc>
        <w:tc>
          <w:tcPr>
            <w:tcW w:w="11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080389" w14:textId="61529F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7C535E" w14:textId="39BF127A"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7E4AD7C5" w14:textId="77777777" w:rsidR="005C6099" w:rsidRDefault="005C6099" w:rsidP="005C6099">
      <w:pPr>
        <w:pStyle w:val="Heading3"/>
      </w:pPr>
      <w:bookmarkStart w:id="80" w:name="method-comparison"/>
      <w:bookmarkEnd w:id="75"/>
      <w:r>
        <w:t>Method Comparison</w:t>
      </w:r>
    </w:p>
    <w:p w14:paraId="1844A1D2" w14:textId="2EA35269" w:rsidR="005C6099" w:rsidRDefault="005C6099" w:rsidP="005C6099">
      <w:pPr>
        <w:pStyle w:val="FirstParagraph"/>
      </w:pPr>
      <w:r>
        <w:t xml:space="preserve">The first point of comparison between the two methods is that the analogy method includes 6 directional distributions, and the gravity model only includes 3. This is due to the assumptions made in the gravity method analysis, one of which is the difficulty of assigning TAZs so granularly. Especially since Towne Centre Blvd. and University Ave. are so close to each other, it is hard to determine for example which of these roads a trip from the north would utilize. This is much easier when analyzing intersection movements, and so the analogy method includes this distinction. For comparison’s sake, however, the analogy method’s results are further summarized into the 3 directions used in the gravity method analysis (northwest and southwest are classified as “west”, and southeast is classified as “south”, with the remaining movements unchanged). This comparison is shown in </w:t>
      </w:r>
      <w:r w:rsidR="00FB0D6E" w:rsidRPr="00FB0D6E">
        <w:t>Table 15.</w:t>
      </w:r>
    </w:p>
    <w:p w14:paraId="1C00B581" w14:textId="747EA518" w:rsidR="005C6099" w:rsidRDefault="005C6099" w:rsidP="005C6099">
      <w:pPr>
        <w:pStyle w:val="TableCaption"/>
      </w:pPr>
      <w:r>
        <w:rPr>
          <w:b/>
        </w:rPr>
        <w:lastRenderedPageBreak/>
        <w:t xml:space="preserve">Table </w:t>
      </w:r>
      <w:bookmarkStart w:id="81" w:name="tbl-trip-dist-comparison"/>
      <w:r>
        <w:rPr>
          <w:b/>
        </w:rPr>
        <w:fldChar w:fldCharType="begin"/>
      </w:r>
      <w:r>
        <w:rPr>
          <w:b/>
        </w:rPr>
        <w:instrText>SEQ tab \* Arabic</w:instrText>
      </w:r>
      <w:r>
        <w:rPr>
          <w:b/>
        </w:rPr>
        <w:fldChar w:fldCharType="separate"/>
      </w:r>
      <w:r w:rsidR="009801F2">
        <w:rPr>
          <w:b/>
          <w:noProof/>
        </w:rPr>
        <w:t>15</w:t>
      </w:r>
      <w:r>
        <w:rPr>
          <w:b/>
        </w:rPr>
        <w:fldChar w:fldCharType="end"/>
      </w:r>
      <w:bookmarkEnd w:id="81"/>
      <w:r>
        <w:rPr>
          <w:b/>
        </w:rPr>
        <w:t xml:space="preserve">: </w:t>
      </w:r>
      <w:r>
        <w:t>Comparison of Trip Distribution Methods</w:t>
      </w:r>
    </w:p>
    <w:tbl>
      <w:tblPr>
        <w:tblW w:w="0" w:type="auto"/>
        <w:jc w:val="center"/>
        <w:tblLayout w:type="fixed"/>
        <w:tblLook w:val="0420" w:firstRow="1" w:lastRow="0" w:firstColumn="0" w:lastColumn="0" w:noHBand="0" w:noVBand="1"/>
      </w:tblPr>
      <w:tblGrid>
        <w:gridCol w:w="1273"/>
        <w:gridCol w:w="1165"/>
        <w:gridCol w:w="1125"/>
      </w:tblGrid>
      <w:tr w:rsidR="005C6099" w14:paraId="0213F772"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FE2E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0142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nalogy</w:t>
            </w:r>
            <w:r>
              <w:rPr>
                <w:rFonts w:ascii="Gentium Book Basic" w:eastAsia="Helvetica" w:hAnsi="Helvetica" w:cs="Helvetica"/>
                <w:color w:val="000000"/>
                <w:sz w:val="22"/>
                <w:szCs w:val="22"/>
              </w:rPr>
              <w:br/>
              <w:t>Method</w:t>
            </w:r>
          </w:p>
        </w:tc>
        <w:tc>
          <w:tcPr>
            <w:tcW w:w="11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2E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ravity</w:t>
            </w:r>
            <w:r>
              <w:rPr>
                <w:rFonts w:ascii="Gentium Book Basic" w:eastAsia="Helvetica" w:hAnsi="Helvetica" w:cs="Helvetica"/>
                <w:color w:val="000000"/>
                <w:sz w:val="22"/>
                <w:szCs w:val="22"/>
              </w:rPr>
              <w:br/>
              <w:t>Method</w:t>
            </w:r>
          </w:p>
        </w:tc>
      </w:tr>
      <w:tr w:rsidR="005C6099" w14:paraId="3221599E"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0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5DA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4%</w:t>
            </w:r>
          </w:p>
        </w:tc>
        <w:tc>
          <w:tcPr>
            <w:tcW w:w="11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6D6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2051BF65"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1A2"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D8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6.9%</w:t>
            </w:r>
          </w:p>
        </w:tc>
        <w:tc>
          <w:tcPr>
            <w:tcW w:w="1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5A302DB6"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23403" w14:textId="524DF7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w:t>
            </w:r>
          </w:p>
        </w:tc>
        <w:tc>
          <w:tcPr>
            <w:tcW w:w="1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2392C" w14:textId="141DFBA5"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7%</w:t>
            </w:r>
          </w:p>
        </w:tc>
        <w:tc>
          <w:tcPr>
            <w:tcW w:w="11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81DE9" w14:textId="5D4B973F"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0556968F" w14:textId="45C0554B" w:rsidR="005C6099" w:rsidRDefault="005C6099" w:rsidP="005C6099">
      <w:pPr>
        <w:pStyle w:val="BodyText"/>
      </w:pPr>
      <w:r>
        <w:t xml:space="preserve">Due to the higher granularity and more reasonable distribution of the analogy method, this analysis is preferred. The gravity method seems to under-predict trips from the south, especially since these will be coming from I-15 and are likely to be many. </w:t>
      </w:r>
      <w:hyperlink w:anchor="fig-trip-distribution">
        <w:r>
          <w:rPr>
            <w:rStyle w:val="Hyperlink"/>
          </w:rPr>
          <w:t>Figure 5.4</w:t>
        </w:r>
      </w:hyperlink>
      <w:r>
        <w:t xml:space="preserve"> shows the final trip distribution for both new and pass-by trips that will be used. This is the same result as given </w:t>
      </w:r>
      <w:r w:rsidR="008B3BE8">
        <w:t>by the analogy method (Tables and 12 and 13)</w:t>
      </w:r>
      <w:r>
        <w:t>.</w:t>
      </w:r>
    </w:p>
    <w:tbl>
      <w:tblPr>
        <w:tblStyle w:val="Table"/>
        <w:tblW w:w="5000" w:type="pct"/>
        <w:tblLook w:val="0000" w:firstRow="0" w:lastRow="0" w:firstColumn="0" w:lastColumn="0" w:noHBand="0" w:noVBand="0"/>
      </w:tblPr>
      <w:tblGrid>
        <w:gridCol w:w="9360"/>
      </w:tblGrid>
      <w:tr w:rsidR="005C6099" w14:paraId="440BC07A" w14:textId="77777777" w:rsidTr="003F2F10">
        <w:tc>
          <w:tcPr>
            <w:tcW w:w="0" w:type="auto"/>
          </w:tcPr>
          <w:p w14:paraId="65DA8D97" w14:textId="77777777" w:rsidR="005C6099" w:rsidRDefault="005C6099" w:rsidP="003F2F10">
            <w:pPr>
              <w:pStyle w:val="Figure"/>
            </w:pPr>
            <w:bookmarkStart w:id="82" w:name="fig-trip-distribution"/>
            <w:r>
              <w:rPr>
                <w:noProof/>
              </w:rPr>
              <w:lastRenderedPageBreak/>
              <w:drawing>
                <wp:inline distT="0" distB="0" distL="0" distR="0" wp14:anchorId="172F8A00" wp14:editId="12B2E2F7">
                  <wp:extent cx="4318503" cy="7713552"/>
                  <wp:effectExtent l="0" t="0" r="0" b="0"/>
                  <wp:docPr id="1" name="Picture 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25"/>
                          <a:srcRect l="26808" r="13019"/>
                          <a:stretch/>
                        </pic:blipFill>
                        <pic:spPr bwMode="auto">
                          <a:xfrm>
                            <a:off x="0" y="0"/>
                            <a:ext cx="4382464" cy="7827798"/>
                          </a:xfrm>
                          <a:prstGeom prst="rect">
                            <a:avLst/>
                          </a:prstGeom>
                          <a:noFill/>
                          <a:ln>
                            <a:noFill/>
                          </a:ln>
                          <a:extLst>
                            <a:ext uri="{53640926-AAD7-44D8-BBD7-CCE9431645EC}">
                              <a14:shadowObscured xmlns:a14="http://schemas.microsoft.com/office/drawing/2010/main"/>
                            </a:ext>
                          </a:extLst>
                        </pic:spPr>
                      </pic:pic>
                    </a:graphicData>
                  </a:graphic>
                </wp:inline>
              </w:drawing>
            </w:r>
          </w:p>
          <w:p w14:paraId="0C76C90D" w14:textId="77777777" w:rsidR="005C6099" w:rsidRDefault="005C6099" w:rsidP="003F2F10">
            <w:pPr>
              <w:pStyle w:val="ImageCaption"/>
              <w:spacing w:before="200"/>
              <w:jc w:val="left"/>
            </w:pPr>
            <w:r>
              <w:t>Figure 5.4: Trip distribution as given by the analogy method.</w:t>
            </w:r>
          </w:p>
        </w:tc>
        <w:bookmarkEnd w:id="82"/>
      </w:tr>
    </w:tbl>
    <w:p w14:paraId="11E3F079" w14:textId="77777777" w:rsidR="005C6099" w:rsidRDefault="005C6099" w:rsidP="005C6099">
      <w:pPr>
        <w:pStyle w:val="Heading2"/>
      </w:pPr>
      <w:bookmarkStart w:id="83" w:name="_Toc129467172"/>
      <w:bookmarkStart w:id="84" w:name="trip-assignment"/>
      <w:bookmarkEnd w:id="69"/>
      <w:bookmarkEnd w:id="80"/>
      <w:r>
        <w:lastRenderedPageBreak/>
        <w:t>Trip Assignment</w:t>
      </w:r>
      <w:bookmarkEnd w:id="83"/>
    </w:p>
    <w:p w14:paraId="708D17DD" w14:textId="77777777" w:rsidR="005C6099" w:rsidRDefault="005C6099" w:rsidP="005C6099">
      <w:pPr>
        <w:pStyle w:val="Heading3"/>
      </w:pPr>
      <w:bookmarkStart w:id="85" w:name="non-site-traffic"/>
      <w:r>
        <w:t>Non-site Traffic</w:t>
      </w:r>
    </w:p>
    <w:p w14:paraId="6FD9652E" w14:textId="77777777" w:rsidR="005C6099" w:rsidRDefault="005C6099" w:rsidP="005C6099">
      <w:pPr>
        <w:pStyle w:val="FirstParagraph"/>
      </w:pPr>
      <w:r>
        <w:t xml:space="preserve">The background or non-site traffic was originally determined with traffic counts and estimations for the uncounted movements </w:t>
      </w:r>
      <w:hyperlink w:anchor="sec-existingtrafficvols">
        <w:r>
          <w:rPr>
            <w:rStyle w:val="Hyperlink"/>
          </w:rPr>
          <w:t>Section 4.1</w:t>
        </w:r>
      </w:hyperlink>
      <w:r>
        <w:t>. In addition to this, opening-day and 5-year projections are needed to assess the impact of the development over time. Note that opening day is planned for Spring of 2024, and so the 5-year horizon date is 2029.</w:t>
      </w:r>
    </w:p>
    <w:p w14:paraId="020B8522" w14:textId="77777777" w:rsidR="005C6099" w:rsidRDefault="005C6099" w:rsidP="005C6099">
      <w:pPr>
        <w:pStyle w:val="BodyText"/>
      </w:pPr>
      <w:r>
        <w:t xml:space="preserve">The growth was determined by using an average rate of the form </w:t>
      </w:r>
      <m:oMath>
        <m:r>
          <w:rPr>
            <w:rFonts w:ascii="Cambria Math" w:hAnsi="Cambria Math"/>
          </w:rPr>
          <m:t>vol</m:t>
        </m:r>
        <m:r>
          <m:rPr>
            <m:sty m:val="p"/>
          </m:rPr>
          <w:rPr>
            <w:rFonts w:ascii="Cambria Math" w:hAnsi="Cambria Math"/>
          </w:rPr>
          <m:t>=</m:t>
        </m:r>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ate</m:t>
                </m:r>
              </m:e>
            </m:d>
          </m:e>
          <m:sup>
            <m:r>
              <w:rPr>
                <w:rFonts w:ascii="Cambria Math" w:hAnsi="Cambria Math"/>
              </w:rPr>
              <m:t>year</m:t>
            </m:r>
          </m:sup>
        </m:sSup>
      </m:oMath>
      <w:r>
        <w:t xml:space="preserve">, where </w:t>
      </w:r>
      <m:oMath>
        <m:r>
          <w:rPr>
            <w:rFonts w:ascii="Cambria Math" w:hAnsi="Cambria Math"/>
          </w:rPr>
          <m:t>vol</m:t>
        </m:r>
      </m:oMath>
      <w:r>
        <w:t xml:space="preserve"> is the projected volume, </w:t>
      </w:r>
      <m:oMath>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he original volume, </w:t>
      </w:r>
      <m:oMath>
        <m:r>
          <w:rPr>
            <w:rFonts w:ascii="Cambria Math" w:hAnsi="Cambria Math"/>
          </w:rPr>
          <m:t>rate</m:t>
        </m:r>
      </m:oMath>
      <w:r>
        <w:t xml:space="preserve"> is the growth rate, and </w:t>
      </w:r>
      <m:oMath>
        <m:r>
          <w:rPr>
            <w:rFonts w:ascii="Cambria Math" w:hAnsi="Cambria Math"/>
          </w:rPr>
          <m:t>year</m:t>
        </m:r>
      </m:oMath>
      <w:r>
        <w:t xml:space="preserve"> is the number of years since the original volume was measured. This equation applies to all movements equally. The growth in this case is modeled as exponential; this is a reasonable assumption considering the relatively short </w:t>
      </w:r>
      <w:proofErr w:type="gramStart"/>
      <w:r>
        <w:t>horizons, but</w:t>
      </w:r>
      <w:proofErr w:type="gramEnd"/>
      <w:r>
        <w:t xml:space="preserve"> would need to be scrutinized further for longer horizons.</w:t>
      </w:r>
    </w:p>
    <w:p w14:paraId="0EFF20BA" w14:textId="77777777" w:rsidR="005C6099" w:rsidRDefault="005C6099" w:rsidP="005C6099">
      <w:pPr>
        <w:pStyle w:val="BodyText"/>
      </w:pPr>
      <w:r>
        <w:t>In the pre-application meeting</w:t>
      </w:r>
      <w:commentRangeStart w:id="86"/>
      <w:r>
        <w:t>, a growth rate of 2% was determined</w:t>
      </w:r>
      <w:commentRangeEnd w:id="86"/>
      <w:r w:rsidR="009801F2">
        <w:rPr>
          <w:rStyle w:val="CommentReference"/>
          <w:rFonts w:asciiTheme="minorHAnsi" w:hAnsiTheme="minorHAnsi" w:cstheme="minorBidi"/>
        </w:rPr>
        <w:commentReference w:id="86"/>
      </w:r>
      <w:r>
        <w:t xml:space="preserve">, and so this rate is used here. </w:t>
      </w:r>
      <w:hyperlink w:anchor="fig-opening-volumes">
        <w:r>
          <w:rPr>
            <w:rStyle w:val="Hyperlink"/>
          </w:rPr>
          <w:t>Figure 5.5</w:t>
        </w:r>
      </w:hyperlink>
      <w:r>
        <w:t xml:space="preserve"> shows the projected volumes at opening, and </w:t>
      </w:r>
      <w:hyperlink w:anchor="fig-fiveyr-volumes">
        <w:r>
          <w:rPr>
            <w:rStyle w:val="Hyperlink"/>
          </w:rPr>
          <w:t>Figure 5.6</w:t>
        </w:r>
      </w:hyperlink>
      <w:r>
        <w:t xml:space="preserve"> shows the projected volumes 5 years after opening.</w:t>
      </w:r>
    </w:p>
    <w:tbl>
      <w:tblPr>
        <w:tblStyle w:val="Table"/>
        <w:tblW w:w="5000" w:type="pct"/>
        <w:tblLook w:val="0000" w:firstRow="0" w:lastRow="0" w:firstColumn="0" w:lastColumn="0" w:noHBand="0" w:noVBand="0"/>
      </w:tblPr>
      <w:tblGrid>
        <w:gridCol w:w="9360"/>
      </w:tblGrid>
      <w:tr w:rsidR="005C6099" w14:paraId="515D2E95" w14:textId="77777777" w:rsidTr="003F2F10">
        <w:tc>
          <w:tcPr>
            <w:tcW w:w="0" w:type="auto"/>
          </w:tcPr>
          <w:p w14:paraId="6C973BF6" w14:textId="77777777" w:rsidR="005C6099" w:rsidRDefault="005C6099" w:rsidP="003F2F10">
            <w:pPr>
              <w:pStyle w:val="Figure"/>
            </w:pPr>
            <w:bookmarkStart w:id="87" w:name="fig-opening-volumes"/>
            <w:r>
              <w:rPr>
                <w:noProof/>
              </w:rPr>
              <w:lastRenderedPageBreak/>
              <w:drawing>
                <wp:inline distT="0" distB="0" distL="0" distR="0" wp14:anchorId="166C2502" wp14:editId="77AF6C67">
                  <wp:extent cx="5848538" cy="5943600"/>
                  <wp:effectExtent l="0" t="0" r="6350" b="0"/>
                  <wp:docPr id="12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0" name="Picture" descr="Shape&#10;&#10;Description automatically generated with low confidence"/>
                          <pic:cNvPicPr>
                            <a:picLocks noChangeAspect="1" noChangeArrowheads="1"/>
                          </pic:cNvPicPr>
                        </pic:nvPicPr>
                        <pic:blipFill>
                          <a:blip r:embed="rId26"/>
                          <a:stretch>
                            <a:fillRect/>
                          </a:stretch>
                        </pic:blipFill>
                        <pic:spPr bwMode="auto">
                          <a:xfrm>
                            <a:off x="0" y="0"/>
                            <a:ext cx="5849841" cy="5944924"/>
                          </a:xfrm>
                          <a:prstGeom prst="rect">
                            <a:avLst/>
                          </a:prstGeom>
                          <a:noFill/>
                          <a:ln w="9525">
                            <a:noFill/>
                            <a:headEnd/>
                            <a:tailEnd/>
                          </a:ln>
                        </pic:spPr>
                      </pic:pic>
                    </a:graphicData>
                  </a:graphic>
                </wp:inline>
              </w:drawing>
            </w:r>
          </w:p>
          <w:p w14:paraId="00E44CA6" w14:textId="4B59B944" w:rsidR="005C6099" w:rsidRDefault="005C6099" w:rsidP="003F2F10">
            <w:pPr>
              <w:pStyle w:val="ImageCaption"/>
              <w:spacing w:before="200"/>
              <w:jc w:val="left"/>
            </w:pPr>
            <w:r>
              <w:t>Figure 5.5: Projected background traffic at opening (</w:t>
            </w:r>
            <w:r w:rsidR="009801F2">
              <w:t>2024</w:t>
            </w:r>
            <w:r>
              <w:t>).</w:t>
            </w:r>
          </w:p>
        </w:tc>
        <w:bookmarkEnd w:id="87"/>
      </w:tr>
    </w:tbl>
    <w:p w14:paraId="7ED0DF65" w14:textId="77777777" w:rsidR="005C6099" w:rsidRDefault="005C6099" w:rsidP="005C6099">
      <w:pPr>
        <w:pStyle w:val="BodyText"/>
      </w:pPr>
      <w:r>
        <w:t xml:space="preserve"> </w:t>
      </w:r>
    </w:p>
    <w:tbl>
      <w:tblPr>
        <w:tblStyle w:val="Table"/>
        <w:tblW w:w="5000" w:type="pct"/>
        <w:tblLook w:val="0000" w:firstRow="0" w:lastRow="0" w:firstColumn="0" w:lastColumn="0" w:noHBand="0" w:noVBand="0"/>
      </w:tblPr>
      <w:tblGrid>
        <w:gridCol w:w="9360"/>
      </w:tblGrid>
      <w:tr w:rsidR="005C6099" w14:paraId="26AF5C17" w14:textId="77777777" w:rsidTr="003F2F10">
        <w:tc>
          <w:tcPr>
            <w:tcW w:w="0" w:type="auto"/>
          </w:tcPr>
          <w:p w14:paraId="2E17261F" w14:textId="77777777" w:rsidR="005C6099" w:rsidRDefault="005C6099" w:rsidP="003F2F10">
            <w:pPr>
              <w:pStyle w:val="Figure"/>
            </w:pPr>
            <w:bookmarkStart w:id="88" w:name="fig-fiveyr-volumes"/>
            <w:r>
              <w:rPr>
                <w:noProof/>
              </w:rPr>
              <w:lastRenderedPageBreak/>
              <w:drawing>
                <wp:inline distT="0" distB="0" distL="0" distR="0" wp14:anchorId="6E34F973" wp14:editId="1199FD4A">
                  <wp:extent cx="5857592" cy="5943600"/>
                  <wp:effectExtent l="0" t="0" r="0" b="0"/>
                  <wp:docPr id="124"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4" name="Picture" descr="Shape&#10;&#10;Description automatically generated with low confidence"/>
                          <pic:cNvPicPr>
                            <a:picLocks noChangeAspect="1" noChangeArrowheads="1"/>
                          </pic:cNvPicPr>
                        </pic:nvPicPr>
                        <pic:blipFill>
                          <a:blip r:embed="rId27"/>
                          <a:stretch>
                            <a:fillRect/>
                          </a:stretch>
                        </pic:blipFill>
                        <pic:spPr bwMode="auto">
                          <a:xfrm>
                            <a:off x="0" y="0"/>
                            <a:ext cx="5858458" cy="5944479"/>
                          </a:xfrm>
                          <a:prstGeom prst="rect">
                            <a:avLst/>
                          </a:prstGeom>
                          <a:noFill/>
                          <a:ln w="9525">
                            <a:noFill/>
                            <a:headEnd/>
                            <a:tailEnd/>
                          </a:ln>
                        </pic:spPr>
                      </pic:pic>
                    </a:graphicData>
                  </a:graphic>
                </wp:inline>
              </w:drawing>
            </w:r>
          </w:p>
          <w:p w14:paraId="491E33A0" w14:textId="67C97AD7" w:rsidR="005C6099" w:rsidRDefault="005C6099" w:rsidP="003F2F10">
            <w:pPr>
              <w:pStyle w:val="ImageCaption"/>
              <w:spacing w:before="200"/>
              <w:jc w:val="left"/>
            </w:pPr>
            <w:r>
              <w:t>Figure 5.6: Projected background traffic 5 years after opening</w:t>
            </w:r>
            <w:r w:rsidR="009801F2">
              <w:t xml:space="preserve"> (2029)</w:t>
            </w:r>
            <w:r>
              <w:t>.</w:t>
            </w:r>
          </w:p>
        </w:tc>
        <w:bookmarkEnd w:id="88"/>
      </w:tr>
    </w:tbl>
    <w:p w14:paraId="550E90A4"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89" w:name="_Toc129467173"/>
      <w:bookmarkStart w:id="90" w:name="references"/>
      <w:bookmarkEnd w:id="6"/>
      <w:bookmarkEnd w:id="84"/>
      <w:bookmarkEnd w:id="85"/>
      <w:r>
        <w:br w:type="page"/>
      </w:r>
    </w:p>
    <w:p w14:paraId="306CA577" w14:textId="1596CBA1" w:rsidR="005C6099" w:rsidRDefault="005C6099" w:rsidP="005C6099">
      <w:pPr>
        <w:pStyle w:val="Heading1"/>
      </w:pPr>
      <w:r>
        <w:lastRenderedPageBreak/>
        <w:t>References</w:t>
      </w:r>
      <w:bookmarkEnd w:id="89"/>
    </w:p>
    <w:p w14:paraId="5314882B" w14:textId="77777777" w:rsidR="005C6099" w:rsidRDefault="005C6099" w:rsidP="005C6099">
      <w:pPr>
        <w:pStyle w:val="Bibliography"/>
      </w:pPr>
      <w:bookmarkStart w:id="91" w:name="X4df75cfe4e1773facb749f6f983fdbaacbb434a"/>
      <w:bookmarkStart w:id="92" w:name="refs"/>
      <w:r>
        <w:t xml:space="preserve">Institute of Transportation Engineers. (2014). </w:t>
      </w:r>
      <w:hyperlink r:id="rId28">
        <w:r>
          <w:rPr>
            <w:rStyle w:val="Hyperlink"/>
            <w:i/>
            <w:iCs/>
          </w:rPr>
          <w:t>Trip generation handbook</w:t>
        </w:r>
      </w:hyperlink>
      <w:r>
        <w:t>.</w:t>
      </w:r>
    </w:p>
    <w:p w14:paraId="55B8AD77" w14:textId="77777777" w:rsidR="005C6099" w:rsidRDefault="005C6099" w:rsidP="005C6099">
      <w:pPr>
        <w:pStyle w:val="Bibliography"/>
      </w:pPr>
      <w:bookmarkStart w:id="93" w:name="X5668e9d6800f25ffd0464b286894c25f5345cf5"/>
      <w:bookmarkEnd w:id="91"/>
      <w:r>
        <w:t xml:space="preserve">Institute of Transportation Engineers. (2021). </w:t>
      </w:r>
      <w:hyperlink r:id="rId29">
        <w:r>
          <w:rPr>
            <w:rStyle w:val="Hyperlink"/>
            <w:i/>
            <w:iCs/>
          </w:rPr>
          <w:t>Trip generation manual</w:t>
        </w:r>
      </w:hyperlink>
      <w:r>
        <w:t>.</w:t>
      </w:r>
    </w:p>
    <w:p w14:paraId="28E391E3" w14:textId="77777777" w:rsidR="005C6099" w:rsidRDefault="005C6099" w:rsidP="005C6099">
      <w:pPr>
        <w:pStyle w:val="Bibliography"/>
      </w:pPr>
      <w:bookmarkStart w:id="94" w:name="ref-highway2022"/>
      <w:bookmarkEnd w:id="93"/>
      <w:r>
        <w:t xml:space="preserve">National Academies of Sciences, Engineering, and Medicine. (2022). </w:t>
      </w:r>
      <w:hyperlink r:id="rId30">
        <w:r>
          <w:rPr>
            <w:rStyle w:val="Hyperlink"/>
            <w:i/>
            <w:iCs/>
          </w:rPr>
          <w:t>Highway capacity manual 7th edition: A guide for multimodal mobility analysis</w:t>
        </w:r>
      </w:hyperlink>
      <w:r>
        <w:t>. National Academies Press, Washington, D.C.</w:t>
      </w:r>
    </w:p>
    <w:p w14:paraId="3D607B45" w14:textId="77777777" w:rsidR="005C6099" w:rsidRDefault="005C6099" w:rsidP="005C6099">
      <w:pPr>
        <w:pStyle w:val="Bibliography"/>
      </w:pPr>
      <w:bookmarkStart w:id="95" w:name="ref-provocitycode"/>
      <w:bookmarkEnd w:id="94"/>
      <w:r>
        <w:t>Provo City Utah. (2022a). “</w:t>
      </w:r>
      <w:hyperlink r:id="rId31">
        <w:r>
          <w:rPr>
            <w:rStyle w:val="Hyperlink"/>
          </w:rPr>
          <w:t>Provo city code</w:t>
        </w:r>
      </w:hyperlink>
      <w:r>
        <w:t>.”</w:t>
      </w:r>
    </w:p>
    <w:p w14:paraId="3965DCAF" w14:textId="77777777" w:rsidR="005C6099" w:rsidRDefault="005C6099" w:rsidP="005C6099">
      <w:pPr>
        <w:pStyle w:val="Bibliography"/>
      </w:pPr>
      <w:bookmarkStart w:id="96" w:name="ref-provocityutah2022"/>
      <w:bookmarkEnd w:id="95"/>
      <w:r>
        <w:t>Provo City Utah. (2022b). “</w:t>
      </w:r>
      <w:hyperlink r:id="rId32">
        <w:r>
          <w:rPr>
            <w:rStyle w:val="Hyperlink"/>
          </w:rPr>
          <w:t>Provo city zoning map</w:t>
        </w:r>
      </w:hyperlink>
      <w:r>
        <w:t>.”</w:t>
      </w:r>
    </w:p>
    <w:p w14:paraId="13CFFE84" w14:textId="77777777" w:rsidR="005C6099" w:rsidRDefault="005C6099" w:rsidP="005C6099">
      <w:pPr>
        <w:pStyle w:val="Bibliography"/>
      </w:pPr>
      <w:bookmarkStart w:id="97" w:name="ref-trafficware2019"/>
      <w:bookmarkEnd w:id="96"/>
      <w:proofErr w:type="spellStart"/>
      <w:r>
        <w:t>Trafficware</w:t>
      </w:r>
      <w:proofErr w:type="spellEnd"/>
      <w:r>
        <w:t xml:space="preserve">. (2019). </w:t>
      </w:r>
      <w:hyperlink r:id="rId33">
        <w:r>
          <w:rPr>
            <w:rStyle w:val="Hyperlink"/>
            <w:i/>
            <w:iCs/>
          </w:rPr>
          <w:t>Synchro</w:t>
        </w:r>
      </w:hyperlink>
      <w:r>
        <w:t>. Cubic Transportation Systems.</w:t>
      </w:r>
    </w:p>
    <w:p w14:paraId="2D63D8BC" w14:textId="77777777" w:rsidR="005C6099" w:rsidRDefault="005C6099" w:rsidP="005C6099">
      <w:pPr>
        <w:pStyle w:val="Bibliography"/>
      </w:pPr>
      <w:bookmarkStart w:id="98" w:name="ref-utahdepartmentoftransportation2019"/>
      <w:bookmarkEnd w:id="97"/>
      <w:r>
        <w:t>Utah Department of Transportation. (2019). “</w:t>
      </w:r>
      <w:hyperlink r:id="rId34">
        <w:r>
          <w:rPr>
            <w:rStyle w:val="Hyperlink"/>
          </w:rPr>
          <w:t>Administrative rule R930-6 (access management)</w:t>
        </w:r>
      </w:hyperlink>
      <w:r>
        <w:t>.”</w:t>
      </w:r>
    </w:p>
    <w:p w14:paraId="6A7E6269" w14:textId="77777777" w:rsidR="005C6099" w:rsidRDefault="005C6099" w:rsidP="005C6099">
      <w:pPr>
        <w:pStyle w:val="Bibliography"/>
      </w:pPr>
      <w:bookmarkStart w:id="99" w:name="ref-utahdepartmentoftransportation2023"/>
      <w:bookmarkEnd w:id="98"/>
      <w:r>
        <w:t>Utah Department of Transportation. (2023b). “</w:t>
      </w:r>
      <w:hyperlink r:id="rId35">
        <w:r>
          <w:rPr>
            <w:rStyle w:val="Hyperlink"/>
          </w:rPr>
          <w:t>ROW access categories</w:t>
        </w:r>
      </w:hyperlink>
      <w:r>
        <w:t>.”</w:t>
      </w:r>
    </w:p>
    <w:p w14:paraId="0D92463E" w14:textId="77777777" w:rsidR="005C6099" w:rsidRDefault="005C6099" w:rsidP="005C6099">
      <w:pPr>
        <w:pStyle w:val="Bibliography"/>
      </w:pPr>
      <w:bookmarkStart w:id="100" w:name="ref-utahdepartmentoftransportation2023a"/>
      <w:bookmarkEnd w:id="99"/>
      <w:r>
        <w:t>Utah Department of Transportation. (2023a). “</w:t>
      </w:r>
      <w:hyperlink r:id="rId36">
        <w:r>
          <w:rPr>
            <w:rStyle w:val="Hyperlink"/>
          </w:rPr>
          <w:t>Functional class (ALRS)</w:t>
        </w:r>
      </w:hyperlink>
      <w:r>
        <w:t>.”</w:t>
      </w:r>
    </w:p>
    <w:p w14:paraId="3F9D61CF" w14:textId="77777777" w:rsidR="005C6099" w:rsidRDefault="005C6099" w:rsidP="005C6099">
      <w:pPr>
        <w:pStyle w:val="Bibliography"/>
      </w:pPr>
      <w:bookmarkStart w:id="101" w:name="ref-utahdepartmentoftransportation"/>
      <w:bookmarkEnd w:id="100"/>
      <w:r>
        <w:t>Utah Department of Transportation. (n.d.). “</w:t>
      </w:r>
      <w:hyperlink r:id="rId37">
        <w:r>
          <w:rPr>
            <w:rStyle w:val="Hyperlink"/>
          </w:rPr>
          <w:t>Utah valley express (UVX)</w:t>
        </w:r>
      </w:hyperlink>
      <w:r>
        <w:t>.”</w:t>
      </w:r>
    </w:p>
    <w:p w14:paraId="7F887931"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02" w:name="_Toc129467174"/>
      <w:bookmarkStart w:id="103" w:name="sec-synchro-ex"/>
      <w:bookmarkEnd w:id="90"/>
      <w:bookmarkEnd w:id="92"/>
      <w:bookmarkEnd w:id="101"/>
      <w:r>
        <w:br w:type="page"/>
      </w:r>
    </w:p>
    <w:p w14:paraId="13BE1F43" w14:textId="2ACFC36A" w:rsidR="005C6099" w:rsidRDefault="005C6099" w:rsidP="005C6099">
      <w:pPr>
        <w:pStyle w:val="Heading1"/>
      </w:pPr>
      <w:r>
        <w:lastRenderedPageBreak/>
        <w:t>Appendix A. Synchro LOS Analysis (Existing)</w:t>
      </w:r>
      <w:bookmarkEnd w:id="102"/>
    </w:p>
    <w:p w14:paraId="7FC217BD" w14:textId="77777777" w:rsidR="005C6099" w:rsidRDefault="005C6099" w:rsidP="005C6099">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5415BC06" w14:textId="77777777" w:rsidR="005C6099" w:rsidRDefault="005C6099" w:rsidP="005C6099">
      <w:pPr>
        <w:pStyle w:val="BodyText"/>
      </w:pPr>
      <w:r>
        <w:rPr>
          <w:noProof/>
        </w:rPr>
        <w:lastRenderedPageBreak/>
        <w:drawing>
          <wp:inline distT="0" distB="0" distL="0" distR="0" wp14:anchorId="5C849D1E" wp14:editId="668C7B4A">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data/reference/Synchro%20Analysis%201200TCB.pdf"/>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62A0B2" wp14:editId="00BBAC34">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data/reference/Synchro%20Analysis%201200UA.pdf"/>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C9EAB5" wp14:editId="6F3DF4D9">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data/reference/Synchro%20Analysis%20TCDTCB.pdf"/>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E71EFF" wp14:editId="5B9CE158">
            <wp:extent cx="5943600" cy="769171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data/reference/Synchro%20Analysis%20TCDUA.pdf"/>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60DB1083" w14:textId="77777777" w:rsidR="005C6099" w:rsidRDefault="005C6099" w:rsidP="005C6099">
      <w:pPr>
        <w:pStyle w:val="Heading1"/>
      </w:pPr>
      <w:bookmarkStart w:id="104" w:name="_Toc129467175"/>
      <w:bookmarkStart w:id="105" w:name="sec-apdx-signal-timings"/>
      <w:bookmarkEnd w:id="103"/>
      <w:r>
        <w:lastRenderedPageBreak/>
        <w:t>Appendix B. Signalized Intersection Signal Timings</w:t>
      </w:r>
      <w:bookmarkEnd w:id="104"/>
    </w:p>
    <w:p w14:paraId="4F1565BA" w14:textId="77777777" w:rsidR="005C6099" w:rsidRDefault="005C6099" w:rsidP="005C6099">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02EC7F3E" w14:textId="77777777" w:rsidR="005C6099" w:rsidRDefault="005C6099" w:rsidP="005C6099">
      <w:pPr>
        <w:pStyle w:val="BodyText"/>
      </w:pPr>
      <w:r>
        <w:rPr>
          <w:noProof/>
        </w:rPr>
        <w:lastRenderedPageBreak/>
        <w:drawing>
          <wp:inline distT="0" distB="0" distL="0" distR="0" wp14:anchorId="2C7DDC77" wp14:editId="737F7F7E">
            <wp:extent cx="5943600" cy="7689577"/>
            <wp:effectExtent l="0" t="0" r="0" b="0"/>
            <wp:docPr id="1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Picture" descr="Table&#10;&#10;Description automatically generated"/>
                    <pic:cNvPicPr>
                      <a:picLocks noChangeAspect="1" noChangeArrowheads="1"/>
                    </pic:cNvPicPr>
                  </pic:nvPicPr>
                  <pic:blipFill>
                    <a:blip r:embed="rId42"/>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4B02CD" wp14:editId="41B76065">
            <wp:extent cx="5943600" cy="7689577"/>
            <wp:effectExtent l="0" t="0" r="0" b="0"/>
            <wp:docPr id="169"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Picture" descr="Table&#10;&#10;Description automatically generated"/>
                    <pic:cNvPicPr>
                      <a:picLocks noChangeAspect="1" noChangeArrowheads="1"/>
                    </pic:cNvPicPr>
                  </pic:nvPicPr>
                  <pic:blipFill>
                    <a:blip r:embed="rId43"/>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F9C827" wp14:editId="33804241">
            <wp:extent cx="5943600" cy="7689577"/>
            <wp:effectExtent l="0" t="0" r="0" b="0"/>
            <wp:docPr id="17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descr="Table&#10;&#10;Description automatically generated"/>
                    <pic:cNvPicPr>
                      <a:picLocks noChangeAspect="1" noChangeArrowheads="1"/>
                    </pic:cNvPicPr>
                  </pic:nvPicPr>
                  <pic:blipFill>
                    <a:blip r:embed="rId44"/>
                    <a:stretch>
                      <a:fillRect/>
                    </a:stretch>
                  </pic:blipFill>
                  <pic:spPr bwMode="auto">
                    <a:xfrm>
                      <a:off x="0" y="0"/>
                      <a:ext cx="5943600" cy="7689577"/>
                    </a:xfrm>
                    <a:prstGeom prst="rect">
                      <a:avLst/>
                    </a:prstGeom>
                    <a:noFill/>
                    <a:ln w="9525">
                      <a:noFill/>
                      <a:headEnd/>
                      <a:tailEnd/>
                    </a:ln>
                  </pic:spPr>
                </pic:pic>
              </a:graphicData>
            </a:graphic>
          </wp:inline>
        </w:drawing>
      </w:r>
    </w:p>
    <w:p w14:paraId="45DA2BDD" w14:textId="77777777" w:rsidR="005C6099" w:rsidRDefault="005C6099" w:rsidP="005C6099">
      <w:pPr>
        <w:pStyle w:val="Heading1"/>
      </w:pPr>
      <w:bookmarkStart w:id="106" w:name="_Toc129467176"/>
      <w:bookmarkStart w:id="107" w:name="sec-apdx-tripgen"/>
      <w:bookmarkEnd w:id="105"/>
      <w:r>
        <w:lastRenderedPageBreak/>
        <w:t>Appendix C. ITE Trip Generation Reference</w:t>
      </w:r>
      <w:bookmarkEnd w:id="106"/>
    </w:p>
    <w:p w14:paraId="5DD19BEC" w14:textId="77777777" w:rsidR="005C6099" w:rsidRDefault="005C6099" w:rsidP="005C6099">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4D578706" w14:textId="77777777" w:rsidR="005C6099" w:rsidRDefault="005C6099" w:rsidP="005C6099">
      <w:pPr>
        <w:pStyle w:val="BodyText"/>
      </w:pPr>
      <w:r>
        <w:rPr>
          <w:noProof/>
        </w:rPr>
        <w:lastRenderedPageBreak/>
        <w:drawing>
          <wp:inline distT="0" distB="0" distL="0" distR="0" wp14:anchorId="5A7A9965" wp14:editId="2C5B931B">
            <wp:extent cx="5943600" cy="7691717"/>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qmd/appendix/../../images/tripgen/710_pm.pdf"/>
                    <pic:cNvPicPr>
                      <a:picLocks noChangeAspect="1" noChangeArrowheads="1"/>
                    </pic:cNvPicPr>
                  </pic:nvPicPr>
                  <pic:blipFill>
                    <a:blip r:embed="rId4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273D5D" wp14:editId="0C69E85D">
            <wp:extent cx="5943600" cy="769171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qmd/appendix/../../images/tripgen/710_wkday.pdf"/>
                    <pic:cNvPicPr>
                      <a:picLocks noChangeAspect="1" noChangeArrowheads="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p>
    <w:p w14:paraId="31E3C64D" w14:textId="77777777" w:rsidR="005C6099" w:rsidRDefault="005C6099" w:rsidP="005C6099">
      <w:pPr>
        <w:pStyle w:val="BodyText"/>
      </w:pPr>
      <w:r>
        <w:rPr>
          <w:noProof/>
        </w:rPr>
        <w:lastRenderedPageBreak/>
        <w:drawing>
          <wp:inline distT="0" distB="0" distL="0" distR="0" wp14:anchorId="5603E783" wp14:editId="6ED5817A">
            <wp:extent cx="5943600" cy="769171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qmd/appendix/../../images/tripgen/816_pm.pdf"/>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D50CF3" wp14:editId="7B5E81D8">
            <wp:extent cx="5943600" cy="769171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qmd/appendix/../../images/tripgen/816_wkday.pdf"/>
                    <pic:cNvPicPr>
                      <a:picLocks noChangeAspect="1" noChangeArrowheads="1"/>
                    </pic:cNvPicPr>
                  </pic:nvPicPr>
                  <pic:blipFill>
                    <a:blip r:embed="rId48"/>
                    <a:stretch>
                      <a:fillRect/>
                    </a:stretch>
                  </pic:blipFill>
                  <pic:spPr bwMode="auto">
                    <a:xfrm>
                      <a:off x="0" y="0"/>
                      <a:ext cx="5943600" cy="7691717"/>
                    </a:xfrm>
                    <a:prstGeom prst="rect">
                      <a:avLst/>
                    </a:prstGeom>
                    <a:noFill/>
                    <a:ln w="9525">
                      <a:noFill/>
                      <a:headEnd/>
                      <a:tailEnd/>
                    </a:ln>
                  </pic:spPr>
                </pic:pic>
              </a:graphicData>
            </a:graphic>
          </wp:inline>
        </w:drawing>
      </w:r>
    </w:p>
    <w:p w14:paraId="0A3B38A4" w14:textId="77777777" w:rsidR="005C6099" w:rsidRDefault="005C6099" w:rsidP="005C6099">
      <w:pPr>
        <w:pStyle w:val="BodyText"/>
      </w:pPr>
      <w:r>
        <w:rPr>
          <w:noProof/>
        </w:rPr>
        <w:lastRenderedPageBreak/>
        <w:drawing>
          <wp:inline distT="0" distB="0" distL="0" distR="0" wp14:anchorId="73A824D1" wp14:editId="14994EC1">
            <wp:extent cx="5943600" cy="769171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qmd/appendix/../../images/tripgen/932_pm.pdf"/>
                    <pic:cNvPicPr>
                      <a:picLocks noChangeAspect="1" noChangeArrowheads="1"/>
                    </pic:cNvPicPr>
                  </pic:nvPicPr>
                  <pic:blipFill>
                    <a:blip r:embed="rId4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6EFA15" wp14:editId="347CEBC5">
            <wp:extent cx="5943600" cy="76917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qmd/appendix/../../images/tripgen/932_wkday.pdf"/>
                    <pic:cNvPicPr>
                      <a:picLocks noChangeAspect="1" noChangeArrowheads="1"/>
                    </pic:cNvPicPr>
                  </pic:nvPicPr>
                  <pic:blipFill>
                    <a:blip r:embed="rId50"/>
                    <a:stretch>
                      <a:fillRect/>
                    </a:stretch>
                  </pic:blipFill>
                  <pic:spPr bwMode="auto">
                    <a:xfrm>
                      <a:off x="0" y="0"/>
                      <a:ext cx="5943600" cy="7691717"/>
                    </a:xfrm>
                    <a:prstGeom prst="rect">
                      <a:avLst/>
                    </a:prstGeom>
                    <a:noFill/>
                    <a:ln w="9525">
                      <a:noFill/>
                      <a:headEnd/>
                      <a:tailEnd/>
                    </a:ln>
                  </pic:spPr>
                </pic:pic>
              </a:graphicData>
            </a:graphic>
          </wp:inline>
        </w:drawing>
      </w:r>
    </w:p>
    <w:p w14:paraId="1CF895B1" w14:textId="77777777" w:rsidR="005C6099" w:rsidRDefault="005C6099" w:rsidP="005C6099">
      <w:pPr>
        <w:pStyle w:val="BodyText"/>
      </w:pPr>
      <w:r>
        <w:rPr>
          <w:noProof/>
        </w:rPr>
        <w:lastRenderedPageBreak/>
        <w:drawing>
          <wp:inline distT="0" distB="0" distL="0" distR="0" wp14:anchorId="376DACE0" wp14:editId="058DCBB8">
            <wp:extent cx="5943600" cy="841094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qmd/appendix/../../images/tripgen/hand_scan_multiuse.pdf"/>
                    <pic:cNvPicPr>
                      <a:picLocks noChangeAspect="1" noChangeArrowheads="1"/>
                    </pic:cNvPicPr>
                  </pic:nvPicPr>
                  <pic:blipFill>
                    <a:blip r:embed="rId51"/>
                    <a:stretch>
                      <a:fillRect/>
                    </a:stretch>
                  </pic:blipFill>
                  <pic:spPr bwMode="auto">
                    <a:xfrm>
                      <a:off x="0" y="0"/>
                      <a:ext cx="5943600" cy="8410943"/>
                    </a:xfrm>
                    <a:prstGeom prst="rect">
                      <a:avLst/>
                    </a:prstGeom>
                    <a:noFill/>
                    <a:ln w="9525">
                      <a:noFill/>
                      <a:headEnd/>
                      <a:tailEnd/>
                    </a:ln>
                  </pic:spPr>
                </pic:pic>
              </a:graphicData>
            </a:graphic>
          </wp:inline>
        </w:drawing>
      </w:r>
      <w:bookmarkEnd w:id="107"/>
    </w:p>
    <w:sectPr w:rsidR="005C6099" w:rsidSect="003D7F9E">
      <w:footerReference w:type="default" r:id="rId52"/>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Grant Schultz" w:date="2023-03-13T15:54:00Z" w:initials="GS">
    <w:p w14:paraId="58544BFE" w14:textId="77777777" w:rsidR="00F67347" w:rsidRDefault="00F67347" w:rsidP="000203F3">
      <w:pPr>
        <w:pStyle w:val="CommentText"/>
      </w:pPr>
      <w:r>
        <w:rPr>
          <w:rStyle w:val="CommentReference"/>
        </w:rPr>
        <w:annotationRef/>
      </w:r>
      <w:r>
        <w:t>Include a reference to the ITE Journal paper outlining this methodology.</w:t>
      </w:r>
    </w:p>
  </w:comment>
  <w:comment w:id="78" w:author="Hayden Atchley" w:date="2023-04-04T16:10:00Z" w:initials="HA">
    <w:p w14:paraId="4A90F9B1" w14:textId="77777777" w:rsidR="008369AA" w:rsidRDefault="008369AA" w:rsidP="00A9749F">
      <w:r>
        <w:rPr>
          <w:rStyle w:val="CommentReference"/>
        </w:rPr>
        <w:annotationRef/>
      </w:r>
      <w:r>
        <w:rPr>
          <w:sz w:val="20"/>
          <w:szCs w:val="20"/>
        </w:rPr>
        <w:t>Fix this map</w:t>
      </w:r>
    </w:p>
  </w:comment>
  <w:comment w:id="86" w:author="Grant Schultz" w:date="2023-03-13T16:04:00Z" w:initials="GS">
    <w:p w14:paraId="1C448FBC" w14:textId="09A3F438" w:rsidR="009801F2" w:rsidRDefault="009801F2" w:rsidP="00C637B7">
      <w:pPr>
        <w:pStyle w:val="CommentText"/>
      </w:pPr>
      <w:r>
        <w:rPr>
          <w:rStyle w:val="CommentReference"/>
        </w:rPr>
        <w:annotationRef/>
      </w:r>
      <w:r>
        <w:t>A minimum growth rate of 2% was determined. You need to calculate what the actual growth rate is and then decide which is the appropriate growth rate to use, the calculated growth rate or the minimum growth 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544BFE" w15:done="0"/>
  <w15:commentEx w15:paraId="4A90F9B1" w15:done="0"/>
  <w15:commentEx w15:paraId="1C448F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C5AB" w16cex:dateUtc="2023-03-13T21:54:00Z"/>
  <w16cex:commentExtensible w16cex:durableId="27D6CA7E" w16cex:dateUtc="2023-04-04T22:10:00Z"/>
  <w16cex:commentExtensible w16cex:durableId="27B9C81E" w16cex:dateUtc="2023-03-13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544BFE" w16cid:durableId="27B9C5AB"/>
  <w16cid:commentId w16cid:paraId="4A90F9B1" w16cid:durableId="27D6CA7E"/>
  <w16cid:commentId w16cid:paraId="1C448FBC" w16cid:durableId="27B9C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CD8DF" w14:textId="77777777" w:rsidR="00FB7BC4" w:rsidRDefault="00FB7BC4">
      <w:pPr>
        <w:spacing w:after="0"/>
      </w:pPr>
      <w:r>
        <w:separator/>
      </w:r>
    </w:p>
  </w:endnote>
  <w:endnote w:type="continuationSeparator" w:id="0">
    <w:p w14:paraId="08BB6D8B" w14:textId="77777777" w:rsidR="00FB7BC4" w:rsidRDefault="00FB7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te Haas Grotesk">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0FFAB" w14:textId="77777777" w:rsidR="00FB7BC4" w:rsidRDefault="00FB7BC4">
      <w:r>
        <w:separator/>
      </w:r>
    </w:p>
  </w:footnote>
  <w:footnote w:type="continuationSeparator" w:id="0">
    <w:p w14:paraId="713F48EE" w14:textId="77777777" w:rsidR="00FB7BC4" w:rsidRDefault="00FB7B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Schultz">
    <w15:presenceInfo w15:providerId="AD" w15:userId="S::ggs8@byu.edu::a7f2c046-79bf-4db6-8cc0-801b08f937be"/>
  </w15:person>
  <w15:person w15:author="Hayden Atchley">
    <w15:presenceInfo w15:providerId="Windows Live" w15:userId="1f070ebbef7fc5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Dc3NDcwMDYzM7JU0lEKTi0uzszPAykwrAUAmeZLPCwAAAA="/>
  </w:docVars>
  <w:rsids>
    <w:rsidRoot w:val="00ED56DA"/>
    <w:rsid w:val="00014F54"/>
    <w:rsid w:val="00047A22"/>
    <w:rsid w:val="002B3C75"/>
    <w:rsid w:val="0037299F"/>
    <w:rsid w:val="003D6E2A"/>
    <w:rsid w:val="003D7F9E"/>
    <w:rsid w:val="004F0043"/>
    <w:rsid w:val="00573F4E"/>
    <w:rsid w:val="005C6099"/>
    <w:rsid w:val="007032EB"/>
    <w:rsid w:val="007B7A6F"/>
    <w:rsid w:val="008369AA"/>
    <w:rsid w:val="00883301"/>
    <w:rsid w:val="008B3BE8"/>
    <w:rsid w:val="009801F2"/>
    <w:rsid w:val="00A020EF"/>
    <w:rsid w:val="00A71AFC"/>
    <w:rsid w:val="00A81CCA"/>
    <w:rsid w:val="00B77572"/>
    <w:rsid w:val="00C51210"/>
    <w:rsid w:val="00CE0EDC"/>
    <w:rsid w:val="00DD0728"/>
    <w:rsid w:val="00E97875"/>
    <w:rsid w:val="00ED56DA"/>
    <w:rsid w:val="00F67347"/>
    <w:rsid w:val="00FB0D6E"/>
    <w:rsid w:val="00FB7B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F67347"/>
    <w:pPr>
      <w:spacing w:after="0"/>
    </w:pPr>
  </w:style>
  <w:style w:type="character" w:styleId="CommentReference">
    <w:name w:val="annotation reference"/>
    <w:basedOn w:val="DefaultParagraphFont"/>
    <w:semiHidden/>
    <w:unhideWhenUsed/>
    <w:rsid w:val="00F67347"/>
    <w:rPr>
      <w:sz w:val="16"/>
      <w:szCs w:val="16"/>
    </w:rPr>
  </w:style>
  <w:style w:type="paragraph" w:styleId="CommentText">
    <w:name w:val="annotation text"/>
    <w:basedOn w:val="Normal"/>
    <w:link w:val="CommentTextChar"/>
    <w:unhideWhenUsed/>
    <w:rsid w:val="00F67347"/>
    <w:rPr>
      <w:sz w:val="20"/>
      <w:szCs w:val="20"/>
    </w:rPr>
  </w:style>
  <w:style w:type="character" w:customStyle="1" w:styleId="CommentTextChar">
    <w:name w:val="Comment Text Char"/>
    <w:basedOn w:val="DefaultParagraphFont"/>
    <w:link w:val="CommentText"/>
    <w:rsid w:val="00F67347"/>
    <w:rPr>
      <w:sz w:val="20"/>
      <w:szCs w:val="20"/>
    </w:rPr>
  </w:style>
  <w:style w:type="paragraph" w:styleId="CommentSubject">
    <w:name w:val="annotation subject"/>
    <w:basedOn w:val="CommentText"/>
    <w:next w:val="CommentText"/>
    <w:link w:val="CommentSubjectChar"/>
    <w:semiHidden/>
    <w:unhideWhenUsed/>
    <w:rsid w:val="00F67347"/>
    <w:rPr>
      <w:b/>
      <w:bCs/>
    </w:rPr>
  </w:style>
  <w:style w:type="character" w:customStyle="1" w:styleId="CommentSubjectChar">
    <w:name w:val="Comment Subject Char"/>
    <w:basedOn w:val="CommentTextChar"/>
    <w:link w:val="CommentSubject"/>
    <w:semiHidden/>
    <w:rsid w:val="00F673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omments" Target="comments.xml"/><Relationship Id="rId26" Type="http://schemas.openxmlformats.org/officeDocument/2006/relationships/image" Target="media/image14.png"/><Relationship Id="rId39" Type="http://schemas.openxmlformats.org/officeDocument/2006/relationships/image" Target="media/image17.emf"/><Relationship Id="rId21" Type="http://schemas.microsoft.com/office/2018/08/relationships/commentsExtensible" Target="commentsExtensible.xml"/><Relationship Id="rId34" Type="http://schemas.openxmlformats.org/officeDocument/2006/relationships/hyperlink" Target="https://drive.google.com/file/d/1a0YNDy9Z8bFxuE121lJP5XJNW0rw9Ft3/view?usp=embed_facebook" TargetMode="External"/><Relationship Id="rId42" Type="http://schemas.openxmlformats.org/officeDocument/2006/relationships/image" Target="media/image20.png"/><Relationship Id="rId47" Type="http://schemas.openxmlformats.org/officeDocument/2006/relationships/image" Target="media/image25.emf"/><Relationship Id="rId50" Type="http://schemas.openxmlformats.org/officeDocument/2006/relationships/image" Target="media/image28.emf"/><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https://itetripgen.org/" TargetMode="Externa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provo.org/home/showpublisheddocument/8772/638095423470500000" TargetMode="External"/><Relationship Id="rId37" Type="http://schemas.openxmlformats.org/officeDocument/2006/relationships/hyperlink" Target="https://www.rideuta.com/Rider-Tools/Schedules-and-Maps/830X-Utah-Valley-Express" TargetMode="External"/><Relationship Id="rId40" Type="http://schemas.openxmlformats.org/officeDocument/2006/relationships/image" Target="media/image18.emf"/><Relationship Id="rId45" Type="http://schemas.openxmlformats.org/officeDocument/2006/relationships/image" Target="media/image23.emf"/><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microsoft.com/office/2011/relationships/commentsExtended" Target="commentsExtended.xml"/><Relationship Id="rId31" Type="http://schemas.openxmlformats.org/officeDocument/2006/relationships/hyperlink" Target="https://provo.municipal.codes/Code" TargetMode="External"/><Relationship Id="rId44" Type="http://schemas.openxmlformats.org/officeDocument/2006/relationships/image" Target="media/image22.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doi.org/10.17226/26432" TargetMode="External"/><Relationship Id="rId35" Type="http://schemas.openxmlformats.org/officeDocument/2006/relationships/hyperlink" Target="https://data-uplan.opendata.arcgis.com/maps/row-access-categories" TargetMode="External"/><Relationship Id="rId43" Type="http://schemas.openxmlformats.org/officeDocument/2006/relationships/image" Target="media/image21.png"/><Relationship Id="rId48" Type="http://schemas.openxmlformats.org/officeDocument/2006/relationships/image" Target="media/image26.emf"/><Relationship Id="rId8" Type="http://schemas.openxmlformats.org/officeDocument/2006/relationships/endnotes" Target="endnotes.xml"/><Relationship Id="rId51" Type="http://schemas.openxmlformats.org/officeDocument/2006/relationships/image" Target="media/image29.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hyperlink" Target="https://support.gridsmart.com/support/solutions/articles/69000541835-synchro-studio-11-user-guide" TargetMode="External"/><Relationship Id="rId38" Type="http://schemas.openxmlformats.org/officeDocument/2006/relationships/image" Target="media/image16.emf"/><Relationship Id="rId46" Type="http://schemas.openxmlformats.org/officeDocument/2006/relationships/image" Target="media/image24.emf"/><Relationship Id="rId20" Type="http://schemas.microsoft.com/office/2016/09/relationships/commentsIds" Target="commentsIds.xml"/><Relationship Id="rId41" Type="http://schemas.openxmlformats.org/officeDocument/2006/relationships/image" Target="media/image19.emf"/><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hyperlink" Target="https://trid.trb.org/view.aspx?id=1326326" TargetMode="External"/><Relationship Id="rId36" Type="http://schemas.openxmlformats.org/officeDocument/2006/relationships/hyperlink" Target="https://data-uplan.opendata.arcgis.com/maps/functional-class-alrs" TargetMode="External"/><Relationship Id="rId49"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3-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0ADE79-668C-1E40-8C95-4ABF09455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5</Pages>
  <Words>5587</Words>
  <Characters>3185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3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13</cp:revision>
  <dcterms:created xsi:type="dcterms:W3CDTF">2023-03-12T05:47:00Z</dcterms:created>
  <dcterms:modified xsi:type="dcterms:W3CDTF">2023-04-04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